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824252C" w14:textId="77777777" w:rsidR="00441D2B" w:rsidRDefault="00F5481C" w:rsidP="00441D2B">
      <w:pPr>
        <w:rPr>
          <w:b/>
          <w:sz w:val="52"/>
        </w:rPr>
      </w:pPr>
      <w:r w:rsidRPr="00B804C0">
        <w:rPr>
          <w:b/>
          <w:sz w:val="52"/>
        </w:rPr>
        <w:t>High Five Winners</w:t>
      </w:r>
    </w:p>
    <w:p w14:paraId="546976AA" w14:textId="019E5380" w:rsidR="00441D2B" w:rsidRPr="00441D2B" w:rsidRDefault="00441D2B" w:rsidP="00441D2B">
      <w:pPr>
        <w:rPr>
          <w:b/>
          <w:sz w:val="28"/>
          <w:szCs w:val="28"/>
        </w:rPr>
      </w:pPr>
      <w:r w:rsidRPr="00441D2B">
        <w:rPr>
          <w:b/>
          <w:sz w:val="28"/>
          <w:szCs w:val="28"/>
          <w:highlight w:val="yellow"/>
        </w:rPr>
        <w:t>September 2023</w:t>
      </w:r>
    </w:p>
    <w:p w14:paraId="401E7438" w14:textId="77777777" w:rsidR="00441D2B" w:rsidRDefault="00441D2B" w:rsidP="00441D2B">
      <w:pPr>
        <w:rPr>
          <w:b/>
          <w:sz w:val="52"/>
        </w:rPr>
      </w:pPr>
    </w:p>
    <w:p w14:paraId="0EAC0F58" w14:textId="35EC46E5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Thomas Eastlack</w:t>
      </w:r>
    </w:p>
    <w:p w14:paraId="79D54AFA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Zach Wigle</w:t>
      </w:r>
    </w:p>
    <w:p w14:paraId="50204D2F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Alene Phipps</w:t>
      </w:r>
    </w:p>
    <w:p w14:paraId="023DECAE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Ashley Burkardt</w:t>
      </w:r>
    </w:p>
    <w:p w14:paraId="1CAD7234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Breanda Burns</w:t>
      </w:r>
    </w:p>
    <w:p w14:paraId="45030810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Carolyn Farnsworth</w:t>
      </w:r>
    </w:p>
    <w:p w14:paraId="2059301F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Corey Carlson</w:t>
      </w:r>
    </w:p>
    <w:p w14:paraId="1897D4BB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Cristina Poeppel</w:t>
      </w:r>
    </w:p>
    <w:p w14:paraId="13C8B7A5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Debb Huntley</w:t>
      </w:r>
    </w:p>
    <w:p w14:paraId="1639E0C7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Eric Tuthill</w:t>
      </w:r>
    </w:p>
    <w:p w14:paraId="4570EFBC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Ginney Bilbray</w:t>
      </w:r>
    </w:p>
    <w:p w14:paraId="18A9D70A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HR Team</w:t>
      </w:r>
    </w:p>
    <w:p w14:paraId="46AB6902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Jamie Dodwell</w:t>
      </w:r>
    </w:p>
    <w:p w14:paraId="38E84B6B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Jennifer Jacobson</w:t>
      </w:r>
    </w:p>
    <w:p w14:paraId="42A20B9B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Jill Stone</w:t>
      </w:r>
    </w:p>
    <w:p w14:paraId="5DA41AF0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Jimmy Beebe</w:t>
      </w:r>
    </w:p>
    <w:p w14:paraId="7BAA5D06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Jordan LaJeunesse</w:t>
      </w:r>
    </w:p>
    <w:p w14:paraId="51BFA857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Keetley McLachlan</w:t>
      </w:r>
    </w:p>
    <w:p w14:paraId="40A9E081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Kelsey Rumsey</w:t>
      </w:r>
    </w:p>
    <w:p w14:paraId="501698F8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Kenneth Ryder</w:t>
      </w:r>
    </w:p>
    <w:p w14:paraId="0DF72F59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Laura Cline</w:t>
      </w:r>
    </w:p>
    <w:p w14:paraId="5EE02739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Lisa Raygoza</w:t>
      </w:r>
    </w:p>
    <w:p w14:paraId="584D90E5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Max O’Neill</w:t>
      </w:r>
    </w:p>
    <w:p w14:paraId="32BC7D34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Nichole Guzzo</w:t>
      </w:r>
    </w:p>
    <w:p w14:paraId="041C0FD5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Rebecca Seigars</w:t>
      </w:r>
    </w:p>
    <w:p w14:paraId="43980CFC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Rosemarie Thieme</w:t>
      </w:r>
    </w:p>
    <w:p w14:paraId="3B36F8A3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Shannon Johns</w:t>
      </w:r>
    </w:p>
    <w:p w14:paraId="46ED5DEE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Suzanne Waldenberger</w:t>
      </w:r>
    </w:p>
    <w:p w14:paraId="1B394FB3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Todd Hay</w:t>
      </w:r>
    </w:p>
    <w:p w14:paraId="00B35083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Ustadza White x2</w:t>
      </w:r>
    </w:p>
    <w:p w14:paraId="7A2453D4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James Rider</w:t>
      </w:r>
    </w:p>
    <w:p w14:paraId="5EB0EC98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Vanessa Fleenor</w:t>
      </w:r>
    </w:p>
    <w:p w14:paraId="44715CE8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Amanda Estrada</w:t>
      </w:r>
    </w:p>
    <w:p w14:paraId="4C061A61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Bobbi Evans</w:t>
      </w:r>
    </w:p>
    <w:p w14:paraId="212EDCDF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Brenda Burns</w:t>
      </w:r>
    </w:p>
    <w:p w14:paraId="1DDC247D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Carolyn Heath</w:t>
      </w:r>
    </w:p>
    <w:p w14:paraId="2170A235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Cathleen Cunningham</w:t>
      </w:r>
    </w:p>
    <w:p w14:paraId="790B9A13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Corinne Plapp</w:t>
      </w:r>
    </w:p>
    <w:p w14:paraId="4D22CE67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Cully Stead</w:t>
      </w:r>
    </w:p>
    <w:p w14:paraId="4B5516DD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Joseph Nisse</w:t>
      </w:r>
    </w:p>
    <w:p w14:paraId="1A5B0723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Mike Opitz</w:t>
      </w:r>
    </w:p>
    <w:p w14:paraId="312D7DF1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Sureka Wrublik</w:t>
      </w:r>
    </w:p>
    <w:p w14:paraId="3945512E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An Pfister</w:t>
      </w:r>
    </w:p>
    <w:p w14:paraId="33482841" w14:textId="77777777" w:rsidR="00441D2B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Brooke Hickman</w:t>
      </w:r>
    </w:p>
    <w:p w14:paraId="723D1795" w14:textId="77777777" w:rsidR="00441D2B" w:rsidRPr="00E328F9" w:rsidRDefault="00441D2B" w:rsidP="00441D2B">
      <w:pPr>
        <w:rPr>
          <w:sz w:val="24"/>
          <w:szCs w:val="24"/>
        </w:rPr>
      </w:pPr>
      <w:r>
        <w:rPr>
          <w:sz w:val="24"/>
          <w:szCs w:val="24"/>
        </w:rPr>
        <w:t>Vanessa Fleenor</w:t>
      </w:r>
    </w:p>
    <w:p w14:paraId="21F53C8A" w14:textId="77777777" w:rsidR="00441D2B" w:rsidRDefault="00441D2B" w:rsidP="00DF4E02">
      <w:pPr>
        <w:spacing w:after="0" w:line="360" w:lineRule="auto"/>
        <w:rPr>
          <w:b/>
          <w:bCs/>
          <w:noProof/>
          <w:u w:val="single"/>
        </w:rPr>
        <w:sectPr w:rsidR="00441D2B" w:rsidSect="00441D2B"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3E63274B" w14:textId="77777777" w:rsidR="00441D2B" w:rsidRDefault="00441D2B" w:rsidP="00DF4E02">
      <w:pPr>
        <w:spacing w:after="0" w:line="360" w:lineRule="auto"/>
        <w:rPr>
          <w:b/>
          <w:bCs/>
          <w:noProof/>
          <w:u w:val="single"/>
        </w:rPr>
      </w:pPr>
    </w:p>
    <w:p w14:paraId="27833BA5" w14:textId="77777777" w:rsidR="003A7647" w:rsidRDefault="003A7647" w:rsidP="00DF4E02">
      <w:pPr>
        <w:spacing w:after="0" w:line="360" w:lineRule="auto"/>
        <w:rPr>
          <w:b/>
          <w:bCs/>
          <w:noProof/>
          <w:u w:val="single"/>
        </w:rPr>
      </w:pPr>
    </w:p>
    <w:p w14:paraId="230AE5E0" w14:textId="279466C2" w:rsidR="003A7647" w:rsidRPr="00C47E5D" w:rsidRDefault="003A7647" w:rsidP="003A7647">
      <w:pPr>
        <w:spacing w:after="0" w:line="360" w:lineRule="auto"/>
        <w:rPr>
          <w:b/>
          <w:bCs/>
          <w:noProof/>
        </w:rPr>
      </w:pPr>
      <w:r>
        <w:rPr>
          <w:b/>
          <w:bCs/>
          <w:noProof/>
          <w:highlight w:val="yellow"/>
        </w:rPr>
        <w:t>August</w:t>
      </w:r>
      <w:r w:rsidRPr="00C47E5D">
        <w:rPr>
          <w:b/>
          <w:bCs/>
          <w:noProof/>
          <w:highlight w:val="yellow"/>
        </w:rPr>
        <w:t xml:space="preserve"> 2023</w:t>
      </w:r>
    </w:p>
    <w:p w14:paraId="74218821" w14:textId="77777777" w:rsidR="003A7647" w:rsidRDefault="003A7647" w:rsidP="003A7647">
      <w:pPr>
        <w:spacing w:after="0" w:line="360" w:lineRule="auto"/>
        <w:rPr>
          <w:b/>
          <w:bCs/>
          <w:noProof/>
          <w:u w:val="single"/>
        </w:rPr>
      </w:pPr>
    </w:p>
    <w:p w14:paraId="45705E50" w14:textId="77777777" w:rsidR="003A7647" w:rsidRDefault="003A7647" w:rsidP="003A7647">
      <w:pPr>
        <w:spacing w:after="0" w:line="480" w:lineRule="auto"/>
        <w:sectPr w:rsidR="003A7647" w:rsidSect="00441D2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10047F" w14:textId="77777777" w:rsidR="003A7647" w:rsidRDefault="003A7647" w:rsidP="003A7647">
      <w:r>
        <w:t>James Hailey</w:t>
      </w:r>
    </w:p>
    <w:p w14:paraId="74893B00" w14:textId="77777777" w:rsidR="003A7647" w:rsidRDefault="003A7647" w:rsidP="003A7647">
      <w:r>
        <w:t>Elijah Jones</w:t>
      </w:r>
    </w:p>
    <w:p w14:paraId="4FA9580D" w14:textId="77777777" w:rsidR="003A7647" w:rsidRDefault="003A7647" w:rsidP="003A7647">
      <w:r>
        <w:t>Luke Gale</w:t>
      </w:r>
    </w:p>
    <w:p w14:paraId="2EA3B7AD" w14:textId="77777777" w:rsidR="003A7647" w:rsidRDefault="003A7647" w:rsidP="003A7647">
      <w:r>
        <w:t>Nicholas Rickman</w:t>
      </w:r>
    </w:p>
    <w:p w14:paraId="59CA303A" w14:textId="77777777" w:rsidR="003A7647" w:rsidRDefault="003A7647" w:rsidP="003A7647">
      <w:r>
        <w:t>Ray Dowd</w:t>
      </w:r>
    </w:p>
    <w:p w14:paraId="3CA90CBE" w14:textId="77777777" w:rsidR="003A7647" w:rsidRDefault="003A7647" w:rsidP="003A7647">
      <w:r>
        <w:t>Ryan McCarter</w:t>
      </w:r>
    </w:p>
    <w:p w14:paraId="3C5AAF8A" w14:textId="77777777" w:rsidR="003A7647" w:rsidRDefault="003A7647" w:rsidP="003A7647">
      <w:r>
        <w:t>Sharal Patinathan</w:t>
      </w:r>
    </w:p>
    <w:p w14:paraId="7E0D04CA" w14:textId="77777777" w:rsidR="003A7647" w:rsidRDefault="003A7647" w:rsidP="003A7647">
      <w:r>
        <w:t>Susanne Baker</w:t>
      </w:r>
    </w:p>
    <w:p w14:paraId="547DBA69" w14:textId="77777777" w:rsidR="003A7647" w:rsidRDefault="003A7647" w:rsidP="003A7647">
      <w:r>
        <w:t>Thomas Eastlack</w:t>
      </w:r>
    </w:p>
    <w:p w14:paraId="76651FE3" w14:textId="77777777" w:rsidR="003A7647" w:rsidRDefault="003A7647" w:rsidP="003A7647">
      <w:r>
        <w:t>Tracy Morley</w:t>
      </w:r>
    </w:p>
    <w:p w14:paraId="20854E30" w14:textId="77777777" w:rsidR="003A7647" w:rsidRDefault="003A7647" w:rsidP="003A7647">
      <w:r>
        <w:t>Bailey Smith</w:t>
      </w:r>
    </w:p>
    <w:p w14:paraId="351551B1" w14:textId="77777777" w:rsidR="003A7647" w:rsidRDefault="003A7647" w:rsidP="003A7647">
      <w:r>
        <w:t>James Crockett</w:t>
      </w:r>
    </w:p>
    <w:p w14:paraId="0DEBCD5E" w14:textId="77777777" w:rsidR="003A7647" w:rsidRDefault="003A7647" w:rsidP="003A7647">
      <w:r>
        <w:t>Michael Anderson</w:t>
      </w:r>
    </w:p>
    <w:p w14:paraId="2A324F5D" w14:textId="77777777" w:rsidR="003A7647" w:rsidRDefault="003A7647" w:rsidP="003A7647">
      <w:r>
        <w:t>Roy Sandoval</w:t>
      </w:r>
    </w:p>
    <w:p w14:paraId="671B6FCF" w14:textId="77777777" w:rsidR="003A7647" w:rsidRDefault="003A7647" w:rsidP="003A7647">
      <w:r>
        <w:t>Alaina Graciano</w:t>
      </w:r>
    </w:p>
    <w:p w14:paraId="229D4DEA" w14:textId="77777777" w:rsidR="003A7647" w:rsidRDefault="003A7647" w:rsidP="003A7647">
      <w:r>
        <w:t>Ryan Harms</w:t>
      </w:r>
    </w:p>
    <w:p w14:paraId="07C2CB33" w14:textId="77777777" w:rsidR="003A7647" w:rsidRDefault="003A7647" w:rsidP="003A7647">
      <w:r>
        <w:t>John Nache x2</w:t>
      </w:r>
    </w:p>
    <w:p w14:paraId="6077B7AF" w14:textId="39904EEF" w:rsidR="003A7647" w:rsidRPr="003A7647" w:rsidRDefault="003A7647" w:rsidP="003A7647">
      <w:r>
        <w:t>Sam Johnson</w:t>
      </w:r>
    </w:p>
    <w:p w14:paraId="08DF3E53" w14:textId="77777777" w:rsidR="003A7647" w:rsidRDefault="003A7647" w:rsidP="00DF4E02">
      <w:pPr>
        <w:spacing w:after="0" w:line="360" w:lineRule="auto"/>
        <w:rPr>
          <w:b/>
          <w:bCs/>
          <w:noProof/>
          <w:u w:val="single"/>
        </w:rPr>
        <w:sectPr w:rsidR="003A7647" w:rsidSect="003A7647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70201452" w14:textId="77777777" w:rsidR="003A7647" w:rsidRDefault="003A7647" w:rsidP="00DF4E02">
      <w:pPr>
        <w:spacing w:after="0" w:line="360" w:lineRule="auto"/>
        <w:rPr>
          <w:b/>
          <w:bCs/>
          <w:noProof/>
          <w:u w:val="single"/>
        </w:rPr>
      </w:pPr>
    </w:p>
    <w:p w14:paraId="573AA5E2" w14:textId="77777777" w:rsidR="003A7647" w:rsidRDefault="003A7647" w:rsidP="00DF4E02">
      <w:pPr>
        <w:spacing w:after="0" w:line="360" w:lineRule="auto"/>
        <w:rPr>
          <w:b/>
          <w:bCs/>
          <w:noProof/>
          <w:u w:val="single"/>
        </w:rPr>
      </w:pPr>
    </w:p>
    <w:p w14:paraId="4F4C8A6B" w14:textId="77777777" w:rsidR="003A7647" w:rsidRDefault="003A7647" w:rsidP="00DF4E02">
      <w:pPr>
        <w:spacing w:after="0" w:line="360" w:lineRule="auto"/>
        <w:rPr>
          <w:b/>
          <w:bCs/>
          <w:noProof/>
          <w:u w:val="single"/>
        </w:rPr>
      </w:pPr>
    </w:p>
    <w:p w14:paraId="7B37B440" w14:textId="77777777" w:rsidR="003A7647" w:rsidRDefault="003A7647" w:rsidP="00DF4E02">
      <w:pPr>
        <w:spacing w:after="0" w:line="360" w:lineRule="auto"/>
        <w:rPr>
          <w:b/>
          <w:bCs/>
          <w:noProof/>
          <w:u w:val="single"/>
        </w:rPr>
      </w:pPr>
    </w:p>
    <w:p w14:paraId="67C225CE" w14:textId="0AAFA82C" w:rsidR="008F48A9" w:rsidRPr="00C47E5D" w:rsidRDefault="008F48A9" w:rsidP="008F48A9">
      <w:pPr>
        <w:spacing w:after="0" w:line="360" w:lineRule="auto"/>
        <w:rPr>
          <w:b/>
          <w:bCs/>
          <w:noProof/>
        </w:rPr>
      </w:pPr>
      <w:r>
        <w:rPr>
          <w:b/>
          <w:bCs/>
          <w:noProof/>
          <w:highlight w:val="yellow"/>
        </w:rPr>
        <w:t>July</w:t>
      </w:r>
      <w:r w:rsidRPr="00C47E5D">
        <w:rPr>
          <w:b/>
          <w:bCs/>
          <w:noProof/>
          <w:highlight w:val="yellow"/>
        </w:rPr>
        <w:t xml:space="preserve"> 2023</w:t>
      </w:r>
    </w:p>
    <w:p w14:paraId="1E313B49" w14:textId="77777777" w:rsidR="008F48A9" w:rsidRDefault="008F48A9" w:rsidP="008F48A9">
      <w:pPr>
        <w:spacing w:after="0" w:line="360" w:lineRule="auto"/>
        <w:rPr>
          <w:b/>
          <w:bCs/>
          <w:noProof/>
          <w:u w:val="single"/>
        </w:rPr>
      </w:pPr>
    </w:p>
    <w:p w14:paraId="46810B0F" w14:textId="77777777" w:rsidR="008F48A9" w:rsidRDefault="008F48A9" w:rsidP="008F48A9">
      <w:pPr>
        <w:spacing w:after="0" w:line="480" w:lineRule="auto"/>
        <w:sectPr w:rsidR="008F48A9" w:rsidSect="003A76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E93304" w14:textId="77777777" w:rsidR="008F48A9" w:rsidRDefault="008F48A9" w:rsidP="008F48A9">
      <w:pPr>
        <w:spacing w:after="0" w:line="480" w:lineRule="auto"/>
      </w:pPr>
      <w:r>
        <w:t>Harlee Morrison</w:t>
      </w:r>
    </w:p>
    <w:p w14:paraId="5256D3A1" w14:textId="77777777" w:rsidR="008F48A9" w:rsidRDefault="008F48A9" w:rsidP="008F48A9">
      <w:pPr>
        <w:spacing w:after="0" w:line="480" w:lineRule="auto"/>
      </w:pPr>
      <w:r>
        <w:t>IT Team</w:t>
      </w:r>
    </w:p>
    <w:p w14:paraId="6801A3A6" w14:textId="77777777" w:rsidR="008F48A9" w:rsidRDefault="008F48A9" w:rsidP="008F48A9">
      <w:pPr>
        <w:spacing w:after="0" w:line="480" w:lineRule="auto"/>
      </w:pPr>
      <w:r>
        <w:t>James Haile</w:t>
      </w:r>
    </w:p>
    <w:p w14:paraId="21F0012E" w14:textId="77777777" w:rsidR="008F48A9" w:rsidRDefault="008F48A9" w:rsidP="008F48A9">
      <w:pPr>
        <w:spacing w:after="0" w:line="480" w:lineRule="auto"/>
      </w:pPr>
      <w:r>
        <w:t>Lee Ann Walker</w:t>
      </w:r>
    </w:p>
    <w:p w14:paraId="0F6A0E71" w14:textId="77777777" w:rsidR="008F48A9" w:rsidRDefault="008F48A9" w:rsidP="008F48A9">
      <w:pPr>
        <w:spacing w:after="0" w:line="480" w:lineRule="auto"/>
      </w:pPr>
      <w:r>
        <w:t>Nicole Mangelsdorf</w:t>
      </w:r>
    </w:p>
    <w:p w14:paraId="72B8B886" w14:textId="77777777" w:rsidR="008F48A9" w:rsidRDefault="008F48A9" w:rsidP="008F48A9">
      <w:pPr>
        <w:spacing w:after="0" w:line="480" w:lineRule="auto"/>
      </w:pPr>
      <w:r>
        <w:t>Sheila Jarrell</w:t>
      </w:r>
    </w:p>
    <w:p w14:paraId="338BE4B7" w14:textId="77777777" w:rsidR="008F48A9" w:rsidRDefault="008F48A9" w:rsidP="008F48A9">
      <w:pPr>
        <w:spacing w:after="0" w:line="480" w:lineRule="auto"/>
      </w:pPr>
      <w:r>
        <w:t>Anabell Sartain</w:t>
      </w:r>
    </w:p>
    <w:p w14:paraId="18D21A06" w14:textId="77777777" w:rsidR="008F48A9" w:rsidRDefault="008F48A9" w:rsidP="008F48A9">
      <w:pPr>
        <w:spacing w:after="0" w:line="480" w:lineRule="auto"/>
      </w:pPr>
      <w:r>
        <w:t>Brock Ely</w:t>
      </w:r>
    </w:p>
    <w:p w14:paraId="4F3D0DFA" w14:textId="77777777" w:rsidR="008F48A9" w:rsidRDefault="008F48A9" w:rsidP="008F48A9">
      <w:pPr>
        <w:spacing w:after="0" w:line="480" w:lineRule="auto"/>
      </w:pPr>
      <w:r>
        <w:t>Chelsey Lucas</w:t>
      </w:r>
    </w:p>
    <w:p w14:paraId="744E19B1" w14:textId="77777777" w:rsidR="008F48A9" w:rsidRDefault="008F48A9" w:rsidP="008F48A9">
      <w:pPr>
        <w:spacing w:after="0" w:line="480" w:lineRule="auto"/>
      </w:pPr>
      <w:r>
        <w:t>Estabon Soto</w:t>
      </w:r>
    </w:p>
    <w:p w14:paraId="733C8E63" w14:textId="77777777" w:rsidR="008F48A9" w:rsidRDefault="008F48A9" w:rsidP="008F48A9">
      <w:pPr>
        <w:spacing w:after="0" w:line="480" w:lineRule="auto"/>
      </w:pPr>
      <w:r>
        <w:t>Harold Spears</w:t>
      </w:r>
    </w:p>
    <w:p w14:paraId="752F6C2A" w14:textId="77777777" w:rsidR="008F48A9" w:rsidRDefault="008F48A9" w:rsidP="008F48A9">
      <w:pPr>
        <w:spacing w:after="0" w:line="480" w:lineRule="auto"/>
      </w:pPr>
      <w:r>
        <w:t>Bobbi Evans</w:t>
      </w:r>
    </w:p>
    <w:p w14:paraId="37557F5E" w14:textId="77777777" w:rsidR="008F48A9" w:rsidRDefault="008F48A9" w:rsidP="008F48A9">
      <w:pPr>
        <w:spacing w:after="0" w:line="480" w:lineRule="auto"/>
      </w:pPr>
      <w:r>
        <w:t>Britney Olsen</w:t>
      </w:r>
    </w:p>
    <w:p w14:paraId="66041994" w14:textId="77777777" w:rsidR="008F48A9" w:rsidRDefault="008F48A9" w:rsidP="008F48A9">
      <w:pPr>
        <w:spacing w:after="0" w:line="480" w:lineRule="auto"/>
      </w:pPr>
      <w:r>
        <w:t>Bryce Vaughan</w:t>
      </w:r>
    </w:p>
    <w:p w14:paraId="46563A34" w14:textId="77777777" w:rsidR="008F48A9" w:rsidRDefault="008F48A9" w:rsidP="008F48A9">
      <w:pPr>
        <w:spacing w:after="0" w:line="480" w:lineRule="auto"/>
      </w:pPr>
      <w:r>
        <w:t>Charlotte Dunnigan</w:t>
      </w:r>
    </w:p>
    <w:p w14:paraId="7503A4E5" w14:textId="77777777" w:rsidR="008F48A9" w:rsidRDefault="008F48A9" w:rsidP="008F48A9">
      <w:pPr>
        <w:spacing w:after="0" w:line="480" w:lineRule="auto"/>
      </w:pPr>
      <w:r>
        <w:t>Ginney Bilbray</w:t>
      </w:r>
    </w:p>
    <w:p w14:paraId="27D9D463" w14:textId="77777777" w:rsidR="008F48A9" w:rsidRDefault="008F48A9" w:rsidP="008F48A9">
      <w:pPr>
        <w:spacing w:after="0" w:line="480" w:lineRule="auto"/>
      </w:pPr>
      <w:r>
        <w:t>Gwen Payne</w:t>
      </w:r>
    </w:p>
    <w:p w14:paraId="6AB5A2B8" w14:textId="77777777" w:rsidR="008F48A9" w:rsidRDefault="008F48A9" w:rsidP="008F48A9">
      <w:pPr>
        <w:spacing w:after="0" w:line="480" w:lineRule="auto"/>
      </w:pPr>
      <w:r>
        <w:t>Jessica Gaff</w:t>
      </w:r>
    </w:p>
    <w:p w14:paraId="553054FE" w14:textId="77777777" w:rsidR="008F48A9" w:rsidRDefault="008F48A9" w:rsidP="008F48A9">
      <w:pPr>
        <w:spacing w:after="0" w:line="480" w:lineRule="auto"/>
      </w:pPr>
      <w:r>
        <w:t>Karen Vail</w:t>
      </w:r>
    </w:p>
    <w:p w14:paraId="3A39808C" w14:textId="77777777" w:rsidR="008F48A9" w:rsidRDefault="008F48A9" w:rsidP="008F48A9">
      <w:pPr>
        <w:spacing w:after="0" w:line="480" w:lineRule="auto"/>
      </w:pPr>
      <w:r>
        <w:t>Katherine Anderson</w:t>
      </w:r>
    </w:p>
    <w:p w14:paraId="4B054064" w14:textId="77777777" w:rsidR="008F48A9" w:rsidRDefault="008F48A9" w:rsidP="008F48A9">
      <w:pPr>
        <w:spacing w:after="0" w:line="480" w:lineRule="auto"/>
      </w:pPr>
      <w:r>
        <w:t>Leslie Sparkman</w:t>
      </w:r>
    </w:p>
    <w:p w14:paraId="23842BC0" w14:textId="77777777" w:rsidR="008F48A9" w:rsidRDefault="008F48A9" w:rsidP="008F48A9">
      <w:pPr>
        <w:spacing w:after="0" w:line="480" w:lineRule="auto"/>
      </w:pPr>
      <w:r>
        <w:t>Nina Florez-</w:t>
      </w:r>
      <w:proofErr w:type="spellStart"/>
      <w:r>
        <w:t>Quinterro</w:t>
      </w:r>
      <w:proofErr w:type="spellEnd"/>
    </w:p>
    <w:p w14:paraId="208F1C0D" w14:textId="77777777" w:rsidR="008F48A9" w:rsidRDefault="008F48A9" w:rsidP="008F48A9">
      <w:pPr>
        <w:spacing w:after="0" w:line="480" w:lineRule="auto"/>
      </w:pPr>
      <w:r>
        <w:t>Phillip Peek</w:t>
      </w:r>
    </w:p>
    <w:p w14:paraId="2D33D426" w14:textId="77777777" w:rsidR="008F48A9" w:rsidRDefault="008F48A9" w:rsidP="008F48A9">
      <w:pPr>
        <w:spacing w:after="0" w:line="480" w:lineRule="auto"/>
      </w:pPr>
      <w:r>
        <w:t>Shana Collier</w:t>
      </w:r>
    </w:p>
    <w:p w14:paraId="385E7CD6" w14:textId="77777777" w:rsidR="008F48A9" w:rsidRDefault="008F48A9" w:rsidP="008F48A9">
      <w:pPr>
        <w:spacing w:after="0" w:line="480" w:lineRule="auto"/>
      </w:pPr>
      <w:r>
        <w:t>Shelly Gilliam</w:t>
      </w:r>
    </w:p>
    <w:p w14:paraId="1BE7FF14" w14:textId="77777777" w:rsidR="008F48A9" w:rsidRDefault="008F48A9" w:rsidP="008F48A9">
      <w:pPr>
        <w:spacing w:after="0" w:line="480" w:lineRule="auto"/>
      </w:pPr>
      <w:r>
        <w:t>Sureka Wrublik</w:t>
      </w:r>
    </w:p>
    <w:p w14:paraId="3E5944E9" w14:textId="2E3153DF" w:rsidR="00967F26" w:rsidRDefault="008F48A9" w:rsidP="008F48A9">
      <w:pPr>
        <w:spacing w:after="0" w:line="360" w:lineRule="auto"/>
        <w:rPr>
          <w:b/>
          <w:bCs/>
          <w:noProof/>
          <w:u w:val="single"/>
        </w:rPr>
      </w:pPr>
      <w:r>
        <w:t>Thomas and IT Team</w:t>
      </w:r>
    </w:p>
    <w:p w14:paraId="356B4EEE" w14:textId="77777777" w:rsidR="008F48A9" w:rsidRDefault="008F48A9" w:rsidP="00967F26">
      <w:pPr>
        <w:spacing w:after="0" w:line="360" w:lineRule="auto"/>
        <w:rPr>
          <w:b/>
          <w:bCs/>
          <w:noProof/>
          <w:u w:val="single"/>
        </w:rPr>
        <w:sectPr w:rsidR="008F48A9" w:rsidSect="008F48A9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15A2977" w14:textId="77777777" w:rsidR="008F48A9" w:rsidRDefault="008F48A9" w:rsidP="00967F26">
      <w:pPr>
        <w:spacing w:after="0" w:line="360" w:lineRule="auto"/>
        <w:rPr>
          <w:b/>
          <w:bCs/>
          <w:noProof/>
          <w:u w:val="single"/>
        </w:rPr>
      </w:pPr>
    </w:p>
    <w:p w14:paraId="466FD40D" w14:textId="77777777" w:rsidR="008F48A9" w:rsidRDefault="008F48A9" w:rsidP="00967F26">
      <w:pPr>
        <w:spacing w:after="0" w:line="360" w:lineRule="auto"/>
        <w:rPr>
          <w:b/>
          <w:bCs/>
          <w:noProof/>
          <w:u w:val="single"/>
        </w:rPr>
      </w:pPr>
    </w:p>
    <w:p w14:paraId="2D6EFB37" w14:textId="77777777" w:rsidR="008F48A9" w:rsidRDefault="008F48A9" w:rsidP="00967F26">
      <w:pPr>
        <w:spacing w:after="0" w:line="360" w:lineRule="auto"/>
        <w:rPr>
          <w:b/>
          <w:bCs/>
          <w:noProof/>
          <w:u w:val="single"/>
        </w:rPr>
      </w:pPr>
    </w:p>
    <w:p w14:paraId="7244A862" w14:textId="77777777" w:rsidR="008F48A9" w:rsidRDefault="008F48A9" w:rsidP="00967F26">
      <w:pPr>
        <w:spacing w:after="0" w:line="360" w:lineRule="auto"/>
        <w:rPr>
          <w:b/>
          <w:bCs/>
          <w:noProof/>
          <w:u w:val="single"/>
        </w:rPr>
      </w:pPr>
    </w:p>
    <w:p w14:paraId="4E04E41A" w14:textId="77777777" w:rsidR="008F48A9" w:rsidRDefault="008F48A9" w:rsidP="00967F26">
      <w:pPr>
        <w:spacing w:after="0" w:line="360" w:lineRule="auto"/>
        <w:rPr>
          <w:b/>
          <w:bCs/>
          <w:noProof/>
          <w:u w:val="single"/>
        </w:rPr>
      </w:pPr>
    </w:p>
    <w:p w14:paraId="64B56015" w14:textId="77777777" w:rsidR="008F48A9" w:rsidRDefault="008F48A9" w:rsidP="00967F26">
      <w:pPr>
        <w:spacing w:after="0" w:line="360" w:lineRule="auto"/>
        <w:rPr>
          <w:b/>
          <w:bCs/>
          <w:noProof/>
          <w:u w:val="single"/>
        </w:rPr>
      </w:pPr>
    </w:p>
    <w:p w14:paraId="6A13B022" w14:textId="77777777" w:rsidR="008F48A9" w:rsidRDefault="008F48A9" w:rsidP="00967F26">
      <w:pPr>
        <w:spacing w:after="0" w:line="360" w:lineRule="auto"/>
        <w:rPr>
          <w:b/>
          <w:bCs/>
          <w:noProof/>
          <w:u w:val="single"/>
        </w:rPr>
      </w:pPr>
    </w:p>
    <w:p w14:paraId="01B579B0" w14:textId="5BF4BAE3" w:rsidR="00967F26" w:rsidRPr="00C47E5D" w:rsidRDefault="00967F26" w:rsidP="00967F26">
      <w:pPr>
        <w:spacing w:after="0" w:line="360" w:lineRule="auto"/>
        <w:rPr>
          <w:b/>
          <w:bCs/>
          <w:noProof/>
        </w:rPr>
      </w:pPr>
      <w:r>
        <w:rPr>
          <w:b/>
          <w:bCs/>
          <w:noProof/>
          <w:highlight w:val="yellow"/>
        </w:rPr>
        <w:t>June</w:t>
      </w:r>
      <w:r w:rsidRPr="00C47E5D">
        <w:rPr>
          <w:b/>
          <w:bCs/>
          <w:noProof/>
          <w:highlight w:val="yellow"/>
        </w:rPr>
        <w:t xml:space="preserve"> 2023</w:t>
      </w:r>
    </w:p>
    <w:p w14:paraId="5CDDA6EA" w14:textId="77777777" w:rsidR="00967F26" w:rsidRDefault="00967F26" w:rsidP="00DF4E02">
      <w:pPr>
        <w:spacing w:after="0" w:line="360" w:lineRule="auto"/>
        <w:rPr>
          <w:b/>
          <w:bCs/>
          <w:noProof/>
          <w:u w:val="single"/>
        </w:rPr>
      </w:pPr>
    </w:p>
    <w:p w14:paraId="65083C8B" w14:textId="77777777" w:rsidR="00967F26" w:rsidRDefault="00967F26" w:rsidP="00967F26">
      <w:pPr>
        <w:spacing w:after="0" w:line="240" w:lineRule="auto"/>
        <w:sectPr w:rsidR="00967F26" w:rsidSect="008F48A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6DD90A" w14:textId="77777777" w:rsidR="00967F26" w:rsidRDefault="00967F26" w:rsidP="00967F26">
      <w:pPr>
        <w:spacing w:after="0" w:line="480" w:lineRule="auto"/>
      </w:pPr>
      <w:r>
        <w:t>Harlee Morrison</w:t>
      </w:r>
    </w:p>
    <w:p w14:paraId="5D2C270D" w14:textId="77777777" w:rsidR="00967F26" w:rsidRDefault="00967F26" w:rsidP="00967F26">
      <w:pPr>
        <w:spacing w:after="0" w:line="480" w:lineRule="auto"/>
      </w:pPr>
      <w:r>
        <w:t>IT Team</w:t>
      </w:r>
    </w:p>
    <w:p w14:paraId="01E31670" w14:textId="77777777" w:rsidR="00967F26" w:rsidRDefault="00967F26" w:rsidP="00967F26">
      <w:pPr>
        <w:spacing w:after="0" w:line="480" w:lineRule="auto"/>
      </w:pPr>
      <w:r>
        <w:t>James Haile</w:t>
      </w:r>
    </w:p>
    <w:p w14:paraId="7FE06BB3" w14:textId="77777777" w:rsidR="00967F26" w:rsidRDefault="00967F26" w:rsidP="00967F26">
      <w:pPr>
        <w:spacing w:after="0" w:line="480" w:lineRule="auto"/>
      </w:pPr>
      <w:r>
        <w:t>Lee Ann Walker</w:t>
      </w:r>
    </w:p>
    <w:p w14:paraId="5F90A7E4" w14:textId="77777777" w:rsidR="00967F26" w:rsidRDefault="00967F26" w:rsidP="00967F26">
      <w:pPr>
        <w:spacing w:after="0" w:line="480" w:lineRule="auto"/>
      </w:pPr>
      <w:r>
        <w:t>Nicole Mangelsdorf</w:t>
      </w:r>
    </w:p>
    <w:p w14:paraId="4B85BBF4" w14:textId="77777777" w:rsidR="00967F26" w:rsidRDefault="00967F26" w:rsidP="00967F26">
      <w:pPr>
        <w:spacing w:after="0" w:line="480" w:lineRule="auto"/>
      </w:pPr>
      <w:r>
        <w:t>Sheila Jarrell</w:t>
      </w:r>
    </w:p>
    <w:p w14:paraId="64886F95" w14:textId="77777777" w:rsidR="00967F26" w:rsidRDefault="00967F26" w:rsidP="00967F26">
      <w:pPr>
        <w:spacing w:after="0" w:line="480" w:lineRule="auto"/>
      </w:pPr>
      <w:r>
        <w:t>Anabell Sartain</w:t>
      </w:r>
    </w:p>
    <w:p w14:paraId="612D8F34" w14:textId="77777777" w:rsidR="00967F26" w:rsidRDefault="00967F26" w:rsidP="00967F26">
      <w:pPr>
        <w:spacing w:after="0" w:line="480" w:lineRule="auto"/>
      </w:pPr>
      <w:r>
        <w:t>Brock Ely</w:t>
      </w:r>
    </w:p>
    <w:p w14:paraId="2BDBA332" w14:textId="77777777" w:rsidR="00967F26" w:rsidRDefault="00967F26" w:rsidP="00967F26">
      <w:pPr>
        <w:spacing w:after="0" w:line="480" w:lineRule="auto"/>
      </w:pPr>
      <w:r>
        <w:t>Chelsey Lucas</w:t>
      </w:r>
    </w:p>
    <w:p w14:paraId="24107ED2" w14:textId="77777777" w:rsidR="00967F26" w:rsidRDefault="00967F26" w:rsidP="00967F26">
      <w:pPr>
        <w:spacing w:after="0" w:line="480" w:lineRule="auto"/>
      </w:pPr>
      <w:r>
        <w:t>Estabon Soto</w:t>
      </w:r>
    </w:p>
    <w:p w14:paraId="27DE06F9" w14:textId="77777777" w:rsidR="00967F26" w:rsidRDefault="00967F26" w:rsidP="00967F26">
      <w:pPr>
        <w:spacing w:after="0" w:line="480" w:lineRule="auto"/>
      </w:pPr>
      <w:r>
        <w:t>Harold Spears</w:t>
      </w:r>
    </w:p>
    <w:p w14:paraId="0BBE3947" w14:textId="77777777" w:rsidR="00967F26" w:rsidRDefault="00967F26" w:rsidP="00967F26">
      <w:pPr>
        <w:spacing w:after="0" w:line="480" w:lineRule="auto"/>
      </w:pPr>
      <w:r>
        <w:t>Bobbi Evans</w:t>
      </w:r>
    </w:p>
    <w:p w14:paraId="1BA822D3" w14:textId="77777777" w:rsidR="00967F26" w:rsidRDefault="00967F26" w:rsidP="00967F26">
      <w:pPr>
        <w:spacing w:after="0" w:line="480" w:lineRule="auto"/>
      </w:pPr>
      <w:r>
        <w:t>Britney Olsen</w:t>
      </w:r>
    </w:p>
    <w:p w14:paraId="1C4CBDD0" w14:textId="77777777" w:rsidR="00967F26" w:rsidRDefault="00967F26" w:rsidP="00967F26">
      <w:pPr>
        <w:spacing w:after="0" w:line="480" w:lineRule="auto"/>
      </w:pPr>
      <w:r>
        <w:t>Bryce Vaughan</w:t>
      </w:r>
    </w:p>
    <w:p w14:paraId="471AA124" w14:textId="77777777" w:rsidR="00967F26" w:rsidRDefault="00967F26" w:rsidP="00967F26">
      <w:pPr>
        <w:spacing w:after="0" w:line="480" w:lineRule="auto"/>
      </w:pPr>
      <w:r>
        <w:t>Charlotte Dunnigan</w:t>
      </w:r>
    </w:p>
    <w:p w14:paraId="63A4ADFB" w14:textId="77777777" w:rsidR="00967F26" w:rsidRDefault="00967F26" w:rsidP="00967F26">
      <w:pPr>
        <w:spacing w:after="0" w:line="480" w:lineRule="auto"/>
      </w:pPr>
      <w:r>
        <w:lastRenderedPageBreak/>
        <w:t>Ginney Bilbray</w:t>
      </w:r>
    </w:p>
    <w:p w14:paraId="3FB35019" w14:textId="77777777" w:rsidR="00967F26" w:rsidRDefault="00967F26" w:rsidP="00967F26">
      <w:pPr>
        <w:spacing w:after="0" w:line="480" w:lineRule="auto"/>
      </w:pPr>
      <w:r>
        <w:t>Gwen Payne</w:t>
      </w:r>
    </w:p>
    <w:p w14:paraId="5D14A7B9" w14:textId="77777777" w:rsidR="00967F26" w:rsidRDefault="00967F26" w:rsidP="00967F26">
      <w:pPr>
        <w:spacing w:after="0" w:line="480" w:lineRule="auto"/>
      </w:pPr>
      <w:r>
        <w:t>Jessica Gaff</w:t>
      </w:r>
    </w:p>
    <w:p w14:paraId="7C733979" w14:textId="77777777" w:rsidR="00967F26" w:rsidRDefault="00967F26" w:rsidP="00967F26">
      <w:pPr>
        <w:spacing w:after="0" w:line="480" w:lineRule="auto"/>
      </w:pPr>
      <w:r>
        <w:t>Karen Vail</w:t>
      </w:r>
    </w:p>
    <w:p w14:paraId="6B70CBEB" w14:textId="77777777" w:rsidR="00967F26" w:rsidRDefault="00967F26" w:rsidP="00967F26">
      <w:pPr>
        <w:spacing w:after="0" w:line="480" w:lineRule="auto"/>
      </w:pPr>
      <w:r>
        <w:t>Katherine Anderson</w:t>
      </w:r>
    </w:p>
    <w:p w14:paraId="614BE50A" w14:textId="77777777" w:rsidR="00967F26" w:rsidRDefault="00967F26" w:rsidP="00967F26">
      <w:pPr>
        <w:spacing w:after="0" w:line="480" w:lineRule="auto"/>
      </w:pPr>
      <w:r>
        <w:t>Leslie Sparkman</w:t>
      </w:r>
    </w:p>
    <w:p w14:paraId="379E956A" w14:textId="77777777" w:rsidR="00967F26" w:rsidRDefault="00967F26" w:rsidP="00967F26">
      <w:pPr>
        <w:spacing w:after="0" w:line="480" w:lineRule="auto"/>
      </w:pPr>
      <w:r>
        <w:t>Nina Florez-</w:t>
      </w:r>
      <w:proofErr w:type="spellStart"/>
      <w:r>
        <w:t>Quinterro</w:t>
      </w:r>
      <w:proofErr w:type="spellEnd"/>
    </w:p>
    <w:p w14:paraId="59D6C2BF" w14:textId="77777777" w:rsidR="00967F26" w:rsidRDefault="00967F26" w:rsidP="00967F26">
      <w:pPr>
        <w:spacing w:after="0" w:line="480" w:lineRule="auto"/>
      </w:pPr>
      <w:r>
        <w:t>Phillip Peek</w:t>
      </w:r>
    </w:p>
    <w:p w14:paraId="1EF9FEEB" w14:textId="77777777" w:rsidR="00967F26" w:rsidRDefault="00967F26" w:rsidP="00967F26">
      <w:pPr>
        <w:spacing w:after="0" w:line="480" w:lineRule="auto"/>
      </w:pPr>
      <w:r>
        <w:t>Shana Collier</w:t>
      </w:r>
    </w:p>
    <w:p w14:paraId="77B53590" w14:textId="77777777" w:rsidR="00967F26" w:rsidRDefault="00967F26" w:rsidP="00967F26">
      <w:pPr>
        <w:spacing w:after="0" w:line="480" w:lineRule="auto"/>
      </w:pPr>
      <w:r>
        <w:t>Shelly Gilliam</w:t>
      </w:r>
    </w:p>
    <w:p w14:paraId="7DD4DE5A" w14:textId="77777777" w:rsidR="00967F26" w:rsidRDefault="00967F26" w:rsidP="00967F26">
      <w:pPr>
        <w:spacing w:after="0" w:line="480" w:lineRule="auto"/>
      </w:pPr>
      <w:r>
        <w:t>Sureka Wrublik</w:t>
      </w:r>
    </w:p>
    <w:p w14:paraId="4F91C257" w14:textId="43B07F16" w:rsidR="00967F26" w:rsidRPr="00967F26" w:rsidRDefault="00967F26" w:rsidP="00967F26">
      <w:pPr>
        <w:spacing w:after="0" w:line="480" w:lineRule="auto"/>
      </w:pPr>
      <w:r>
        <w:t>Thomas and IT Team</w:t>
      </w:r>
    </w:p>
    <w:p w14:paraId="08077A44" w14:textId="77777777" w:rsidR="00967F26" w:rsidRDefault="00967F26" w:rsidP="00DF4E02">
      <w:pPr>
        <w:spacing w:after="0" w:line="360" w:lineRule="auto"/>
        <w:rPr>
          <w:b/>
          <w:bCs/>
          <w:noProof/>
          <w:u w:val="single"/>
        </w:rPr>
        <w:sectPr w:rsidR="00967F26" w:rsidSect="00967F26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E10D987" w14:textId="77777777" w:rsidR="00967F26" w:rsidRDefault="00967F26" w:rsidP="00DF4E02">
      <w:pPr>
        <w:spacing w:after="0" w:line="360" w:lineRule="auto"/>
        <w:rPr>
          <w:b/>
          <w:bCs/>
          <w:noProof/>
          <w:u w:val="single"/>
        </w:rPr>
      </w:pPr>
    </w:p>
    <w:p w14:paraId="50A04006" w14:textId="77777777" w:rsidR="00967F26" w:rsidRDefault="00967F26" w:rsidP="00DF4E02">
      <w:pPr>
        <w:spacing w:after="0" w:line="360" w:lineRule="auto"/>
        <w:rPr>
          <w:b/>
          <w:bCs/>
          <w:noProof/>
          <w:u w:val="single"/>
        </w:rPr>
      </w:pPr>
    </w:p>
    <w:p w14:paraId="588A1B5F" w14:textId="77777777" w:rsidR="00967F26" w:rsidRDefault="00967F26" w:rsidP="00DF4E02">
      <w:pPr>
        <w:spacing w:after="0" w:line="360" w:lineRule="auto"/>
        <w:rPr>
          <w:b/>
          <w:bCs/>
          <w:noProof/>
          <w:u w:val="single"/>
        </w:rPr>
      </w:pPr>
    </w:p>
    <w:p w14:paraId="1C22B660" w14:textId="77777777" w:rsidR="00967F26" w:rsidRDefault="00967F26" w:rsidP="00DF4E02">
      <w:pPr>
        <w:spacing w:after="0" w:line="360" w:lineRule="auto"/>
        <w:rPr>
          <w:b/>
          <w:bCs/>
          <w:noProof/>
          <w:u w:val="single"/>
        </w:rPr>
      </w:pPr>
    </w:p>
    <w:p w14:paraId="7A7556A2" w14:textId="77777777" w:rsidR="00967F26" w:rsidRDefault="00967F26" w:rsidP="00DF4E02">
      <w:pPr>
        <w:spacing w:after="0" w:line="360" w:lineRule="auto"/>
        <w:rPr>
          <w:b/>
          <w:bCs/>
          <w:noProof/>
          <w:u w:val="single"/>
        </w:rPr>
      </w:pPr>
    </w:p>
    <w:p w14:paraId="6E161A9C" w14:textId="77777777" w:rsidR="00967F26" w:rsidRDefault="00967F26" w:rsidP="00DF4E02">
      <w:pPr>
        <w:spacing w:after="0" w:line="360" w:lineRule="auto"/>
        <w:rPr>
          <w:b/>
          <w:bCs/>
          <w:noProof/>
          <w:u w:val="single"/>
        </w:rPr>
      </w:pPr>
    </w:p>
    <w:p w14:paraId="209959B5" w14:textId="705D6740" w:rsidR="00967F26" w:rsidRPr="00C47E5D" w:rsidRDefault="00967F26" w:rsidP="00967F26">
      <w:pPr>
        <w:spacing w:after="0" w:line="360" w:lineRule="auto"/>
        <w:rPr>
          <w:b/>
          <w:bCs/>
          <w:noProof/>
        </w:rPr>
      </w:pPr>
      <w:r>
        <w:rPr>
          <w:b/>
          <w:bCs/>
          <w:noProof/>
          <w:highlight w:val="yellow"/>
        </w:rPr>
        <w:t>May</w:t>
      </w:r>
      <w:r w:rsidRPr="00C47E5D">
        <w:rPr>
          <w:b/>
          <w:bCs/>
          <w:noProof/>
          <w:highlight w:val="yellow"/>
        </w:rPr>
        <w:t xml:space="preserve"> 2023</w:t>
      </w:r>
    </w:p>
    <w:p w14:paraId="63E3434A" w14:textId="77777777" w:rsidR="00967F26" w:rsidRDefault="00967F26" w:rsidP="00DF4E02">
      <w:pPr>
        <w:spacing w:after="0" w:line="360" w:lineRule="auto"/>
        <w:rPr>
          <w:b/>
          <w:bCs/>
          <w:noProof/>
          <w:u w:val="single"/>
        </w:rPr>
      </w:pPr>
    </w:p>
    <w:p w14:paraId="437D3589" w14:textId="77777777" w:rsidR="00967F26" w:rsidRDefault="00967F26" w:rsidP="00DF4E02">
      <w:pPr>
        <w:spacing w:after="0" w:line="360" w:lineRule="auto"/>
        <w:rPr>
          <w:b/>
          <w:bCs/>
          <w:noProof/>
          <w:u w:val="single"/>
        </w:rPr>
      </w:pPr>
    </w:p>
    <w:p w14:paraId="52917AFA" w14:textId="77777777" w:rsidR="00967F26" w:rsidRDefault="00967F26" w:rsidP="00967F26">
      <w:pPr>
        <w:spacing w:after="0" w:line="240" w:lineRule="auto"/>
        <w:sectPr w:rsidR="00967F26" w:rsidSect="00967F2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77502D" w14:textId="77777777" w:rsidR="00967F26" w:rsidRDefault="00967F26" w:rsidP="00967F26">
      <w:pPr>
        <w:spacing w:after="0" w:line="480" w:lineRule="auto"/>
      </w:pPr>
      <w:r>
        <w:t>Karen Smith</w:t>
      </w:r>
      <w:r>
        <w:tab/>
      </w:r>
      <w:r>
        <w:tab/>
      </w:r>
    </w:p>
    <w:p w14:paraId="3CE6871B" w14:textId="77777777" w:rsidR="00967F26" w:rsidRDefault="00967F26" w:rsidP="00967F26">
      <w:pPr>
        <w:spacing w:after="0" w:line="480" w:lineRule="auto"/>
      </w:pPr>
      <w:r>
        <w:t xml:space="preserve">Ryan Gray </w:t>
      </w:r>
    </w:p>
    <w:p w14:paraId="3734169E" w14:textId="36BE4840" w:rsidR="00967F26" w:rsidRDefault="00967F26" w:rsidP="00967F26">
      <w:pPr>
        <w:spacing w:after="0" w:line="480" w:lineRule="auto"/>
      </w:pPr>
      <w:r>
        <w:t>Maria Hernandez</w:t>
      </w:r>
      <w:r>
        <w:tab/>
      </w:r>
    </w:p>
    <w:p w14:paraId="69E5932F" w14:textId="274C67A3" w:rsidR="00967F26" w:rsidRDefault="00967F26" w:rsidP="00967F26">
      <w:pPr>
        <w:spacing w:after="0" w:line="480" w:lineRule="auto"/>
      </w:pPr>
      <w:r>
        <w:t>Scott Nardo</w:t>
      </w:r>
    </w:p>
    <w:p w14:paraId="36E1AAD5" w14:textId="77777777" w:rsidR="00967F26" w:rsidRDefault="00967F26" w:rsidP="00967F26">
      <w:pPr>
        <w:spacing w:after="0" w:line="480" w:lineRule="auto"/>
      </w:pPr>
      <w:r>
        <w:t>Michael Quinlan X3</w:t>
      </w:r>
    </w:p>
    <w:p w14:paraId="645488D5" w14:textId="3F8A4764" w:rsidR="00967F26" w:rsidRDefault="00967F26" w:rsidP="00967F26">
      <w:pPr>
        <w:spacing w:after="0" w:line="480" w:lineRule="auto"/>
      </w:pPr>
      <w:r>
        <w:t>Shanna Collier</w:t>
      </w:r>
    </w:p>
    <w:p w14:paraId="32646399" w14:textId="77777777" w:rsidR="00967F26" w:rsidRDefault="00967F26" w:rsidP="00967F26">
      <w:pPr>
        <w:spacing w:after="0" w:line="480" w:lineRule="auto"/>
      </w:pPr>
      <w:r>
        <w:t>Ray Dowd X2</w:t>
      </w:r>
    </w:p>
    <w:p w14:paraId="1A1240A1" w14:textId="28893288" w:rsidR="00967F26" w:rsidRDefault="00967F26" w:rsidP="00967F26">
      <w:pPr>
        <w:spacing w:after="0" w:line="480" w:lineRule="auto"/>
      </w:pPr>
      <w:r>
        <w:t>Shelby Thomasson</w:t>
      </w:r>
    </w:p>
    <w:p w14:paraId="4C844B3F" w14:textId="0A1B67B8" w:rsidR="00967F26" w:rsidRDefault="00967F26" w:rsidP="00967F26">
      <w:pPr>
        <w:spacing w:after="0" w:line="480" w:lineRule="auto"/>
      </w:pPr>
      <w:r>
        <w:t>Roland Dreher X2</w:t>
      </w:r>
    </w:p>
    <w:p w14:paraId="49460D85" w14:textId="6D96C805" w:rsidR="00967F26" w:rsidRDefault="00967F26" w:rsidP="00967F26">
      <w:pPr>
        <w:spacing w:after="0" w:line="480" w:lineRule="auto"/>
      </w:pPr>
      <w:r>
        <w:t>Sureka Wrublik</w:t>
      </w:r>
    </w:p>
    <w:p w14:paraId="75B4F3A7" w14:textId="5866AE9F" w:rsidR="00967F26" w:rsidRDefault="00967F26" w:rsidP="00967F26">
      <w:pPr>
        <w:spacing w:after="0" w:line="480" w:lineRule="auto"/>
      </w:pPr>
      <w:r>
        <w:t>Anabell Sartain</w:t>
      </w:r>
    </w:p>
    <w:p w14:paraId="1F818787" w14:textId="0A478B3A" w:rsidR="00967F26" w:rsidRDefault="00967F26" w:rsidP="00967F26">
      <w:pPr>
        <w:spacing w:after="0" w:line="480" w:lineRule="auto"/>
      </w:pPr>
      <w:r>
        <w:t>Tania Sheldahl</w:t>
      </w:r>
    </w:p>
    <w:p w14:paraId="6B70805C" w14:textId="7645ED1D" w:rsidR="00967F26" w:rsidRDefault="00967F26" w:rsidP="00967F26">
      <w:pPr>
        <w:spacing w:after="0" w:line="480" w:lineRule="auto"/>
      </w:pPr>
      <w:r>
        <w:t>Andrea Riffel</w:t>
      </w:r>
    </w:p>
    <w:p w14:paraId="47390236" w14:textId="39F447BA" w:rsidR="00967F26" w:rsidRDefault="00967F26" w:rsidP="00967F26">
      <w:pPr>
        <w:spacing w:after="0" w:line="480" w:lineRule="auto"/>
      </w:pPr>
      <w:r>
        <w:t>Theresa Scott</w:t>
      </w:r>
    </w:p>
    <w:p w14:paraId="576AB238" w14:textId="73A66C31" w:rsidR="00967F26" w:rsidRDefault="00967F26" w:rsidP="00967F26">
      <w:pPr>
        <w:spacing w:after="0" w:line="480" w:lineRule="auto"/>
      </w:pPr>
      <w:r>
        <w:t>Billie Norris</w:t>
      </w:r>
    </w:p>
    <w:p w14:paraId="7116A5FC" w14:textId="55F948CD" w:rsidR="00967F26" w:rsidRDefault="00967F26" w:rsidP="00967F26">
      <w:pPr>
        <w:spacing w:after="0" w:line="480" w:lineRule="auto"/>
      </w:pPr>
      <w:r>
        <w:t>Todd Hay</w:t>
      </w:r>
    </w:p>
    <w:p w14:paraId="5029397E" w14:textId="60653452" w:rsidR="00967F26" w:rsidRDefault="00967F26" w:rsidP="00967F26">
      <w:pPr>
        <w:spacing w:after="0" w:line="480" w:lineRule="auto"/>
      </w:pPr>
      <w:r>
        <w:t>Bob Hoskovec</w:t>
      </w:r>
    </w:p>
    <w:p w14:paraId="0CEAA29F" w14:textId="25952AD9" w:rsidR="00967F26" w:rsidRDefault="00967F26" w:rsidP="00967F26">
      <w:pPr>
        <w:spacing w:after="0" w:line="480" w:lineRule="auto"/>
      </w:pPr>
      <w:r>
        <w:t>Travis Munday</w:t>
      </w:r>
    </w:p>
    <w:p w14:paraId="1591BE29" w14:textId="226EE004" w:rsidR="00967F26" w:rsidRDefault="00967F26" w:rsidP="00967F26">
      <w:pPr>
        <w:spacing w:after="0" w:line="480" w:lineRule="auto"/>
      </w:pPr>
      <w:r>
        <w:t>Bobbi Evans</w:t>
      </w:r>
    </w:p>
    <w:p w14:paraId="206D5ACC" w14:textId="588F8943" w:rsidR="00967F26" w:rsidRDefault="00967F26" w:rsidP="00967F26">
      <w:pPr>
        <w:spacing w:after="0" w:line="480" w:lineRule="auto"/>
      </w:pPr>
      <w:r>
        <w:t>Ty Payne</w:t>
      </w:r>
    </w:p>
    <w:p w14:paraId="1D9A5407" w14:textId="77777777" w:rsidR="00967F26" w:rsidRDefault="00967F26" w:rsidP="00967F26">
      <w:pPr>
        <w:spacing w:after="0" w:line="480" w:lineRule="auto"/>
      </w:pPr>
      <w:r>
        <w:t>Bradi Rhodes</w:t>
      </w:r>
    </w:p>
    <w:p w14:paraId="1E40FDF5" w14:textId="165A346F" w:rsidR="00967F26" w:rsidRDefault="00967F26" w:rsidP="00967F26">
      <w:pPr>
        <w:spacing w:after="0" w:line="480" w:lineRule="auto"/>
      </w:pPr>
      <w:r>
        <w:t>Tyler Rumsey</w:t>
      </w:r>
    </w:p>
    <w:p w14:paraId="65874C11" w14:textId="77777777" w:rsidR="00967F26" w:rsidRDefault="00967F26" w:rsidP="00967F26">
      <w:pPr>
        <w:spacing w:after="0" w:line="480" w:lineRule="auto"/>
      </w:pPr>
      <w:r>
        <w:t>Brenda Burns</w:t>
      </w:r>
    </w:p>
    <w:p w14:paraId="3E5B5C2C" w14:textId="21EEE9AD" w:rsidR="00967F26" w:rsidRDefault="00967F26" w:rsidP="00967F26">
      <w:pPr>
        <w:spacing w:after="0" w:line="480" w:lineRule="auto"/>
      </w:pPr>
      <w:r>
        <w:t>Wendy Present</w:t>
      </w:r>
    </w:p>
    <w:p w14:paraId="0ACEA138" w14:textId="77777777" w:rsidR="00967F26" w:rsidRDefault="00967F26" w:rsidP="00967F26">
      <w:pPr>
        <w:spacing w:after="0" w:line="480" w:lineRule="auto"/>
      </w:pPr>
      <w:r>
        <w:t>Calen Peterson</w:t>
      </w:r>
    </w:p>
    <w:p w14:paraId="51EBD85A" w14:textId="217118BC" w:rsidR="00967F26" w:rsidRDefault="00967F26" w:rsidP="00967F26">
      <w:pPr>
        <w:spacing w:after="0" w:line="480" w:lineRule="auto"/>
      </w:pPr>
      <w:r>
        <w:t>Yvonne Sandoval-Martinez</w:t>
      </w:r>
    </w:p>
    <w:p w14:paraId="20B24E79" w14:textId="77777777" w:rsidR="00967F26" w:rsidRDefault="00967F26" w:rsidP="00967F26">
      <w:pPr>
        <w:spacing w:after="0" w:line="480" w:lineRule="auto"/>
      </w:pPr>
      <w:r>
        <w:t>Carla Weil</w:t>
      </w:r>
    </w:p>
    <w:p w14:paraId="5FD7E2C3" w14:textId="73792EE0" w:rsidR="00967F26" w:rsidRDefault="00967F26" w:rsidP="00967F26">
      <w:pPr>
        <w:spacing w:after="0" w:line="480" w:lineRule="auto"/>
      </w:pPr>
      <w:r>
        <w:t>Thomas Eastlack X2</w:t>
      </w:r>
    </w:p>
    <w:p w14:paraId="3F1F5B5B" w14:textId="77777777" w:rsidR="00967F26" w:rsidRDefault="00967F26" w:rsidP="00967F26">
      <w:pPr>
        <w:spacing w:after="0" w:line="480" w:lineRule="auto"/>
      </w:pPr>
      <w:r>
        <w:t>Carolyn Heath</w:t>
      </w:r>
    </w:p>
    <w:p w14:paraId="78234C85" w14:textId="6EFEC6D9" w:rsidR="00967F26" w:rsidRDefault="00967F26" w:rsidP="00967F26">
      <w:pPr>
        <w:spacing w:after="0" w:line="480" w:lineRule="auto"/>
      </w:pPr>
      <w:r>
        <w:t>Linda Chalcraft</w:t>
      </w:r>
    </w:p>
    <w:p w14:paraId="035C9A8D" w14:textId="77777777" w:rsidR="00967F26" w:rsidRDefault="00967F26" w:rsidP="00967F26">
      <w:pPr>
        <w:spacing w:after="0" w:line="480" w:lineRule="auto"/>
      </w:pPr>
      <w:r>
        <w:t>Cathleen Cunningham</w:t>
      </w:r>
    </w:p>
    <w:p w14:paraId="7D3B89EA" w14:textId="7E079142" w:rsidR="00967F26" w:rsidRDefault="00967F26" w:rsidP="00967F26">
      <w:pPr>
        <w:spacing w:after="0" w:line="480" w:lineRule="auto"/>
      </w:pPr>
      <w:r>
        <w:t>Zach Wigle</w:t>
      </w:r>
    </w:p>
    <w:p w14:paraId="7026E318" w14:textId="77777777" w:rsidR="00967F26" w:rsidRDefault="00967F26" w:rsidP="00967F26">
      <w:pPr>
        <w:spacing w:after="0" w:line="480" w:lineRule="auto"/>
      </w:pPr>
      <w:r>
        <w:t>Corinne Plapp</w:t>
      </w:r>
    </w:p>
    <w:p w14:paraId="1EE3111F" w14:textId="77777777" w:rsidR="00967F26" w:rsidRDefault="00967F26" w:rsidP="00967F26">
      <w:pPr>
        <w:spacing w:after="0" w:line="480" w:lineRule="auto"/>
      </w:pPr>
      <w:r>
        <w:t>Crysal Kelsey</w:t>
      </w:r>
    </w:p>
    <w:p w14:paraId="0814A06A" w14:textId="77777777" w:rsidR="00967F26" w:rsidRDefault="00967F26" w:rsidP="00967F26">
      <w:pPr>
        <w:spacing w:after="0" w:line="480" w:lineRule="auto"/>
      </w:pPr>
      <w:r>
        <w:t xml:space="preserve">Dana </w:t>
      </w:r>
      <w:proofErr w:type="spellStart"/>
      <w:r>
        <w:t>Plasting</w:t>
      </w:r>
      <w:proofErr w:type="spellEnd"/>
    </w:p>
    <w:p w14:paraId="1A5AC74B" w14:textId="77777777" w:rsidR="00967F26" w:rsidRDefault="00967F26" w:rsidP="00967F26">
      <w:pPr>
        <w:spacing w:after="0" w:line="480" w:lineRule="auto"/>
      </w:pPr>
      <w:r>
        <w:t>Deanna Petty</w:t>
      </w:r>
    </w:p>
    <w:p w14:paraId="279C5859" w14:textId="77777777" w:rsidR="00967F26" w:rsidRDefault="00967F26" w:rsidP="00967F26">
      <w:pPr>
        <w:spacing w:after="0" w:line="480" w:lineRule="auto"/>
      </w:pPr>
      <w:r>
        <w:t>Dora Saenz-Belden</w:t>
      </w:r>
    </w:p>
    <w:p w14:paraId="33F6087A" w14:textId="77777777" w:rsidR="00967F26" w:rsidRDefault="00967F26" w:rsidP="00967F26">
      <w:pPr>
        <w:spacing w:after="0" w:line="480" w:lineRule="auto"/>
      </w:pPr>
      <w:r>
        <w:t>Doug Harsh</w:t>
      </w:r>
    </w:p>
    <w:p w14:paraId="00B0085E" w14:textId="77777777" w:rsidR="00967F26" w:rsidRDefault="00967F26" w:rsidP="00967F26">
      <w:pPr>
        <w:spacing w:after="0" w:line="480" w:lineRule="auto"/>
      </w:pPr>
      <w:r>
        <w:t>Heather Knowles</w:t>
      </w:r>
    </w:p>
    <w:p w14:paraId="7C3D9BAB" w14:textId="77777777" w:rsidR="00967F26" w:rsidRDefault="00967F26" w:rsidP="00967F26">
      <w:pPr>
        <w:spacing w:after="0" w:line="480" w:lineRule="auto"/>
      </w:pPr>
      <w:r>
        <w:lastRenderedPageBreak/>
        <w:t>Heather Mulcaire</w:t>
      </w:r>
    </w:p>
    <w:p w14:paraId="6289DEB0" w14:textId="77777777" w:rsidR="00967F26" w:rsidRDefault="00967F26" w:rsidP="00967F26">
      <w:pPr>
        <w:spacing w:after="0" w:line="480" w:lineRule="auto"/>
      </w:pPr>
      <w:r>
        <w:t>Jacqui Mounce</w:t>
      </w:r>
    </w:p>
    <w:p w14:paraId="5E30FD26" w14:textId="77777777" w:rsidR="00967F26" w:rsidRDefault="00967F26" w:rsidP="00967F26">
      <w:pPr>
        <w:spacing w:after="0" w:line="480" w:lineRule="auto"/>
      </w:pPr>
      <w:r>
        <w:t>James Haile</w:t>
      </w:r>
    </w:p>
    <w:p w14:paraId="186C7446" w14:textId="77777777" w:rsidR="00967F26" w:rsidRDefault="00967F26" w:rsidP="00967F26">
      <w:pPr>
        <w:spacing w:after="0" w:line="480" w:lineRule="auto"/>
      </w:pPr>
      <w:r>
        <w:t>Janice Soutee</w:t>
      </w:r>
    </w:p>
    <w:p w14:paraId="13B55043" w14:textId="77777777" w:rsidR="00967F26" w:rsidRDefault="00967F26" w:rsidP="00967F26">
      <w:pPr>
        <w:spacing w:after="0" w:line="480" w:lineRule="auto"/>
      </w:pPr>
      <w:r>
        <w:t>Jeremy Poehnert</w:t>
      </w:r>
    </w:p>
    <w:p w14:paraId="2DD4E1F9" w14:textId="77777777" w:rsidR="00967F26" w:rsidRDefault="00967F26" w:rsidP="00967F26">
      <w:pPr>
        <w:spacing w:after="0" w:line="480" w:lineRule="auto"/>
      </w:pPr>
      <w:r>
        <w:t>Jessica Gaff</w:t>
      </w:r>
    </w:p>
    <w:p w14:paraId="5AEDD9CF" w14:textId="77777777" w:rsidR="00967F26" w:rsidRDefault="00967F26" w:rsidP="00967F26">
      <w:pPr>
        <w:spacing w:after="0" w:line="480" w:lineRule="auto"/>
      </w:pPr>
      <w:r>
        <w:t>Jodi Showler</w:t>
      </w:r>
    </w:p>
    <w:p w14:paraId="71C9B78F" w14:textId="77777777" w:rsidR="00967F26" w:rsidRDefault="00967F26" w:rsidP="00967F26">
      <w:pPr>
        <w:spacing w:after="0" w:line="480" w:lineRule="auto"/>
      </w:pPr>
      <w:r>
        <w:t>Joseph Nisse</w:t>
      </w:r>
    </w:p>
    <w:p w14:paraId="6293CF39" w14:textId="77777777" w:rsidR="00967F26" w:rsidRDefault="00967F26" w:rsidP="00967F26">
      <w:pPr>
        <w:spacing w:after="0" w:line="480" w:lineRule="auto"/>
      </w:pPr>
      <w:r>
        <w:t>Kelsey Rumsey</w:t>
      </w:r>
    </w:p>
    <w:p w14:paraId="5B81BBA9" w14:textId="77777777" w:rsidR="00967F26" w:rsidRDefault="00967F26" w:rsidP="00967F26">
      <w:pPr>
        <w:spacing w:after="0" w:line="480" w:lineRule="auto"/>
      </w:pPr>
      <w:r>
        <w:t>Kristen Adaniya</w:t>
      </w:r>
    </w:p>
    <w:p w14:paraId="1B092933" w14:textId="77777777" w:rsidR="00967F26" w:rsidRDefault="00967F26" w:rsidP="00967F26">
      <w:pPr>
        <w:spacing w:after="0" w:line="480" w:lineRule="auto"/>
      </w:pPr>
      <w:r>
        <w:t>Kristin Varon-Burkhart</w:t>
      </w:r>
    </w:p>
    <w:p w14:paraId="497E4518" w14:textId="77777777" w:rsidR="00967F26" w:rsidRDefault="00967F26" w:rsidP="00967F26">
      <w:pPr>
        <w:spacing w:after="0" w:line="480" w:lineRule="auto"/>
      </w:pPr>
      <w:r>
        <w:t>Lisa Raygoza</w:t>
      </w:r>
    </w:p>
    <w:p w14:paraId="0C2D9312" w14:textId="77777777" w:rsidR="00967F26" w:rsidRDefault="00967F26" w:rsidP="00967F26">
      <w:pPr>
        <w:spacing w:after="0" w:line="480" w:lineRule="auto"/>
      </w:pPr>
      <w:r>
        <w:t>Lizzy Francis</w:t>
      </w:r>
    </w:p>
    <w:p w14:paraId="4B6FDBDA" w14:textId="77777777" w:rsidR="00967F26" w:rsidRDefault="00967F26" w:rsidP="00967F26">
      <w:pPr>
        <w:spacing w:after="0" w:line="480" w:lineRule="auto"/>
      </w:pPr>
      <w:r>
        <w:t>Marianne Doyle Meghan Paquette</w:t>
      </w:r>
    </w:p>
    <w:p w14:paraId="1D520A85" w14:textId="77777777" w:rsidR="00967F26" w:rsidRDefault="00967F26" w:rsidP="00967F26">
      <w:pPr>
        <w:spacing w:after="0" w:line="480" w:lineRule="auto"/>
      </w:pPr>
      <w:r>
        <w:t>Monica Belknap</w:t>
      </w:r>
    </w:p>
    <w:p w14:paraId="6F6A5F5D" w14:textId="77777777" w:rsidR="00967F26" w:rsidRDefault="00967F26" w:rsidP="00967F26">
      <w:pPr>
        <w:spacing w:after="0" w:line="480" w:lineRule="auto"/>
      </w:pPr>
      <w:r>
        <w:t xml:space="preserve">Nate Cloyd </w:t>
      </w:r>
    </w:p>
    <w:p w14:paraId="5ED964D3" w14:textId="77777777" w:rsidR="00967F26" w:rsidRDefault="00967F26" w:rsidP="00967F26">
      <w:pPr>
        <w:spacing w:after="0" w:line="480" w:lineRule="auto"/>
      </w:pPr>
      <w:r>
        <w:t>Oscar Berrelez</w:t>
      </w:r>
    </w:p>
    <w:p w14:paraId="54FDDE2C" w14:textId="77777777" w:rsidR="00967F26" w:rsidRDefault="00967F26" w:rsidP="00967F26">
      <w:pPr>
        <w:spacing w:after="0" w:line="480" w:lineRule="auto"/>
      </w:pPr>
      <w:r>
        <w:t>Pamela Fawns</w:t>
      </w:r>
    </w:p>
    <w:p w14:paraId="2A4130ED" w14:textId="77777777" w:rsidR="00967F26" w:rsidRDefault="00967F26" w:rsidP="00967F26">
      <w:pPr>
        <w:spacing w:after="0" w:line="480" w:lineRule="auto"/>
      </w:pPr>
      <w:r>
        <w:t>Patrick Burns</w:t>
      </w:r>
    </w:p>
    <w:p w14:paraId="3227A74E" w14:textId="449651E1" w:rsidR="00967F26" w:rsidRPr="00967F26" w:rsidRDefault="00967F26" w:rsidP="00967F26">
      <w:pPr>
        <w:spacing w:after="0" w:line="480" w:lineRule="auto"/>
        <w:sectPr w:rsidR="00967F26" w:rsidRPr="00967F26" w:rsidSect="00967F26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  <w:r>
        <w:t>Petra Bennett</w:t>
      </w:r>
    </w:p>
    <w:p w14:paraId="6FCEC617" w14:textId="77777777" w:rsidR="00967F26" w:rsidRDefault="00967F26" w:rsidP="00DF4E02">
      <w:pPr>
        <w:spacing w:after="0" w:line="360" w:lineRule="auto"/>
        <w:rPr>
          <w:b/>
          <w:bCs/>
          <w:noProof/>
          <w:highlight w:val="yellow"/>
        </w:rPr>
      </w:pPr>
    </w:p>
    <w:p w14:paraId="08A10CF7" w14:textId="77777777" w:rsidR="00967F26" w:rsidRDefault="00967F26" w:rsidP="00DF4E02">
      <w:pPr>
        <w:spacing w:after="0" w:line="360" w:lineRule="auto"/>
        <w:rPr>
          <w:b/>
          <w:bCs/>
          <w:noProof/>
          <w:highlight w:val="yellow"/>
        </w:rPr>
      </w:pPr>
    </w:p>
    <w:p w14:paraId="7C469950" w14:textId="77777777" w:rsidR="00967F26" w:rsidRDefault="00967F26" w:rsidP="00DF4E02">
      <w:pPr>
        <w:spacing w:after="0" w:line="360" w:lineRule="auto"/>
        <w:rPr>
          <w:b/>
          <w:bCs/>
          <w:noProof/>
          <w:highlight w:val="yellow"/>
        </w:rPr>
      </w:pPr>
    </w:p>
    <w:p w14:paraId="1EF32842" w14:textId="257B0A4B" w:rsidR="00C47E5D" w:rsidRPr="00C47E5D" w:rsidRDefault="00C47E5D" w:rsidP="00DF4E02">
      <w:pPr>
        <w:spacing w:after="0" w:line="360" w:lineRule="auto"/>
        <w:rPr>
          <w:b/>
          <w:bCs/>
          <w:noProof/>
        </w:rPr>
      </w:pPr>
      <w:r w:rsidRPr="00C47E5D">
        <w:rPr>
          <w:b/>
          <w:bCs/>
          <w:noProof/>
          <w:highlight w:val="yellow"/>
        </w:rPr>
        <w:t>April 2023</w:t>
      </w:r>
    </w:p>
    <w:p w14:paraId="21D20F1F" w14:textId="77777777" w:rsidR="00C47E5D" w:rsidRDefault="00C47E5D" w:rsidP="00DF4E02">
      <w:pPr>
        <w:spacing w:after="0" w:line="360" w:lineRule="auto"/>
        <w:rPr>
          <w:b/>
          <w:bCs/>
          <w:noProof/>
          <w:u w:val="single"/>
        </w:rPr>
      </w:pPr>
    </w:p>
    <w:p w14:paraId="37B1E206" w14:textId="77777777" w:rsidR="00C47E5D" w:rsidRDefault="00C47E5D" w:rsidP="00C47E5D">
      <w:pPr>
        <w:spacing w:after="0" w:line="360" w:lineRule="auto"/>
        <w:rPr>
          <w:noProof/>
        </w:rPr>
        <w:sectPr w:rsidR="00C47E5D" w:rsidSect="00967F2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A4675D" w14:textId="42E09BF2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Ali Bringhurst</w:t>
      </w:r>
    </w:p>
    <w:p w14:paraId="041E4483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Anthony Torres</w:t>
      </w:r>
    </w:p>
    <w:p w14:paraId="18371475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Claude Mallicote</w:t>
      </w:r>
    </w:p>
    <w:p w14:paraId="14188F31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David Sears</w:t>
      </w:r>
    </w:p>
    <w:p w14:paraId="0D3A179B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Elio Jones</w:t>
      </w:r>
    </w:p>
    <w:p w14:paraId="08A84FC2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Vanessa Fleenor</w:t>
      </w:r>
    </w:p>
    <w:p w14:paraId="3C086CAA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Gene Mallicote</w:t>
      </w:r>
    </w:p>
    <w:p w14:paraId="2A3D8F86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Harold Speers</w:t>
      </w:r>
    </w:p>
    <w:p w14:paraId="16B7D263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Janice Soutee</w:t>
      </w:r>
    </w:p>
    <w:p w14:paraId="250ED71D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aren Ramirez</w:t>
      </w:r>
    </w:p>
    <w:p w14:paraId="455F4163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aren Smith</w:t>
      </w:r>
    </w:p>
    <w:p w14:paraId="725C423C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en Ryder</w:t>
      </w:r>
    </w:p>
    <w:p w14:paraId="5865FEBE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im Donaldson</w:t>
      </w:r>
    </w:p>
    <w:p w14:paraId="5BEA9E1B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rista Cooper-Schmidt</w:t>
      </w:r>
    </w:p>
    <w:p w14:paraId="52C05EE7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Linda Hoots</w:t>
      </w:r>
    </w:p>
    <w:p w14:paraId="3905AFBE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Luis Tovar</w:t>
      </w:r>
    </w:p>
    <w:p w14:paraId="2A33CE1D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Mail Center Team</w:t>
      </w:r>
    </w:p>
    <w:p w14:paraId="2076E9F5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Maria Hernandez</w:t>
      </w:r>
    </w:p>
    <w:p w14:paraId="0CFA110E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Mike Anderson</w:t>
      </w:r>
    </w:p>
    <w:p w14:paraId="706D10A3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Patrick Flannigan</w:t>
      </w:r>
    </w:p>
    <w:p w14:paraId="23243327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Porter McIntire</w:t>
      </w:r>
    </w:p>
    <w:p w14:paraId="3ECB3569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Rudina Levya</w:t>
      </w:r>
    </w:p>
    <w:p w14:paraId="14CCD99C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Stephanie Richmond</w:t>
      </w:r>
    </w:p>
    <w:p w14:paraId="11C4EEB2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Zeke Turpin</w:t>
      </w:r>
    </w:p>
    <w:p w14:paraId="4B05DEE8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Anastasia Lobo</w:t>
      </w:r>
    </w:p>
    <w:p w14:paraId="3B45459F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Andrea Sylvester</w:t>
      </w:r>
    </w:p>
    <w:p w14:paraId="6B8CA858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Barrett Johnson</w:t>
      </w:r>
    </w:p>
    <w:p w14:paraId="0E233208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Bobbi Evans x3</w:t>
      </w:r>
    </w:p>
    <w:p w14:paraId="77430C55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Dr. Lisa Rhine</w:t>
      </w:r>
    </w:p>
    <w:p w14:paraId="623D1841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James Haile</w:t>
      </w:r>
    </w:p>
    <w:p w14:paraId="5CD86DB9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Janet Nix</w:t>
      </w:r>
    </w:p>
    <w:p w14:paraId="75F63290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eryn Lafferty</w:t>
      </w:r>
    </w:p>
    <w:p w14:paraId="00FEAEC9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ristin Varon-Burkhart x2</w:t>
      </w:r>
    </w:p>
    <w:p w14:paraId="4583FADC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Layle Tenney x2</w:t>
      </w:r>
    </w:p>
    <w:p w14:paraId="733B9958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Linda Brannock</w:t>
      </w:r>
    </w:p>
    <w:p w14:paraId="5076BEF4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Lizzie Francis</w:t>
      </w:r>
    </w:p>
    <w:p w14:paraId="76886563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Marnee Zazueta</w:t>
      </w:r>
    </w:p>
    <w:p w14:paraId="69A6837E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Nina Flores-Quintero x3</w:t>
      </w:r>
    </w:p>
    <w:p w14:paraId="340F74C8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Roland Dreher</w:t>
      </w:r>
    </w:p>
    <w:p w14:paraId="4FFFE7BC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Stephanie Wiltcher</w:t>
      </w:r>
    </w:p>
    <w:p w14:paraId="2769F14A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Ted Archer</w:t>
      </w:r>
    </w:p>
    <w:p w14:paraId="265A5D21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Wendy Present</w:t>
      </w:r>
    </w:p>
    <w:p w14:paraId="73B38C22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Wyatt Brannock x2</w:t>
      </w:r>
    </w:p>
    <w:p w14:paraId="4A13E9B0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Yvonne Sandoval</w:t>
      </w:r>
    </w:p>
    <w:p w14:paraId="78F8F028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Zach Wigle</w:t>
      </w:r>
    </w:p>
    <w:p w14:paraId="01222BF7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Aaron Rodriguez</w:t>
      </w:r>
    </w:p>
    <w:p w14:paraId="16FD58E8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Brian Magarrell</w:t>
      </w:r>
    </w:p>
    <w:p w14:paraId="10487C46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Jason Whitesitt</w:t>
      </w:r>
    </w:p>
    <w:p w14:paraId="47D44D0D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lastRenderedPageBreak/>
        <w:t>John Reilly</w:t>
      </w:r>
    </w:p>
    <w:p w14:paraId="369CD616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Matt Mintzmyer</w:t>
      </w:r>
    </w:p>
    <w:p w14:paraId="39CDCA6E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Max Bledsoe</w:t>
      </w:r>
    </w:p>
    <w:p w14:paraId="26DBBFE5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Mike Schaible</w:t>
      </w:r>
    </w:p>
    <w:p w14:paraId="63436FD5" w14:textId="575D772D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Selena Maribel Castillo</w:t>
      </w:r>
    </w:p>
    <w:p w14:paraId="3E38D081" w14:textId="77777777" w:rsidR="00C47E5D" w:rsidRDefault="00C47E5D" w:rsidP="00DF4E02">
      <w:pPr>
        <w:spacing w:after="0" w:line="360" w:lineRule="auto"/>
        <w:rPr>
          <w:b/>
          <w:bCs/>
          <w:noProof/>
          <w:u w:val="single"/>
        </w:rPr>
        <w:sectPr w:rsidR="00C47E5D" w:rsidSect="00C47E5D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2D1C643F" w14:textId="77777777" w:rsidR="00C47E5D" w:rsidRDefault="00C47E5D" w:rsidP="00DF4E02">
      <w:pPr>
        <w:spacing w:after="0" w:line="360" w:lineRule="auto"/>
        <w:rPr>
          <w:b/>
          <w:bCs/>
          <w:noProof/>
          <w:u w:val="single"/>
        </w:rPr>
      </w:pPr>
    </w:p>
    <w:p w14:paraId="3A48A630" w14:textId="77777777" w:rsidR="00C47E5D" w:rsidRDefault="00C47E5D" w:rsidP="00DF4E02">
      <w:pPr>
        <w:spacing w:after="0" w:line="360" w:lineRule="auto"/>
        <w:rPr>
          <w:b/>
          <w:bCs/>
          <w:noProof/>
          <w:u w:val="single"/>
        </w:rPr>
      </w:pPr>
    </w:p>
    <w:p w14:paraId="3AA17221" w14:textId="77777777" w:rsidR="00C47E5D" w:rsidRPr="00C47E5D" w:rsidRDefault="00C47E5D" w:rsidP="00DF4E02">
      <w:pPr>
        <w:spacing w:after="0" w:line="360" w:lineRule="auto"/>
        <w:rPr>
          <w:b/>
          <w:bCs/>
          <w:noProof/>
          <w:u w:val="single"/>
        </w:rPr>
      </w:pPr>
    </w:p>
    <w:p w14:paraId="3E3E8392" w14:textId="77777777" w:rsidR="00C47E5D" w:rsidRDefault="00C47E5D" w:rsidP="00C47E5D">
      <w:pPr>
        <w:rPr>
          <w:b/>
          <w:bCs/>
        </w:rPr>
      </w:pPr>
    </w:p>
    <w:p w14:paraId="5E7F3593" w14:textId="77777777" w:rsidR="00C47E5D" w:rsidRDefault="00C47E5D" w:rsidP="00C47E5D">
      <w:pPr>
        <w:rPr>
          <w:b/>
          <w:bCs/>
        </w:rPr>
      </w:pPr>
    </w:p>
    <w:p w14:paraId="5036FBFF" w14:textId="77777777" w:rsidR="00C47E5D" w:rsidRDefault="00C47E5D" w:rsidP="00C47E5D">
      <w:pPr>
        <w:rPr>
          <w:b/>
          <w:bCs/>
        </w:rPr>
      </w:pPr>
    </w:p>
    <w:p w14:paraId="6C40520E" w14:textId="77777777" w:rsidR="00C47E5D" w:rsidRDefault="00C47E5D" w:rsidP="00C47E5D">
      <w:pPr>
        <w:rPr>
          <w:b/>
          <w:bCs/>
        </w:rPr>
      </w:pPr>
    </w:p>
    <w:p w14:paraId="5271CC60" w14:textId="77777777" w:rsidR="00C47E5D" w:rsidRDefault="00C47E5D" w:rsidP="00C47E5D">
      <w:pPr>
        <w:rPr>
          <w:b/>
          <w:bCs/>
        </w:rPr>
      </w:pPr>
    </w:p>
    <w:p w14:paraId="3A3C3027" w14:textId="7A98C95C" w:rsidR="00C47E5D" w:rsidRPr="00C47E5D" w:rsidRDefault="00C47E5D" w:rsidP="00C47E5D">
      <w:pPr>
        <w:rPr>
          <w:b/>
          <w:bCs/>
        </w:rPr>
      </w:pPr>
      <w:r w:rsidRPr="00C47E5D">
        <w:rPr>
          <w:b/>
          <w:bCs/>
        </w:rPr>
        <w:t>March 2023</w:t>
      </w:r>
    </w:p>
    <w:p w14:paraId="31F8748B" w14:textId="77777777" w:rsidR="00C47E5D" w:rsidRDefault="00C47E5D" w:rsidP="00C47E5D">
      <w:pPr>
        <w:sectPr w:rsidR="00C47E5D" w:rsidSect="00C47E5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E6FC803" w14:textId="77777777" w:rsidR="00C47E5D" w:rsidRDefault="00C47E5D" w:rsidP="00C47E5D">
      <w:r>
        <w:t>Claude Mallicote</w:t>
      </w:r>
    </w:p>
    <w:p w14:paraId="6158E2A5" w14:textId="77777777" w:rsidR="00C47E5D" w:rsidRDefault="00C47E5D" w:rsidP="00C47E5D">
      <w:r>
        <w:t>Ed Bushman</w:t>
      </w:r>
    </w:p>
    <w:p w14:paraId="29FBBFB1" w14:textId="77777777" w:rsidR="00C47E5D" w:rsidRDefault="00C47E5D" w:rsidP="00C47E5D">
      <w:r>
        <w:t>Jennie Jacobson</w:t>
      </w:r>
    </w:p>
    <w:p w14:paraId="39F5A46B" w14:textId="77777777" w:rsidR="00C47E5D" w:rsidRDefault="00C47E5D" w:rsidP="00C47E5D">
      <w:r>
        <w:t>Jeremy Poehnert</w:t>
      </w:r>
    </w:p>
    <w:p w14:paraId="1FB182C7" w14:textId="77777777" w:rsidR="00C47E5D" w:rsidRDefault="00C47E5D" w:rsidP="00C47E5D">
      <w:r>
        <w:t>Jerrad Smith</w:t>
      </w:r>
    </w:p>
    <w:p w14:paraId="77F2C0F7" w14:textId="77777777" w:rsidR="00C47E5D" w:rsidRDefault="00C47E5D" w:rsidP="00C47E5D">
      <w:r>
        <w:t>Kathie Peterson</w:t>
      </w:r>
    </w:p>
    <w:p w14:paraId="36E1B82C" w14:textId="77777777" w:rsidR="00C47E5D" w:rsidRDefault="00C47E5D" w:rsidP="00C47E5D">
      <w:r>
        <w:t>Laraine Herring</w:t>
      </w:r>
    </w:p>
    <w:p w14:paraId="0C632DF4" w14:textId="77777777" w:rsidR="00C47E5D" w:rsidRDefault="00C47E5D" w:rsidP="00C47E5D">
      <w:r>
        <w:t>Lisa Simpson-Kyle</w:t>
      </w:r>
    </w:p>
    <w:p w14:paraId="53E6A56F" w14:textId="77777777" w:rsidR="00C47E5D" w:rsidRDefault="00C47E5D" w:rsidP="00C47E5D">
      <w:r>
        <w:t>Marie Hardman</w:t>
      </w:r>
    </w:p>
    <w:p w14:paraId="52656B37" w14:textId="77777777" w:rsidR="00C47E5D" w:rsidRDefault="00C47E5D" w:rsidP="00C47E5D">
      <w:r>
        <w:t>Matt Mintzmyer</w:t>
      </w:r>
    </w:p>
    <w:p w14:paraId="17CEF94B" w14:textId="77777777" w:rsidR="00C47E5D" w:rsidRDefault="00C47E5D" w:rsidP="00C47E5D">
      <w:r>
        <w:t xml:space="preserve">Rosemary </w:t>
      </w:r>
      <w:proofErr w:type="spellStart"/>
      <w:r>
        <w:t>Theime</w:t>
      </w:r>
      <w:proofErr w:type="spellEnd"/>
    </w:p>
    <w:p w14:paraId="7A3E83B1" w14:textId="77777777" w:rsidR="00C47E5D" w:rsidRDefault="00C47E5D" w:rsidP="00C47E5D">
      <w:r>
        <w:t>Shane Gibson</w:t>
      </w:r>
    </w:p>
    <w:p w14:paraId="045FC85B" w14:textId="4B4F0826" w:rsidR="00C47E5D" w:rsidRDefault="00C47E5D" w:rsidP="00C47E5D">
      <w:r>
        <w:t>Ted Archer</w:t>
      </w:r>
    </w:p>
    <w:p w14:paraId="239BD110" w14:textId="77777777" w:rsidR="00C47E5D" w:rsidRDefault="00C47E5D" w:rsidP="00C47E5D">
      <w:pPr>
        <w:rPr>
          <w:b/>
          <w:bCs/>
        </w:rPr>
        <w:sectPr w:rsidR="00C47E5D" w:rsidSect="00C47E5D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68C4E3D4" w14:textId="77777777" w:rsidR="00C47E5D" w:rsidRDefault="00C47E5D" w:rsidP="00C47E5D">
      <w:pPr>
        <w:rPr>
          <w:b/>
          <w:bCs/>
        </w:rPr>
      </w:pPr>
    </w:p>
    <w:p w14:paraId="176E486E" w14:textId="77777777" w:rsidR="00C47E5D" w:rsidRDefault="00C47E5D" w:rsidP="00C47E5D">
      <w:pPr>
        <w:rPr>
          <w:b/>
          <w:bCs/>
        </w:rPr>
      </w:pPr>
    </w:p>
    <w:p w14:paraId="51D21C79" w14:textId="77777777" w:rsidR="00C47E5D" w:rsidRDefault="00C47E5D" w:rsidP="00C47E5D">
      <w:pPr>
        <w:rPr>
          <w:b/>
          <w:bCs/>
        </w:rPr>
      </w:pPr>
    </w:p>
    <w:p w14:paraId="4EBD1581" w14:textId="77777777" w:rsidR="00C47E5D" w:rsidRDefault="00C47E5D" w:rsidP="00C47E5D">
      <w:pPr>
        <w:rPr>
          <w:b/>
          <w:bCs/>
        </w:rPr>
      </w:pPr>
    </w:p>
    <w:p w14:paraId="32102335" w14:textId="049B23E7" w:rsidR="00C47E5D" w:rsidRDefault="00C47E5D" w:rsidP="00C47E5D">
      <w:pPr>
        <w:rPr>
          <w:b/>
          <w:bCs/>
        </w:rPr>
      </w:pPr>
      <w:r w:rsidRPr="00B91C09">
        <w:rPr>
          <w:b/>
          <w:bCs/>
        </w:rPr>
        <w:t>February 2023</w:t>
      </w:r>
    </w:p>
    <w:p w14:paraId="4DDF526E" w14:textId="77777777" w:rsidR="00C47E5D" w:rsidRDefault="00C47E5D" w:rsidP="00C47E5D">
      <w:pPr>
        <w:sectPr w:rsidR="00C47E5D" w:rsidSect="00C47E5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4ED6328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Carl Miller</w:t>
      </w:r>
    </w:p>
    <w:p w14:paraId="7201AF86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atherine Anderson</w:t>
      </w:r>
    </w:p>
    <w:p w14:paraId="45B79826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aren Ramirez</w:t>
      </w:r>
    </w:p>
    <w:p w14:paraId="2F54B602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Lauri Dreher</w:t>
      </w:r>
    </w:p>
    <w:p w14:paraId="5FD73A26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elley Foy</w:t>
      </w:r>
    </w:p>
    <w:p w14:paraId="5EDEB253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Megan Vandemeer</w:t>
      </w:r>
    </w:p>
    <w:p w14:paraId="206BF0EC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Margaret Bartolome</w:t>
      </w:r>
    </w:p>
    <w:p w14:paraId="68064E3F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Richard Pierce</w:t>
      </w:r>
    </w:p>
    <w:p w14:paraId="54F4AFC9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Deanna Mooney</w:t>
      </w:r>
    </w:p>
    <w:p w14:paraId="4A08973F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Rozie DeWeese</w:t>
      </w:r>
    </w:p>
    <w:p w14:paraId="469F34F0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Terra Schmidt</w:t>
      </w:r>
    </w:p>
    <w:p w14:paraId="64BEA7FD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Doug Harsh</w:t>
      </w:r>
    </w:p>
    <w:p w14:paraId="013F75B9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rista Cooper-Schmidt</w:t>
      </w:r>
    </w:p>
    <w:p w14:paraId="7A93E164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Eli Humes</w:t>
      </w:r>
    </w:p>
    <w:p w14:paraId="163AB976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Bambi Pish-Derr</w:t>
      </w:r>
    </w:p>
    <w:p w14:paraId="65E993BF" w14:textId="77777777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IT Team</w:t>
      </w:r>
    </w:p>
    <w:p w14:paraId="14A01E88" w14:textId="4CD5E2D9" w:rsidR="00C47E5D" w:rsidRPr="00C47E5D" w:rsidRDefault="00C47E5D" w:rsidP="00C47E5D">
      <w:pPr>
        <w:spacing w:after="0" w:line="360" w:lineRule="auto"/>
        <w:rPr>
          <w:noProof/>
        </w:rPr>
      </w:pPr>
      <w:r w:rsidRPr="00C47E5D">
        <w:rPr>
          <w:noProof/>
        </w:rPr>
        <w:t>Karen Palmer</w:t>
      </w:r>
    </w:p>
    <w:p w14:paraId="446C7E37" w14:textId="77777777" w:rsidR="00C47E5D" w:rsidRDefault="00C47E5D" w:rsidP="00DF4E02">
      <w:pPr>
        <w:spacing w:after="0" w:line="360" w:lineRule="auto"/>
        <w:rPr>
          <w:b/>
          <w:bCs/>
          <w:noProof/>
          <w:u w:val="single"/>
        </w:rPr>
        <w:sectPr w:rsidR="00C47E5D" w:rsidSect="00C47E5D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2AFCAB46" w14:textId="77777777" w:rsidR="00C47E5D" w:rsidRDefault="00C47E5D" w:rsidP="00DF4E02">
      <w:pPr>
        <w:spacing w:after="0" w:line="360" w:lineRule="auto"/>
        <w:rPr>
          <w:b/>
          <w:bCs/>
          <w:noProof/>
          <w:u w:val="single"/>
        </w:rPr>
      </w:pPr>
    </w:p>
    <w:p w14:paraId="4512354C" w14:textId="77777777" w:rsidR="00C47E5D" w:rsidRDefault="00C47E5D" w:rsidP="00DF4E02">
      <w:pPr>
        <w:spacing w:after="0" w:line="360" w:lineRule="auto"/>
        <w:rPr>
          <w:b/>
          <w:bCs/>
          <w:noProof/>
          <w:u w:val="single"/>
        </w:rPr>
      </w:pPr>
    </w:p>
    <w:p w14:paraId="4172A9F4" w14:textId="77777777" w:rsidR="00C47E5D" w:rsidRDefault="00C47E5D" w:rsidP="00DF4E02">
      <w:pPr>
        <w:spacing w:after="0" w:line="360" w:lineRule="auto"/>
        <w:rPr>
          <w:b/>
          <w:bCs/>
          <w:noProof/>
          <w:u w:val="single"/>
        </w:rPr>
      </w:pPr>
    </w:p>
    <w:p w14:paraId="70C30890" w14:textId="77777777" w:rsidR="00C47E5D" w:rsidRDefault="00C47E5D" w:rsidP="00DF4E02">
      <w:pPr>
        <w:spacing w:after="0" w:line="360" w:lineRule="auto"/>
        <w:rPr>
          <w:b/>
          <w:bCs/>
          <w:noProof/>
          <w:u w:val="single"/>
        </w:rPr>
      </w:pPr>
    </w:p>
    <w:p w14:paraId="146CFFD4" w14:textId="77777777" w:rsidR="00C47E5D" w:rsidRDefault="00C47E5D" w:rsidP="00DF4E02">
      <w:pPr>
        <w:spacing w:after="0" w:line="360" w:lineRule="auto"/>
        <w:rPr>
          <w:b/>
          <w:bCs/>
          <w:noProof/>
          <w:u w:val="single"/>
        </w:rPr>
      </w:pPr>
    </w:p>
    <w:p w14:paraId="7F6B5262" w14:textId="052C6D62" w:rsidR="00B17F1A" w:rsidRDefault="00B17F1A" w:rsidP="00DF4E02">
      <w:pPr>
        <w:spacing w:after="0" w:line="360" w:lineRule="auto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5C239FA" wp14:editId="4C2BEF54">
                <wp:simplePos x="0" y="0"/>
                <wp:positionH relativeFrom="column">
                  <wp:posOffset>308355</wp:posOffset>
                </wp:positionH>
                <wp:positionV relativeFrom="paragraph">
                  <wp:posOffset>-31080</wp:posOffset>
                </wp:positionV>
                <wp:extent cx="472680" cy="228240"/>
                <wp:effectExtent l="76200" t="152400" r="118110" b="15303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472680" cy="2282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FD8EF55" id="Ink 12" o:spid="_x0000_s1026" type="#_x0000_t75" style="position:absolute;margin-left:20.05pt;margin-top:-10.95pt;width:45.7pt;height:34.9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">
                <v:imagedata r:id="rId9" o:title=""/>
              </v:shape>
            </w:pict>
          </mc:Fallback>
        </mc:AlternateContent>
      </w:r>
      <w:r>
        <w:rPr>
          <w:b/>
          <w:bCs/>
          <w:noProof/>
          <w:u w:val="single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6D11223B" wp14:editId="396E4364">
                <wp:simplePos x="0" y="0"/>
                <wp:positionH relativeFrom="column">
                  <wp:posOffset>-190965</wp:posOffset>
                </wp:positionH>
                <wp:positionV relativeFrom="paragraph">
                  <wp:posOffset>16440</wp:posOffset>
                </wp:positionV>
                <wp:extent cx="1001160" cy="181440"/>
                <wp:effectExtent l="95250" t="133350" r="104140" b="18097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001160" cy="18144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165D3A7" id="Ink 11" o:spid="_x0000_s1026" type="#_x0000_t75" style="position:absolute;margin-left:-19.25pt;margin-top:-7.2pt;width:87.35pt;height:31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">
                <v:imagedata r:id="rId11" o:title=""/>
              </v:shape>
            </w:pict>
          </mc:Fallback>
        </mc:AlternateContent>
      </w:r>
      <w:r>
        <w:rPr>
          <w:b/>
          <w:bCs/>
          <w:noProof/>
          <w:u w:val="single"/>
        </w:rPr>
        <w:t>January 2023</w:t>
      </w:r>
    </w:p>
    <w:p w14:paraId="4310400F" w14:textId="61765637" w:rsidR="00B17F1A" w:rsidRDefault="00B17F1A" w:rsidP="00DF4E02">
      <w:pPr>
        <w:spacing w:after="0" w:line="360" w:lineRule="auto"/>
        <w:rPr>
          <w:b/>
          <w:bCs/>
          <w:noProof/>
          <w:u w:val="single"/>
        </w:rPr>
      </w:pPr>
    </w:p>
    <w:p w14:paraId="5AA275D7" w14:textId="77777777" w:rsidR="00B17F1A" w:rsidRDefault="00B17F1A" w:rsidP="00B17F1A">
      <w:pPr>
        <w:sectPr w:rsidR="00B17F1A" w:rsidSect="00C47E5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0D1A36" w14:textId="77777777" w:rsidR="00B17F1A" w:rsidRDefault="00B17F1A" w:rsidP="00B17F1A">
      <w:r>
        <w:t>Harlee Morrison</w:t>
      </w:r>
    </w:p>
    <w:p w14:paraId="57B38480" w14:textId="77777777" w:rsidR="00B17F1A" w:rsidRDefault="00B17F1A" w:rsidP="00B17F1A">
      <w:r>
        <w:t>Nicole Mangelsdorf</w:t>
      </w:r>
    </w:p>
    <w:p w14:paraId="1CEEF825" w14:textId="77777777" w:rsidR="00B17F1A" w:rsidRDefault="00B17F1A" w:rsidP="00B17F1A">
      <w:r>
        <w:t>Andrea Schaben</w:t>
      </w:r>
    </w:p>
    <w:p w14:paraId="16B26E86" w14:textId="77777777" w:rsidR="00B17F1A" w:rsidRDefault="00B17F1A" w:rsidP="00B17F1A">
      <w:r>
        <w:t>Ashley Harlan</w:t>
      </w:r>
    </w:p>
    <w:p w14:paraId="5646BE4E" w14:textId="77777777" w:rsidR="00B17F1A" w:rsidRDefault="00B17F1A" w:rsidP="00B17F1A">
      <w:r>
        <w:t>Ashley Picard</w:t>
      </w:r>
    </w:p>
    <w:p w14:paraId="72FF95F1" w14:textId="77777777" w:rsidR="00B17F1A" w:rsidRDefault="00B17F1A" w:rsidP="00B17F1A">
      <w:r>
        <w:t>Craig Ralston</w:t>
      </w:r>
    </w:p>
    <w:p w14:paraId="52283610" w14:textId="77777777" w:rsidR="00B17F1A" w:rsidRDefault="00B17F1A" w:rsidP="00B17F1A">
      <w:r>
        <w:t>Fanny Zapata Sanchez</w:t>
      </w:r>
    </w:p>
    <w:p w14:paraId="6BAED2DC" w14:textId="77777777" w:rsidR="00B17F1A" w:rsidRDefault="00B17F1A" w:rsidP="00B17F1A">
      <w:r>
        <w:t>Jami Dodwell</w:t>
      </w:r>
    </w:p>
    <w:p w14:paraId="2CDC33F7" w14:textId="77777777" w:rsidR="00B17F1A" w:rsidRDefault="00B17F1A" w:rsidP="00B17F1A">
      <w:r>
        <w:t>Jennifer Jacobson</w:t>
      </w:r>
    </w:p>
    <w:p w14:paraId="16C24FE4" w14:textId="77777777" w:rsidR="00B17F1A" w:rsidRDefault="00B17F1A" w:rsidP="00B17F1A">
      <w:r>
        <w:t>Jordan LaJeunesse</w:t>
      </w:r>
    </w:p>
    <w:p w14:paraId="377FAA68" w14:textId="77777777" w:rsidR="00B17F1A" w:rsidRDefault="00B17F1A" w:rsidP="00B17F1A">
      <w:r>
        <w:t>Karen Eads</w:t>
      </w:r>
    </w:p>
    <w:p w14:paraId="37B923AF" w14:textId="77777777" w:rsidR="00B17F1A" w:rsidRDefault="00B17F1A" w:rsidP="00B17F1A">
      <w:r>
        <w:t>Karen Smith</w:t>
      </w:r>
    </w:p>
    <w:p w14:paraId="549ACA7D" w14:textId="77777777" w:rsidR="00B17F1A" w:rsidRDefault="00B17F1A" w:rsidP="00B17F1A">
      <w:r>
        <w:t>Molly Beauchman</w:t>
      </w:r>
    </w:p>
    <w:p w14:paraId="5156F60D" w14:textId="77777777" w:rsidR="00B17F1A" w:rsidRDefault="00B17F1A" w:rsidP="00B17F1A">
      <w:r>
        <w:t>Richard Hernandez</w:t>
      </w:r>
    </w:p>
    <w:p w14:paraId="102A25FF" w14:textId="77777777" w:rsidR="00B17F1A" w:rsidRDefault="00B17F1A" w:rsidP="00B17F1A">
      <w:r>
        <w:t>Russell Ivie</w:t>
      </w:r>
    </w:p>
    <w:p w14:paraId="3C004FE0" w14:textId="77777777" w:rsidR="00B17F1A" w:rsidRDefault="00B17F1A" w:rsidP="00B17F1A">
      <w:r>
        <w:t>Ryan Harms</w:t>
      </w:r>
    </w:p>
    <w:p w14:paraId="73050C9A" w14:textId="77777777" w:rsidR="00B17F1A" w:rsidRDefault="00B17F1A" w:rsidP="00B17F1A">
      <w:r>
        <w:t>Sean Grylls</w:t>
      </w:r>
    </w:p>
    <w:p w14:paraId="23C1740C" w14:textId="77777777" w:rsidR="00B17F1A" w:rsidRDefault="00B17F1A" w:rsidP="00B17F1A">
      <w:r>
        <w:t xml:space="preserve">Tony </w:t>
      </w:r>
      <w:proofErr w:type="spellStart"/>
      <w:r>
        <w:t>Vytuvis</w:t>
      </w:r>
      <w:proofErr w:type="spellEnd"/>
    </w:p>
    <w:p w14:paraId="4F8DACD3" w14:textId="77777777" w:rsidR="00B17F1A" w:rsidRDefault="00B17F1A" w:rsidP="00B17F1A">
      <w:r>
        <w:t>Alex Lewis</w:t>
      </w:r>
    </w:p>
    <w:p w14:paraId="092C0AE6" w14:textId="77777777" w:rsidR="00B17F1A" w:rsidRDefault="00B17F1A" w:rsidP="00B17F1A">
      <w:r>
        <w:t>Bobbi Evans</w:t>
      </w:r>
    </w:p>
    <w:p w14:paraId="79AAD0C6" w14:textId="77777777" w:rsidR="00B17F1A" w:rsidRDefault="00B17F1A" w:rsidP="00B17F1A">
      <w:r>
        <w:t>Cathie Linn</w:t>
      </w:r>
    </w:p>
    <w:p w14:paraId="2918371D" w14:textId="77777777" w:rsidR="00B17F1A" w:rsidRDefault="00B17F1A" w:rsidP="00B17F1A">
      <w:r>
        <w:t>Jami Dodwell</w:t>
      </w:r>
    </w:p>
    <w:p w14:paraId="21071EB1" w14:textId="77777777" w:rsidR="00B17F1A" w:rsidRDefault="00B17F1A" w:rsidP="00B17F1A">
      <w:r>
        <w:t>John Morgan</w:t>
      </w:r>
    </w:p>
    <w:p w14:paraId="293126E5" w14:textId="77777777" w:rsidR="00B17F1A" w:rsidRDefault="00B17F1A" w:rsidP="00B17F1A">
      <w:r>
        <w:t>Lorie Smith</w:t>
      </w:r>
    </w:p>
    <w:p w14:paraId="5DADFAAD" w14:textId="77777777" w:rsidR="00B17F1A" w:rsidRDefault="00B17F1A" w:rsidP="00B17F1A">
      <w:r>
        <w:t>Shawn Lewis</w:t>
      </w:r>
    </w:p>
    <w:p w14:paraId="7676B6BB" w14:textId="77777777" w:rsidR="00B17F1A" w:rsidRDefault="00B17F1A" w:rsidP="00B17F1A">
      <w:r>
        <w:t>Taylor Oest</w:t>
      </w:r>
    </w:p>
    <w:p w14:paraId="434D15C0" w14:textId="77777777" w:rsidR="00B17F1A" w:rsidRDefault="00B17F1A" w:rsidP="00B17F1A">
      <w:r>
        <w:t>Thomas Eastlack</w:t>
      </w:r>
    </w:p>
    <w:p w14:paraId="7F483D4A" w14:textId="77777777" w:rsidR="00B17F1A" w:rsidRDefault="00B17F1A" w:rsidP="00B17F1A">
      <w:r>
        <w:t>Tresa Hibben</w:t>
      </w:r>
    </w:p>
    <w:p w14:paraId="11643839" w14:textId="77777777" w:rsidR="00B17F1A" w:rsidRDefault="00B17F1A" w:rsidP="00B17F1A">
      <w:r>
        <w:t>James Haile x2</w:t>
      </w:r>
    </w:p>
    <w:p w14:paraId="4CCD8B65" w14:textId="77777777" w:rsidR="00B17F1A" w:rsidRDefault="00B17F1A" w:rsidP="00B17F1A">
      <w:r>
        <w:t>Jennifer Ritter</w:t>
      </w:r>
    </w:p>
    <w:p w14:paraId="04696D5F" w14:textId="77777777" w:rsidR="00B17F1A" w:rsidRDefault="00B17F1A" w:rsidP="00B17F1A">
      <w:r>
        <w:t>JJ McCormack x2</w:t>
      </w:r>
    </w:p>
    <w:p w14:paraId="5B959A85" w14:textId="77777777" w:rsidR="00B17F1A" w:rsidRDefault="00B17F1A" w:rsidP="00B17F1A">
      <w:r>
        <w:t>Kellie Porter</w:t>
      </w:r>
    </w:p>
    <w:p w14:paraId="1555C553" w14:textId="77777777" w:rsidR="00B17F1A" w:rsidRDefault="00B17F1A" w:rsidP="00B17F1A">
      <w:r>
        <w:t>Shelly Gilliam</w:t>
      </w:r>
    </w:p>
    <w:p w14:paraId="167FAEF0" w14:textId="77777777" w:rsidR="00B17F1A" w:rsidRDefault="00B17F1A" w:rsidP="00B17F1A">
      <w:r>
        <w:t>Susanne Baker</w:t>
      </w:r>
    </w:p>
    <w:p w14:paraId="258F9232" w14:textId="77777777" w:rsidR="00B17F1A" w:rsidRDefault="00B17F1A" w:rsidP="00DF4E02">
      <w:pPr>
        <w:spacing w:after="0" w:line="360" w:lineRule="auto"/>
        <w:rPr>
          <w:b/>
          <w:bCs/>
          <w:noProof/>
          <w:u w:val="single"/>
        </w:rPr>
        <w:sectPr w:rsidR="00B17F1A" w:rsidSect="00B17F1A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3D662DC" w14:textId="229B5476" w:rsidR="00B17F1A" w:rsidRDefault="00B17F1A" w:rsidP="00DF4E02">
      <w:pPr>
        <w:spacing w:after="0" w:line="360" w:lineRule="auto"/>
        <w:rPr>
          <w:b/>
          <w:bCs/>
          <w:noProof/>
          <w:u w:val="single"/>
        </w:rPr>
      </w:pPr>
    </w:p>
    <w:p w14:paraId="3C03F1BC" w14:textId="7E5D7BFB" w:rsidR="00B17F1A" w:rsidRDefault="00B17F1A" w:rsidP="00DF4E02">
      <w:pPr>
        <w:spacing w:after="0" w:line="360" w:lineRule="auto"/>
        <w:rPr>
          <w:b/>
          <w:bCs/>
          <w:noProof/>
          <w:u w:val="single"/>
        </w:rPr>
      </w:pPr>
    </w:p>
    <w:p w14:paraId="636A3F59" w14:textId="77777777" w:rsidR="00B17F1A" w:rsidRDefault="00B17F1A" w:rsidP="00DF4E02">
      <w:pPr>
        <w:spacing w:after="0" w:line="360" w:lineRule="auto"/>
        <w:rPr>
          <w:b/>
          <w:bCs/>
          <w:noProof/>
          <w:u w:val="single"/>
        </w:rPr>
      </w:pPr>
    </w:p>
    <w:p w14:paraId="5F7C4D36" w14:textId="054A744C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145C49A0" wp14:editId="5F099B64">
                <wp:simplePos x="0" y="0"/>
                <wp:positionH relativeFrom="column">
                  <wp:posOffset>-325080</wp:posOffset>
                </wp:positionH>
                <wp:positionV relativeFrom="paragraph">
                  <wp:posOffset>26254</wp:posOffset>
                </wp:positionV>
                <wp:extent cx="1370160" cy="153000"/>
                <wp:effectExtent l="95250" t="152400" r="116205" b="15240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370160" cy="1530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26B5932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" o:spid="_x0000_s1026" type="#_x0000_t75" style="position:absolute;margin-left:-29.85pt;margin-top:-6.45pt;width:116.4pt;height:29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">
                <v:imagedata r:id="rId13" o:title=""/>
              </v:shape>
            </w:pict>
          </mc:Fallback>
        </mc:AlternateContent>
      </w:r>
      <w:r>
        <w:rPr>
          <w:b/>
          <w:bCs/>
          <w:noProof/>
          <w:u w:val="single"/>
        </w:rPr>
        <w:t>December 2022</w:t>
      </w:r>
    </w:p>
    <w:p w14:paraId="3E89B552" w14:textId="43FDEFF1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</w:p>
    <w:p w14:paraId="7FEAD2A1" w14:textId="77777777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</w:p>
    <w:p w14:paraId="13957F0F" w14:textId="77777777" w:rsidR="0091497B" w:rsidRDefault="0091497B" w:rsidP="0091497B">
      <w:pPr>
        <w:spacing w:after="0" w:line="360" w:lineRule="auto"/>
        <w:rPr>
          <w:noProof/>
        </w:rPr>
        <w:sectPr w:rsidR="0091497B" w:rsidSect="00B17F1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0187F84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Amy Stein</w:t>
      </w:r>
    </w:p>
    <w:p w14:paraId="56E0CB62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Brad Clifford</w:t>
      </w:r>
    </w:p>
    <w:p w14:paraId="08E7660A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Charles Lohman</w:t>
      </w:r>
    </w:p>
    <w:p w14:paraId="304255A4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Curtis Kleinman</w:t>
      </w:r>
    </w:p>
    <w:p w14:paraId="7BDC3D68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Denise Woolsey</w:t>
      </w:r>
    </w:p>
    <w:p w14:paraId="4B2CADE6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Ed Bushman</w:t>
      </w:r>
    </w:p>
    <w:p w14:paraId="0C1838C9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 xml:space="preserve">Jennifer Jacobson </w:t>
      </w:r>
    </w:p>
    <w:p w14:paraId="18471D89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Karen Palmer</w:t>
      </w:r>
    </w:p>
    <w:p w14:paraId="7B44D22E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Laraine Herring</w:t>
      </w:r>
    </w:p>
    <w:p w14:paraId="1A401E82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Nicole Guzzo</w:t>
      </w:r>
    </w:p>
    <w:p w14:paraId="28DF1501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Ricky Auman</w:t>
      </w:r>
    </w:p>
    <w:p w14:paraId="11358E8C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Steve Doyle</w:t>
      </w:r>
    </w:p>
    <w:p w14:paraId="4EAA59C4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Steven Sparks</w:t>
      </w:r>
    </w:p>
    <w:p w14:paraId="784283EC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Suzanne Waldenberger</w:t>
      </w:r>
    </w:p>
    <w:p w14:paraId="2ACBFF21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Thatcher Bohrman</w:t>
      </w:r>
    </w:p>
    <w:p w14:paraId="6F075B58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Thomas Eastlack</w:t>
      </w:r>
    </w:p>
    <w:p w14:paraId="08482E51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Billie Norris</w:t>
      </w:r>
    </w:p>
    <w:p w14:paraId="542589E7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Bobbie Evans</w:t>
      </w:r>
    </w:p>
    <w:p w14:paraId="3F2850C3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Christopher Tenney</w:t>
      </w:r>
    </w:p>
    <w:p w14:paraId="08AF2D9F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Deanna Mooney</w:t>
      </w:r>
    </w:p>
    <w:p w14:paraId="4375EC00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Joshua Harper</w:t>
      </w:r>
    </w:p>
    <w:p w14:paraId="1DEBA188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Julie Galgano</w:t>
      </w:r>
    </w:p>
    <w:p w14:paraId="73A0969A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Kristin Varon-Burkart</w:t>
      </w:r>
    </w:p>
    <w:p w14:paraId="72BE74A0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Layla Tenney</w:t>
      </w:r>
    </w:p>
    <w:p w14:paraId="0F8D0082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Lee Ann Walker</w:t>
      </w:r>
    </w:p>
    <w:p w14:paraId="2F5941BC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Nina Flores-Quintero</w:t>
      </w:r>
    </w:p>
    <w:p w14:paraId="0E3BA038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Shanna Collier</w:t>
      </w:r>
    </w:p>
    <w:p w14:paraId="207E2C6F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lastRenderedPageBreak/>
        <w:t>Sharal Patinathan</w:t>
      </w:r>
    </w:p>
    <w:p w14:paraId="237B589F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Thatcher Bohrman</w:t>
      </w:r>
    </w:p>
    <w:p w14:paraId="4E038B60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Virginia Hout</w:t>
      </w:r>
    </w:p>
    <w:p w14:paraId="14AE67B4" w14:textId="7906C3E1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Yvonne Martinez-Sandoval</w:t>
      </w:r>
    </w:p>
    <w:p w14:paraId="693820B6" w14:textId="77777777" w:rsidR="0091497B" w:rsidRDefault="0091497B" w:rsidP="00DF4E02">
      <w:pPr>
        <w:spacing w:after="0" w:line="360" w:lineRule="auto"/>
        <w:rPr>
          <w:b/>
          <w:bCs/>
          <w:noProof/>
          <w:u w:val="single"/>
        </w:rPr>
        <w:sectPr w:rsidR="0091497B" w:rsidSect="0091497B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3356111E" w14:textId="07DB87EB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</w:p>
    <w:p w14:paraId="0BF9E897" w14:textId="0D5C8E66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</w:p>
    <w:p w14:paraId="32CF929B" w14:textId="60381CF2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</w:p>
    <w:p w14:paraId="63BB6B8B" w14:textId="2819A876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</w:p>
    <w:p w14:paraId="7B607F18" w14:textId="77777777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</w:p>
    <w:p w14:paraId="35A774F6" w14:textId="682E2CAD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E74D066" wp14:editId="12F604EA">
                <wp:simplePos x="0" y="0"/>
                <wp:positionH relativeFrom="column">
                  <wp:posOffset>-360</wp:posOffset>
                </wp:positionH>
                <wp:positionV relativeFrom="paragraph">
                  <wp:posOffset>-28106</wp:posOffset>
                </wp:positionV>
                <wp:extent cx="927360" cy="173880"/>
                <wp:effectExtent l="95250" t="133350" r="120650" b="16954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927360" cy="1738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0E28958" id="Ink 4" o:spid="_x0000_s1026" type="#_x0000_t75" style="position:absolute;margin-left:-4.25pt;margin-top:-10.7pt;width:81.5pt;height:30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">
                <v:imagedata r:id="rId15" o:title=""/>
              </v:shape>
            </w:pict>
          </mc:Fallback>
        </mc:AlternateContent>
      </w:r>
      <w:r>
        <w:rPr>
          <w:b/>
          <w:bCs/>
          <w:noProof/>
          <w:u w:val="single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18324DE2" wp14:editId="6DB55A3D">
                <wp:simplePos x="0" y="0"/>
                <wp:positionH relativeFrom="column">
                  <wp:posOffset>-54720</wp:posOffset>
                </wp:positionH>
                <wp:positionV relativeFrom="paragraph">
                  <wp:posOffset>104734</wp:posOffset>
                </wp:positionV>
                <wp:extent cx="1056600" cy="41400"/>
                <wp:effectExtent l="57150" t="152400" r="125095" b="16827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056600" cy="414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98CF091" id="Ink 3" o:spid="_x0000_s1026" type="#_x0000_t75" style="position:absolute;margin-left:-8.55pt;margin-top:-.25pt;width:91.7pt;height:20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">
                <v:imagedata r:id="rId17" o:title=""/>
              </v:shape>
            </w:pict>
          </mc:Fallback>
        </mc:AlternateContent>
      </w:r>
      <w:r>
        <w:rPr>
          <w:b/>
          <w:bCs/>
          <w:noProof/>
          <w:u w:val="single"/>
        </w:rPr>
        <w:t>November 2022</w:t>
      </w:r>
    </w:p>
    <w:p w14:paraId="65DF9A97" w14:textId="77777777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</w:p>
    <w:p w14:paraId="51800A72" w14:textId="77777777" w:rsidR="0091497B" w:rsidRDefault="0091497B" w:rsidP="0091497B">
      <w:pPr>
        <w:spacing w:after="0" w:line="360" w:lineRule="auto"/>
        <w:rPr>
          <w:noProof/>
        </w:rPr>
        <w:sectPr w:rsidR="0091497B" w:rsidSect="0091497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38FDD47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Patrick Flannigan</w:t>
      </w:r>
    </w:p>
    <w:p w14:paraId="5128D46B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Zeke Turpin</w:t>
      </w:r>
    </w:p>
    <w:p w14:paraId="2669EEBB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Andrea Riffel</w:t>
      </w:r>
    </w:p>
    <w:p w14:paraId="48F837F3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Andrew Winters</w:t>
      </w:r>
    </w:p>
    <w:p w14:paraId="75875212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Bailey Smith</w:t>
      </w:r>
    </w:p>
    <w:p w14:paraId="636472D9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Calen Peterson</w:t>
      </w:r>
    </w:p>
    <w:p w14:paraId="1F96E7D8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Daniel Halliday</w:t>
      </w:r>
    </w:p>
    <w:p w14:paraId="7B490A5A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Elisa Wells</w:t>
      </w:r>
    </w:p>
    <w:p w14:paraId="3C1F2A70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Jessica Gaff</w:t>
      </w:r>
    </w:p>
    <w:p w14:paraId="12ABDB63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JJ McCormack</w:t>
      </w:r>
    </w:p>
    <w:p w14:paraId="660C307E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Laraine Herring</w:t>
      </w:r>
    </w:p>
    <w:p w14:paraId="7CAD2F35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Laura Cline</w:t>
      </w:r>
    </w:p>
    <w:p w14:paraId="1AF8F181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Layla Tenney</w:t>
      </w:r>
    </w:p>
    <w:p w14:paraId="5B558F0B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Linda Shook</w:t>
      </w:r>
    </w:p>
    <w:p w14:paraId="7C5D8723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Lynn Durkee</w:t>
      </w:r>
    </w:p>
    <w:p w14:paraId="2B164A5E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Nate Cloyd</w:t>
      </w:r>
    </w:p>
    <w:p w14:paraId="112FCD58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Nicholas Rickman</w:t>
      </w:r>
    </w:p>
    <w:p w14:paraId="71E57099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Nicole Mangelsdorf</w:t>
      </w:r>
    </w:p>
    <w:p w14:paraId="0A1D904D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Rebecca Seigars</w:t>
      </w:r>
    </w:p>
    <w:p w14:paraId="2B35910C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Ruth Ellen Elinski</w:t>
      </w:r>
    </w:p>
    <w:p w14:paraId="410A403E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Sheena Priebe</w:t>
      </w:r>
    </w:p>
    <w:p w14:paraId="414F5DEB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Stephanie Nellis</w:t>
      </w:r>
    </w:p>
    <w:p w14:paraId="1CD2E095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Sureka Wrublik</w:t>
      </w:r>
    </w:p>
    <w:p w14:paraId="60FE704B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Susanne Baker</w:t>
      </w:r>
    </w:p>
    <w:p w14:paraId="1C26E7FB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Suzanna Waldenberger</w:t>
      </w:r>
    </w:p>
    <w:p w14:paraId="1B9E4FE4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Ustadza White Wanda Denman</w:t>
      </w:r>
    </w:p>
    <w:p w14:paraId="236BB127" w14:textId="77777777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Monica Belknap</w:t>
      </w:r>
    </w:p>
    <w:p w14:paraId="2407E016" w14:textId="7577D80B" w:rsidR="0091497B" w:rsidRPr="0091497B" w:rsidRDefault="0091497B" w:rsidP="0091497B">
      <w:pPr>
        <w:spacing w:after="0" w:line="360" w:lineRule="auto"/>
        <w:rPr>
          <w:noProof/>
        </w:rPr>
      </w:pPr>
      <w:r w:rsidRPr="0091497B">
        <w:rPr>
          <w:noProof/>
        </w:rPr>
        <w:t>Thomas Eastlack</w:t>
      </w:r>
    </w:p>
    <w:p w14:paraId="381D8890" w14:textId="77777777" w:rsidR="0091497B" w:rsidRDefault="0091497B" w:rsidP="00DF4E02">
      <w:pPr>
        <w:spacing w:after="0" w:line="360" w:lineRule="auto"/>
        <w:rPr>
          <w:b/>
          <w:bCs/>
          <w:noProof/>
          <w:u w:val="single"/>
        </w:rPr>
        <w:sectPr w:rsidR="0091497B" w:rsidSect="0091497B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046DBD92" w14:textId="5762C9F8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</w:p>
    <w:p w14:paraId="183E5AF1" w14:textId="77777777" w:rsidR="0091497B" w:rsidRDefault="0091497B" w:rsidP="00DF4E02">
      <w:pPr>
        <w:spacing w:after="0" w:line="360" w:lineRule="auto"/>
        <w:rPr>
          <w:b/>
          <w:bCs/>
          <w:noProof/>
          <w:u w:val="single"/>
        </w:rPr>
      </w:pPr>
    </w:p>
    <w:p w14:paraId="6BCFC754" w14:textId="03120E1C" w:rsidR="00DF4E02" w:rsidRDefault="00AD2BA4" w:rsidP="00DF4E02">
      <w:pPr>
        <w:spacing w:after="0" w:line="360" w:lineRule="auto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21275700" wp14:editId="4DC76E47">
                <wp:simplePos x="0" y="0"/>
                <wp:positionH relativeFrom="column">
                  <wp:posOffset>-209880</wp:posOffset>
                </wp:positionH>
                <wp:positionV relativeFrom="paragraph">
                  <wp:posOffset>62345</wp:posOffset>
                </wp:positionV>
                <wp:extent cx="1288080" cy="126000"/>
                <wp:effectExtent l="95250" t="133350" r="102870" b="1600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288080" cy="1260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595EE54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-20.75pt;margin-top:-3.6pt;width:109.9pt;height:26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">
                <v:imagedata r:id="rId19" o:title=""/>
              </v:shape>
            </w:pict>
          </mc:Fallback>
        </mc:AlternateContent>
      </w:r>
      <w:r>
        <w:rPr>
          <w:b/>
          <w:bCs/>
          <w:noProof/>
          <w:u w:val="single"/>
        </w:rPr>
        <w:t>October 2022</w:t>
      </w:r>
    </w:p>
    <w:p w14:paraId="44D666C7" w14:textId="1523C898" w:rsidR="00AD2BA4" w:rsidRDefault="00AD2BA4" w:rsidP="00DF4E02">
      <w:pPr>
        <w:spacing w:after="0" w:line="360" w:lineRule="auto"/>
        <w:rPr>
          <w:b/>
          <w:bCs/>
          <w:noProof/>
          <w:u w:val="single"/>
        </w:rPr>
      </w:pPr>
    </w:p>
    <w:p w14:paraId="1E1C329C" w14:textId="77777777" w:rsidR="00AD2BA4" w:rsidRDefault="00AD2BA4" w:rsidP="00AD2BA4">
      <w:pPr>
        <w:sectPr w:rsidR="00AD2BA4" w:rsidSect="0091497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B8EC6A" w14:textId="77777777" w:rsidR="00AD2BA4" w:rsidRDefault="00AD2BA4" w:rsidP="00AD2BA4">
      <w:r>
        <w:t>Amy Fruchter</w:t>
      </w:r>
    </w:p>
    <w:p w14:paraId="6F52677C" w14:textId="77777777" w:rsidR="00AD2BA4" w:rsidRDefault="00AD2BA4" w:rsidP="00AD2BA4">
      <w:r>
        <w:t>Ashley Harlan</w:t>
      </w:r>
    </w:p>
    <w:p w14:paraId="4758FD1A" w14:textId="77777777" w:rsidR="00AD2BA4" w:rsidRDefault="00AD2BA4" w:rsidP="00AD2BA4">
      <w:r>
        <w:t>Billie Norris</w:t>
      </w:r>
    </w:p>
    <w:p w14:paraId="3BF2AE6E" w14:textId="77777777" w:rsidR="00AD2BA4" w:rsidRDefault="00AD2BA4" w:rsidP="00AD2BA4">
      <w:r>
        <w:t>Bob Hoskovec</w:t>
      </w:r>
    </w:p>
    <w:p w14:paraId="681A7F96" w14:textId="77777777" w:rsidR="00AD2BA4" w:rsidRDefault="00AD2BA4" w:rsidP="00AD2BA4">
      <w:r>
        <w:t>Charlotte Dunnigan</w:t>
      </w:r>
    </w:p>
    <w:p w14:paraId="5B9D7E39" w14:textId="77777777" w:rsidR="00AD2BA4" w:rsidRDefault="00AD2BA4" w:rsidP="00AD2BA4">
      <w:r>
        <w:t>Ed Bushman</w:t>
      </w:r>
    </w:p>
    <w:p w14:paraId="44003DA7" w14:textId="77777777" w:rsidR="00AD2BA4" w:rsidRDefault="00AD2BA4" w:rsidP="00AD2BA4">
      <w:r>
        <w:t>Gillian Troxel</w:t>
      </w:r>
    </w:p>
    <w:p w14:paraId="584A0D8D" w14:textId="77777777" w:rsidR="00AD2BA4" w:rsidRDefault="00AD2BA4" w:rsidP="00AD2BA4">
      <w:r>
        <w:t>James Crockett</w:t>
      </w:r>
    </w:p>
    <w:p w14:paraId="2BF6CAEB" w14:textId="77777777" w:rsidR="00AD2BA4" w:rsidRDefault="00AD2BA4" w:rsidP="00AD2BA4">
      <w:r>
        <w:t>James Haile</w:t>
      </w:r>
    </w:p>
    <w:p w14:paraId="35D3540A" w14:textId="77777777" w:rsidR="00AD2BA4" w:rsidRDefault="00AD2BA4" w:rsidP="00AD2BA4">
      <w:r>
        <w:t>Jason Major</w:t>
      </w:r>
    </w:p>
    <w:p w14:paraId="074BE618" w14:textId="77777777" w:rsidR="00AD2BA4" w:rsidRDefault="00AD2BA4" w:rsidP="00AD2BA4">
      <w:r>
        <w:t>Jason Whitesitt</w:t>
      </w:r>
    </w:p>
    <w:p w14:paraId="05C6CDC3" w14:textId="77777777" w:rsidR="00AD2BA4" w:rsidRDefault="00AD2BA4" w:rsidP="00AD2BA4">
      <w:r>
        <w:t>Jennifer Ritter</w:t>
      </w:r>
    </w:p>
    <w:p w14:paraId="36D0574E" w14:textId="77777777" w:rsidR="00AD2BA4" w:rsidRDefault="00AD2BA4" w:rsidP="00AD2BA4">
      <w:r>
        <w:t>Josh Bryan</w:t>
      </w:r>
    </w:p>
    <w:p w14:paraId="71B21E47" w14:textId="77777777" w:rsidR="00AD2BA4" w:rsidRDefault="00AD2BA4" w:rsidP="00AD2BA4">
      <w:r>
        <w:t>Karen Reed</w:t>
      </w:r>
    </w:p>
    <w:p w14:paraId="59408CEB" w14:textId="77777777" w:rsidR="00AD2BA4" w:rsidRDefault="00AD2BA4" w:rsidP="00AD2BA4">
      <w:r>
        <w:t>Keryn Lafferty</w:t>
      </w:r>
    </w:p>
    <w:p w14:paraId="1C6AE86B" w14:textId="77777777" w:rsidR="00AD2BA4" w:rsidRDefault="00AD2BA4" w:rsidP="00AD2BA4">
      <w:r>
        <w:t>Laraine Herring</w:t>
      </w:r>
    </w:p>
    <w:p w14:paraId="4C630A91" w14:textId="77777777" w:rsidR="00AD2BA4" w:rsidRDefault="00AD2BA4" w:rsidP="00AD2BA4">
      <w:r>
        <w:t>Linda Hoots</w:t>
      </w:r>
    </w:p>
    <w:p w14:paraId="0E993146" w14:textId="77777777" w:rsidR="00AD2BA4" w:rsidRDefault="00AD2BA4" w:rsidP="00AD2BA4">
      <w:r>
        <w:t>Lisa Schlegel</w:t>
      </w:r>
    </w:p>
    <w:p w14:paraId="260400AE" w14:textId="77777777" w:rsidR="00AD2BA4" w:rsidRDefault="00AD2BA4" w:rsidP="00AD2BA4">
      <w:r>
        <w:t>Maggie Bartolome</w:t>
      </w:r>
    </w:p>
    <w:p w14:paraId="029ADA2C" w14:textId="77777777" w:rsidR="00AD2BA4" w:rsidRDefault="00AD2BA4" w:rsidP="00AD2BA4">
      <w:r>
        <w:t>Michael Pierce</w:t>
      </w:r>
    </w:p>
    <w:p w14:paraId="09B07DFD" w14:textId="77777777" w:rsidR="00AD2BA4" w:rsidRDefault="00AD2BA4" w:rsidP="00AD2BA4">
      <w:r>
        <w:t>Nicole Mangelsdorf</w:t>
      </w:r>
    </w:p>
    <w:p w14:paraId="52DE08A3" w14:textId="77777777" w:rsidR="00AD2BA4" w:rsidRDefault="00AD2BA4" w:rsidP="00AD2BA4">
      <w:r>
        <w:t>Sharal Patinathan x2</w:t>
      </w:r>
    </w:p>
    <w:p w14:paraId="2AFE28C1" w14:textId="77777777" w:rsidR="00AD2BA4" w:rsidRDefault="00AD2BA4" w:rsidP="00AD2BA4">
      <w:r>
        <w:t>Patti Schlosberg</w:t>
      </w:r>
    </w:p>
    <w:p w14:paraId="736E2C9B" w14:textId="77777777" w:rsidR="00AD2BA4" w:rsidRDefault="00AD2BA4" w:rsidP="00AD2BA4">
      <w:r>
        <w:t>Ryan Harms</w:t>
      </w:r>
    </w:p>
    <w:p w14:paraId="64B234DC" w14:textId="77777777" w:rsidR="00AD2BA4" w:rsidRDefault="00AD2BA4" w:rsidP="00AD2BA4">
      <w:r>
        <w:lastRenderedPageBreak/>
        <w:t>Shannon Johns</w:t>
      </w:r>
    </w:p>
    <w:p w14:paraId="23A2D42F" w14:textId="77777777" w:rsidR="00AD2BA4" w:rsidRDefault="00AD2BA4" w:rsidP="00AD2BA4">
      <w:r>
        <w:t>Susanne Baker</w:t>
      </w:r>
    </w:p>
    <w:p w14:paraId="38B2D702" w14:textId="77777777" w:rsidR="00AD2BA4" w:rsidRDefault="00AD2BA4" w:rsidP="00AD2BA4">
      <w:r>
        <w:t>Kenny Gustafson</w:t>
      </w:r>
    </w:p>
    <w:p w14:paraId="3FEF2997" w14:textId="77777777" w:rsidR="00AD2BA4" w:rsidRDefault="00AD2BA4" w:rsidP="00AD2BA4">
      <w:r>
        <w:t>Leslie Sparkman</w:t>
      </w:r>
    </w:p>
    <w:p w14:paraId="551B52BB" w14:textId="77777777" w:rsidR="00AD2BA4" w:rsidRDefault="00AD2BA4" w:rsidP="00AD2BA4">
      <w:r>
        <w:t>Logan Freeman</w:t>
      </w:r>
    </w:p>
    <w:p w14:paraId="1441B7B6" w14:textId="77777777" w:rsidR="00AD2BA4" w:rsidRDefault="00AD2BA4" w:rsidP="00AD2BA4">
      <w:r>
        <w:t>Roland Dreher</w:t>
      </w:r>
    </w:p>
    <w:p w14:paraId="38318A8C" w14:textId="77777777" w:rsidR="00AD2BA4" w:rsidRDefault="00AD2BA4" w:rsidP="00AD2BA4">
      <w:r>
        <w:t>Sam Johnson</w:t>
      </w:r>
    </w:p>
    <w:p w14:paraId="5F9CF6FF" w14:textId="77777777" w:rsidR="00AD2BA4" w:rsidRDefault="00AD2BA4" w:rsidP="00AD2BA4">
      <w:r>
        <w:t>Steve Soto</w:t>
      </w:r>
    </w:p>
    <w:p w14:paraId="23BC822F" w14:textId="77777777" w:rsidR="00AD2BA4" w:rsidRDefault="00AD2BA4" w:rsidP="00AD2BA4">
      <w:r>
        <w:t>Amy Stein</w:t>
      </w:r>
    </w:p>
    <w:p w14:paraId="11DB0DFC" w14:textId="77777777" w:rsidR="00AD2BA4" w:rsidRDefault="00AD2BA4" w:rsidP="00AD2BA4">
      <w:r>
        <w:t>Bobbi Evans</w:t>
      </w:r>
    </w:p>
    <w:p w14:paraId="1BB425E9" w14:textId="77777777" w:rsidR="00AD2BA4" w:rsidRDefault="00AD2BA4" w:rsidP="00AD2BA4">
      <w:r>
        <w:t>Karly Schauwecker</w:t>
      </w:r>
    </w:p>
    <w:p w14:paraId="691F194F" w14:textId="77777777" w:rsidR="00AD2BA4" w:rsidRDefault="00AD2BA4" w:rsidP="00AD2BA4">
      <w:r>
        <w:t>Malinda Wrisk</w:t>
      </w:r>
    </w:p>
    <w:p w14:paraId="691AD858" w14:textId="77777777" w:rsidR="00AD2BA4" w:rsidRDefault="00AD2BA4" w:rsidP="00AD2BA4">
      <w:r>
        <w:t>Richard Pierce</w:t>
      </w:r>
    </w:p>
    <w:p w14:paraId="45EA9058" w14:textId="77777777" w:rsidR="00AD2BA4" w:rsidRDefault="00AD2BA4" w:rsidP="00AD2BA4">
      <w:r>
        <w:t>Roy Sandoval</w:t>
      </w:r>
    </w:p>
    <w:p w14:paraId="52B05AC8" w14:textId="77777777" w:rsidR="00AD2BA4" w:rsidRDefault="00AD2BA4" w:rsidP="00AD2BA4">
      <w:r>
        <w:t>Karen Smith</w:t>
      </w:r>
    </w:p>
    <w:p w14:paraId="52978A30" w14:textId="77777777" w:rsidR="00AD2BA4" w:rsidRDefault="00AD2BA4" w:rsidP="00AD2BA4">
      <w:r>
        <w:t>Lorie Smith</w:t>
      </w:r>
    </w:p>
    <w:p w14:paraId="1A9D43FB" w14:textId="77777777" w:rsidR="00AD2BA4" w:rsidRDefault="00AD2BA4" w:rsidP="00AD2BA4">
      <w:r>
        <w:t>Megan Crossfield</w:t>
      </w:r>
    </w:p>
    <w:p w14:paraId="3ACE5AD9" w14:textId="77777777" w:rsidR="00AD2BA4" w:rsidRDefault="00AD2BA4" w:rsidP="00DF4E02">
      <w:pPr>
        <w:spacing w:after="0" w:line="360" w:lineRule="auto"/>
        <w:rPr>
          <w:b/>
          <w:bCs/>
          <w:noProof/>
          <w:u w:val="single"/>
        </w:rPr>
        <w:sectPr w:rsidR="00AD2BA4" w:rsidSect="00AD2BA4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8D32924" w14:textId="77777777" w:rsidR="00AD2BA4" w:rsidRDefault="00AD2BA4" w:rsidP="00DF4E02">
      <w:pPr>
        <w:spacing w:after="0" w:line="360" w:lineRule="auto"/>
        <w:rPr>
          <w:b/>
          <w:bCs/>
          <w:noProof/>
          <w:u w:val="single"/>
        </w:rPr>
      </w:pPr>
    </w:p>
    <w:p w14:paraId="41004207" w14:textId="77777777" w:rsidR="00AD2BA4" w:rsidRPr="00AD2BA4" w:rsidRDefault="00AD2BA4" w:rsidP="00DF4E02">
      <w:pPr>
        <w:spacing w:after="0" w:line="360" w:lineRule="auto"/>
        <w:rPr>
          <w:noProof/>
        </w:rPr>
      </w:pPr>
    </w:p>
    <w:p w14:paraId="3D7A29E7" w14:textId="77777777" w:rsidR="00AD2BA4" w:rsidRDefault="00AD2BA4" w:rsidP="00DF4E02">
      <w:pPr>
        <w:spacing w:after="0" w:line="360" w:lineRule="auto"/>
        <w:rPr>
          <w:b/>
          <w:bCs/>
          <w:noProof/>
          <w:u w:val="single"/>
        </w:rPr>
      </w:pPr>
    </w:p>
    <w:p w14:paraId="0FF1564E" w14:textId="77777777" w:rsidR="00AD2BA4" w:rsidRDefault="00AD2BA4" w:rsidP="00DF4E02">
      <w:pPr>
        <w:spacing w:after="0" w:line="360" w:lineRule="auto"/>
        <w:rPr>
          <w:b/>
          <w:bCs/>
          <w:noProof/>
          <w:u w:val="single"/>
        </w:rPr>
      </w:pPr>
    </w:p>
    <w:p w14:paraId="403CD5D7" w14:textId="12A646A8" w:rsidR="00DF4E02" w:rsidRDefault="009A549A" w:rsidP="00DF4E02">
      <w:pPr>
        <w:spacing w:after="0" w:line="360" w:lineRule="auto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7B1392D" wp14:editId="127BB8AD">
                <wp:simplePos x="0" y="0"/>
                <wp:positionH relativeFrom="column">
                  <wp:posOffset>-153000</wp:posOffset>
                </wp:positionH>
                <wp:positionV relativeFrom="paragraph">
                  <wp:posOffset>26595</wp:posOffset>
                </wp:positionV>
                <wp:extent cx="1382040" cy="173160"/>
                <wp:effectExtent l="95250" t="133350" r="104140" b="17018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382040" cy="1731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7546558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-16.3pt;margin-top:-6.4pt;width:117.3pt;height:30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">
                <v:imagedata r:id="rId21" o:title=""/>
              </v:shape>
            </w:pict>
          </mc:Fallback>
        </mc:AlternateContent>
      </w:r>
      <w:r w:rsidR="009E3C22">
        <w:rPr>
          <w:b/>
          <w:bCs/>
          <w:noProof/>
          <w:u w:val="single"/>
        </w:rPr>
        <w:t>September 2022</w:t>
      </w:r>
    </w:p>
    <w:p w14:paraId="6A68C122" w14:textId="4FC62AC3" w:rsidR="009E3C22" w:rsidRDefault="009E3C22" w:rsidP="00DF4E02">
      <w:pPr>
        <w:spacing w:after="0" w:line="360" w:lineRule="auto"/>
        <w:rPr>
          <w:b/>
          <w:bCs/>
          <w:noProof/>
          <w:u w:val="single"/>
        </w:rPr>
      </w:pPr>
    </w:p>
    <w:p w14:paraId="6A1A4E09" w14:textId="77777777" w:rsidR="009E3C22" w:rsidRDefault="009E3C22" w:rsidP="009E3C22">
      <w:pPr>
        <w:sectPr w:rsidR="009E3C22" w:rsidSect="00AD2BA4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580228C" w14:textId="77777777" w:rsidR="009E3C22" w:rsidRDefault="009E3C22" w:rsidP="009E3C22">
      <w:r>
        <w:t>Ricky Auman</w:t>
      </w:r>
    </w:p>
    <w:p w14:paraId="2FBA4541" w14:textId="77777777" w:rsidR="009E3C22" w:rsidRDefault="009E3C22" w:rsidP="009E3C22">
      <w:r>
        <w:t>Ginney Bilbray</w:t>
      </w:r>
    </w:p>
    <w:p w14:paraId="17FF93C6" w14:textId="77777777" w:rsidR="009E3C22" w:rsidRDefault="009E3C22" w:rsidP="009E3C22">
      <w:r>
        <w:t>Linda Chalcraft</w:t>
      </w:r>
    </w:p>
    <w:p w14:paraId="42D4DF82" w14:textId="77777777" w:rsidR="009E3C22" w:rsidRDefault="009E3C22" w:rsidP="009E3C22">
      <w:r>
        <w:t>Linda Hoots</w:t>
      </w:r>
    </w:p>
    <w:p w14:paraId="7B8F4A20" w14:textId="77777777" w:rsidR="009E3C22" w:rsidRDefault="009E3C22" w:rsidP="009E3C22">
      <w:r>
        <w:t>Eli Humes</w:t>
      </w:r>
    </w:p>
    <w:p w14:paraId="431BADE7" w14:textId="77777777" w:rsidR="009E3C22" w:rsidRDefault="009E3C22" w:rsidP="009E3C22">
      <w:r>
        <w:t xml:space="preserve">Austin </w:t>
      </w:r>
      <w:proofErr w:type="spellStart"/>
      <w:r>
        <w:t>Kaimalia</w:t>
      </w:r>
      <w:proofErr w:type="spellEnd"/>
    </w:p>
    <w:p w14:paraId="17EB4F90" w14:textId="77777777" w:rsidR="009E3C22" w:rsidRDefault="009E3C22" w:rsidP="009E3C22">
      <w:r>
        <w:t>Keryn Lafferty</w:t>
      </w:r>
    </w:p>
    <w:p w14:paraId="3957F638" w14:textId="77777777" w:rsidR="009E3C22" w:rsidRDefault="009E3C22" w:rsidP="009E3C22">
      <w:r>
        <w:t>Library Staff</w:t>
      </w:r>
    </w:p>
    <w:p w14:paraId="7E8D90F1" w14:textId="77777777" w:rsidR="009E3C22" w:rsidRDefault="009E3C22" w:rsidP="009E3C22">
      <w:r>
        <w:t>Richard Pierce</w:t>
      </w:r>
    </w:p>
    <w:p w14:paraId="17FE5C26" w14:textId="77777777" w:rsidR="009E3C22" w:rsidRDefault="009E3C22" w:rsidP="009E3C22">
      <w:r>
        <w:t>Angie Poland</w:t>
      </w:r>
    </w:p>
    <w:p w14:paraId="1421D52E" w14:textId="77777777" w:rsidR="009E3C22" w:rsidRDefault="009E3C22" w:rsidP="009E3C22">
      <w:r>
        <w:t>Edmund Schultz</w:t>
      </w:r>
    </w:p>
    <w:p w14:paraId="70FC021A" w14:textId="77777777" w:rsidR="009E3C22" w:rsidRDefault="009E3C22" w:rsidP="009E3C22">
      <w:r>
        <w:t>Patty Winkels</w:t>
      </w:r>
    </w:p>
    <w:p w14:paraId="0E309301" w14:textId="77777777" w:rsidR="009E3C22" w:rsidRDefault="009E3C22" w:rsidP="00DF4E02">
      <w:pPr>
        <w:spacing w:after="0" w:line="360" w:lineRule="auto"/>
        <w:rPr>
          <w:noProof/>
        </w:rPr>
        <w:sectPr w:rsidR="009E3C22" w:rsidSect="009E3C22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00636CE3" w14:textId="77777777" w:rsidR="009E3C22" w:rsidRPr="009E3C22" w:rsidRDefault="009E3C22" w:rsidP="00DF4E02">
      <w:pPr>
        <w:spacing w:after="0" w:line="360" w:lineRule="auto"/>
        <w:rPr>
          <w:noProof/>
        </w:rPr>
      </w:pPr>
    </w:p>
    <w:p w14:paraId="22674AE4" w14:textId="6FB0DF19" w:rsidR="009E3C22" w:rsidRDefault="009E3C22" w:rsidP="00DF4E02">
      <w:pPr>
        <w:spacing w:after="0" w:line="360" w:lineRule="auto"/>
        <w:rPr>
          <w:b/>
          <w:bCs/>
          <w:noProof/>
          <w:u w:val="single"/>
        </w:rPr>
      </w:pPr>
    </w:p>
    <w:p w14:paraId="6F6BACDA" w14:textId="77777777" w:rsidR="009E3C22" w:rsidRDefault="009E3C22" w:rsidP="00DF4E02">
      <w:pPr>
        <w:spacing w:after="0" w:line="360" w:lineRule="auto"/>
        <w:rPr>
          <w:b/>
          <w:bCs/>
          <w:noProof/>
          <w:u w:val="single"/>
        </w:rPr>
      </w:pPr>
    </w:p>
    <w:p w14:paraId="0B658723" w14:textId="54EB64B0" w:rsidR="009E3C22" w:rsidRDefault="009A549A" w:rsidP="00845606">
      <w:pPr>
        <w:rPr>
          <w:b/>
          <w:u w:val="single"/>
        </w:rPr>
      </w:pPr>
      <w:r>
        <w:rPr>
          <w:b/>
          <w:noProof/>
          <w:u w:val="single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5828E39" wp14:editId="731A2B60">
                <wp:simplePos x="0" y="0"/>
                <wp:positionH relativeFrom="column">
                  <wp:posOffset>-302400</wp:posOffset>
                </wp:positionH>
                <wp:positionV relativeFrom="paragraph">
                  <wp:posOffset>-7500</wp:posOffset>
                </wp:positionV>
                <wp:extent cx="1297800" cy="175680"/>
                <wp:effectExtent l="95250" t="133350" r="112395" b="16764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297800" cy="17568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4113141" id="Ink 6" o:spid="_x0000_s1026" type="#_x0000_t75" style="position:absolute;margin-left:-28.05pt;margin-top:-9.1pt;width:110.7pt;height:30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">
                <v:imagedata r:id="rId23" o:title=""/>
              </v:shape>
            </w:pict>
          </mc:Fallback>
        </mc:AlternateContent>
      </w:r>
      <w:r w:rsidR="009E3C22">
        <w:rPr>
          <w:b/>
          <w:u w:val="single"/>
        </w:rPr>
        <w:t>August 2022</w:t>
      </w:r>
    </w:p>
    <w:p w14:paraId="65653034" w14:textId="75F729C8" w:rsidR="009E3C22" w:rsidRDefault="009E3C22" w:rsidP="00845606">
      <w:pPr>
        <w:rPr>
          <w:b/>
          <w:u w:val="single"/>
        </w:rPr>
      </w:pPr>
    </w:p>
    <w:p w14:paraId="272B51B3" w14:textId="77777777" w:rsidR="009E3C22" w:rsidRDefault="009E3C22" w:rsidP="009E3C22">
      <w:pPr>
        <w:rPr>
          <w:bCs/>
        </w:rPr>
        <w:sectPr w:rsidR="009E3C22" w:rsidSect="009E3C2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6573E96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 xml:space="preserve">April </w:t>
      </w:r>
      <w:proofErr w:type="spellStart"/>
      <w:r w:rsidRPr="009E3C22">
        <w:rPr>
          <w:bCs/>
        </w:rPr>
        <w:t>Seibersma</w:t>
      </w:r>
      <w:proofErr w:type="spellEnd"/>
    </w:p>
    <w:p w14:paraId="1C08C953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Crystal Kelsey</w:t>
      </w:r>
    </w:p>
    <w:p w14:paraId="18203DE9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Elisa Wells</w:t>
      </w:r>
    </w:p>
    <w:p w14:paraId="27F3D56F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Hilarie Strong</w:t>
      </w:r>
    </w:p>
    <w:p w14:paraId="504FC93B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Malinda Wrisk</w:t>
      </w:r>
    </w:p>
    <w:p w14:paraId="1FE7C855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Mark Frederick</w:t>
      </w:r>
    </w:p>
    <w:p w14:paraId="19FD2DF0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Solaris Walsh</w:t>
      </w:r>
    </w:p>
    <w:p w14:paraId="20D8077D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Ustadza White</w:t>
      </w:r>
    </w:p>
    <w:p w14:paraId="1AA3FBD6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Virginia Hout</w:t>
      </w:r>
    </w:p>
    <w:p w14:paraId="200107C7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Carla Weil</w:t>
      </w:r>
    </w:p>
    <w:p w14:paraId="62941842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Gwen Payne</w:t>
      </w:r>
    </w:p>
    <w:p w14:paraId="66739A4E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Natalie Smith</w:t>
      </w:r>
    </w:p>
    <w:p w14:paraId="7BF3859D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Sandi Van Lieu</w:t>
      </w:r>
    </w:p>
    <w:p w14:paraId="4859CBB9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Bobbie Evans</w:t>
      </w:r>
    </w:p>
    <w:p w14:paraId="37E9636E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James Herrera</w:t>
      </w:r>
    </w:p>
    <w:p w14:paraId="0F984A08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Josh Bryan</w:t>
      </w:r>
    </w:p>
    <w:p w14:paraId="605CCAEE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Steph Garcia Hernandez</w:t>
      </w:r>
    </w:p>
    <w:p w14:paraId="62E1E4E0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Shannon Johns</w:t>
      </w:r>
    </w:p>
    <w:p w14:paraId="0F164C1B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Layla Tenney</w:t>
      </w:r>
    </w:p>
    <w:p w14:paraId="65725C68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Susanne Baker</w:t>
      </w:r>
    </w:p>
    <w:p w14:paraId="6F4FEF40" w14:textId="05EF56D6" w:rsidR="009E3C22" w:rsidRPr="009E3C22" w:rsidRDefault="009E3C22" w:rsidP="009E3C22">
      <w:pPr>
        <w:rPr>
          <w:bCs/>
        </w:rPr>
      </w:pPr>
      <w:r w:rsidRPr="009E3C22">
        <w:rPr>
          <w:bCs/>
        </w:rPr>
        <w:t>Jeremy Poehnert</w:t>
      </w:r>
    </w:p>
    <w:p w14:paraId="689A528C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LeeAnn Walker</w:t>
      </w:r>
    </w:p>
    <w:p w14:paraId="035DBF12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Wendy Present</w:t>
      </w:r>
    </w:p>
    <w:p w14:paraId="3E77D2D5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Linda Brannock</w:t>
      </w:r>
    </w:p>
    <w:p w14:paraId="15DFFF30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Nicole Rosie</w:t>
      </w:r>
    </w:p>
    <w:p w14:paraId="4D4D84B1" w14:textId="77777777" w:rsidR="009E3C22" w:rsidRPr="009E3C22" w:rsidRDefault="009E3C22" w:rsidP="009E3C22">
      <w:pPr>
        <w:rPr>
          <w:bCs/>
        </w:rPr>
      </w:pPr>
      <w:r w:rsidRPr="009E3C22">
        <w:rPr>
          <w:bCs/>
        </w:rPr>
        <w:t>Rebekka Bartels</w:t>
      </w:r>
    </w:p>
    <w:p w14:paraId="260AD744" w14:textId="31E8533E" w:rsidR="009E3C22" w:rsidRPr="009E3C22" w:rsidRDefault="009E3C22" w:rsidP="009E3C22">
      <w:pPr>
        <w:rPr>
          <w:bCs/>
        </w:rPr>
      </w:pPr>
      <w:r w:rsidRPr="009E3C22">
        <w:rPr>
          <w:bCs/>
        </w:rPr>
        <w:t>Santano Alverez</w:t>
      </w:r>
    </w:p>
    <w:p w14:paraId="43EA1333" w14:textId="77777777" w:rsidR="009E3C22" w:rsidRDefault="009E3C22" w:rsidP="00845606">
      <w:pPr>
        <w:rPr>
          <w:b/>
          <w:u w:val="single"/>
        </w:rPr>
        <w:sectPr w:rsidR="009E3C22" w:rsidSect="009E3C22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3BE12739" w14:textId="77777777" w:rsidR="009E3C22" w:rsidRDefault="009E3C22" w:rsidP="00845606">
      <w:pPr>
        <w:rPr>
          <w:b/>
          <w:u w:val="single"/>
        </w:rPr>
      </w:pPr>
    </w:p>
    <w:p w14:paraId="7343B732" w14:textId="47A4119B" w:rsidR="009E3C22" w:rsidRDefault="009A549A" w:rsidP="00845606">
      <w:pPr>
        <w:rPr>
          <w:b/>
          <w:u w:val="single"/>
        </w:rPr>
      </w:pPr>
      <w:r>
        <w:rPr>
          <w:b/>
          <w:noProof/>
          <w:u w:val="single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7C444544" wp14:editId="2CD877E8">
                <wp:simplePos x="0" y="0"/>
                <wp:positionH relativeFrom="column">
                  <wp:posOffset>-298800</wp:posOffset>
                </wp:positionH>
                <wp:positionV relativeFrom="paragraph">
                  <wp:posOffset>292570</wp:posOffset>
                </wp:positionV>
                <wp:extent cx="984600" cy="66960"/>
                <wp:effectExtent l="0" t="133350" r="120650" b="18097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984600" cy="669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B4C5582" id="Ink 7" o:spid="_x0000_s1026" type="#_x0000_t75" style="position:absolute;margin-left:-27.75pt;margin-top:14.55pt;width:86.05pt;height:22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">
                <v:imagedata r:id="rId25" o:title=""/>
              </v:shape>
            </w:pict>
          </mc:Fallback>
        </mc:AlternateContent>
      </w:r>
    </w:p>
    <w:p w14:paraId="5579D080" w14:textId="47AA81D6" w:rsidR="009E3C22" w:rsidRDefault="009E3C22" w:rsidP="00845606">
      <w:pPr>
        <w:rPr>
          <w:b/>
          <w:u w:val="single"/>
        </w:rPr>
      </w:pPr>
      <w:r>
        <w:rPr>
          <w:b/>
          <w:u w:val="single"/>
        </w:rPr>
        <w:t>July 2022</w:t>
      </w:r>
    </w:p>
    <w:p w14:paraId="5C08F588" w14:textId="77777777" w:rsidR="009E3C22" w:rsidRDefault="009E3C22" w:rsidP="009E3C22">
      <w:pPr>
        <w:sectPr w:rsidR="009E3C22" w:rsidSect="009E3C2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23C352" w14:textId="43BA4F72" w:rsidR="009E3C22" w:rsidRDefault="009E3C22" w:rsidP="009E3C22">
      <w:r>
        <w:t>Alli Bringhurst</w:t>
      </w:r>
      <w:r>
        <w:br/>
      </w:r>
      <w:r>
        <w:br/>
      </w:r>
      <w:r>
        <w:t>Brittany Hollar</w:t>
      </w:r>
      <w:r>
        <w:br/>
        <w:t>Cheryl Williams</w:t>
      </w:r>
      <w:r>
        <w:br/>
      </w:r>
      <w:r>
        <w:t xml:space="preserve">Nenad </w:t>
      </w:r>
      <w:proofErr w:type="spellStart"/>
      <w:r>
        <w:t>Dimitridvski</w:t>
      </w:r>
      <w:proofErr w:type="spellEnd"/>
      <w:r>
        <w:br/>
        <w:t>Steph Garcia Hernandez</w:t>
      </w:r>
    </w:p>
    <w:p w14:paraId="5EC04CF4" w14:textId="77777777" w:rsidR="009E3C22" w:rsidRDefault="009E3C22" w:rsidP="00845606">
      <w:pPr>
        <w:rPr>
          <w:b/>
          <w:u w:val="single"/>
        </w:rPr>
        <w:sectPr w:rsidR="009E3C22" w:rsidSect="009E3C22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7529305B" w14:textId="77777777" w:rsidR="009E3C22" w:rsidRDefault="009E3C22" w:rsidP="00845606">
      <w:pPr>
        <w:rPr>
          <w:b/>
          <w:u w:val="single"/>
        </w:rPr>
      </w:pPr>
    </w:p>
    <w:p w14:paraId="1DA5C420" w14:textId="77777777" w:rsidR="009E3C22" w:rsidRDefault="009E3C22" w:rsidP="00845606">
      <w:pPr>
        <w:rPr>
          <w:b/>
          <w:u w:val="single"/>
        </w:rPr>
      </w:pPr>
    </w:p>
    <w:p w14:paraId="612E7E4E" w14:textId="5C4064D2" w:rsidR="00845606" w:rsidRDefault="009A549A" w:rsidP="00845606">
      <w:r>
        <w:rPr>
          <w:b/>
          <w:noProof/>
          <w:u w:val="single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D68A934" wp14:editId="49FDB4C5">
                <wp:simplePos x="0" y="0"/>
                <wp:positionH relativeFrom="column">
                  <wp:posOffset>-156960</wp:posOffset>
                </wp:positionH>
                <wp:positionV relativeFrom="paragraph">
                  <wp:posOffset>18645</wp:posOffset>
                </wp:positionV>
                <wp:extent cx="962640" cy="124200"/>
                <wp:effectExtent l="95250" t="133350" r="104775" b="16192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962640" cy="12420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7921A300" id="Ink 8" o:spid="_x0000_s1026" type="#_x0000_t75" style="position:absolute;margin-left:-16.6pt;margin-top:-7.05pt;width:84.3pt;height:26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">
                <v:imagedata r:id="rId27" o:title=""/>
              </v:shape>
            </w:pict>
          </mc:Fallback>
        </mc:AlternateContent>
      </w:r>
      <w:r w:rsidR="00845606" w:rsidRPr="00845606">
        <w:rPr>
          <w:b/>
          <w:u w:val="single"/>
        </w:rPr>
        <w:t>June 2022</w:t>
      </w:r>
    </w:p>
    <w:p w14:paraId="5BEFB34D" w14:textId="77777777" w:rsidR="00845606" w:rsidRDefault="00845606" w:rsidP="00845606">
      <w:pPr>
        <w:sectPr w:rsidR="00845606" w:rsidSect="009E3C2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AC6F719" w14:textId="1E8E80CB" w:rsidR="00845606" w:rsidRDefault="00845606" w:rsidP="00845606">
      <w:r>
        <w:t>Adrienne Carlos</w:t>
      </w:r>
    </w:p>
    <w:p w14:paraId="7E0243A8" w14:textId="77777777" w:rsidR="00845606" w:rsidRDefault="00845606" w:rsidP="00845606">
      <w:r>
        <w:t>Alaina Graciano</w:t>
      </w:r>
    </w:p>
    <w:p w14:paraId="37EA9279" w14:textId="77777777" w:rsidR="00845606" w:rsidRDefault="00845606" w:rsidP="00845606">
      <w:r>
        <w:t>Cassidy Grantham</w:t>
      </w:r>
    </w:p>
    <w:p w14:paraId="3D01EAF9" w14:textId="77777777" w:rsidR="00845606" w:rsidRDefault="00845606" w:rsidP="00845606">
      <w:r>
        <w:t>Charlotte Dunnigan</w:t>
      </w:r>
    </w:p>
    <w:p w14:paraId="0DA02315" w14:textId="77777777" w:rsidR="00845606" w:rsidRDefault="00845606" w:rsidP="00845606">
      <w:r>
        <w:t>Cheryl Williams</w:t>
      </w:r>
    </w:p>
    <w:p w14:paraId="536EA130" w14:textId="77777777" w:rsidR="00845606" w:rsidRDefault="00845606" w:rsidP="00845606">
      <w:r>
        <w:t>Deanna Mooney</w:t>
      </w:r>
    </w:p>
    <w:p w14:paraId="562A8FFE" w14:textId="77777777" w:rsidR="00845606" w:rsidRDefault="00845606" w:rsidP="00845606">
      <w:r>
        <w:t>Debb Huntly</w:t>
      </w:r>
    </w:p>
    <w:p w14:paraId="39E2F025" w14:textId="77777777" w:rsidR="00845606" w:rsidRDefault="00845606" w:rsidP="00845606">
      <w:r>
        <w:t>Gwen Payne x 2</w:t>
      </w:r>
    </w:p>
    <w:p w14:paraId="5223925C" w14:textId="423179FC" w:rsidR="00845606" w:rsidRDefault="00845606" w:rsidP="00845606">
      <w:r>
        <w:t>Harlee Morrison</w:t>
      </w:r>
    </w:p>
    <w:p w14:paraId="39B2A1DF" w14:textId="77777777" w:rsidR="00845606" w:rsidRDefault="00845606" w:rsidP="00845606">
      <w:r>
        <w:t>Hilarie Strong</w:t>
      </w:r>
    </w:p>
    <w:p w14:paraId="14F8C8AC" w14:textId="77777777" w:rsidR="00845606" w:rsidRDefault="00845606" w:rsidP="00845606">
      <w:r>
        <w:t>James Crockett</w:t>
      </w:r>
    </w:p>
    <w:p w14:paraId="27372E1A" w14:textId="77777777" w:rsidR="00845606" w:rsidRDefault="00845606" w:rsidP="00845606">
      <w:r>
        <w:t>Jamie Hernandez</w:t>
      </w:r>
    </w:p>
    <w:p w14:paraId="0AF05718" w14:textId="77777777" w:rsidR="00845606" w:rsidRDefault="00845606" w:rsidP="00845606">
      <w:r>
        <w:t>Jason Spangler</w:t>
      </w:r>
    </w:p>
    <w:p w14:paraId="4149D74F" w14:textId="77777777" w:rsidR="00845606" w:rsidRDefault="00845606" w:rsidP="00845606">
      <w:r>
        <w:t>Julie Galgano x2</w:t>
      </w:r>
    </w:p>
    <w:p w14:paraId="48D5D641" w14:textId="77777777" w:rsidR="00845606" w:rsidRDefault="00845606" w:rsidP="00845606">
      <w:r>
        <w:t>Karen Vail</w:t>
      </w:r>
    </w:p>
    <w:p w14:paraId="4E894C4F" w14:textId="77777777" w:rsidR="00845606" w:rsidRDefault="00845606" w:rsidP="00845606">
      <w:r>
        <w:t>Kelsey Ream</w:t>
      </w:r>
    </w:p>
    <w:p w14:paraId="04416498" w14:textId="77777777" w:rsidR="00845606" w:rsidRDefault="00845606" w:rsidP="00845606">
      <w:r>
        <w:t>Kristen Varon-Burkhardt</w:t>
      </w:r>
    </w:p>
    <w:p w14:paraId="5BBCD24A" w14:textId="77777777" w:rsidR="00845606" w:rsidRDefault="00845606" w:rsidP="00845606">
      <w:r>
        <w:t>LeeAnn Walker</w:t>
      </w:r>
    </w:p>
    <w:p w14:paraId="75DC4E20" w14:textId="77777777" w:rsidR="00845606" w:rsidRDefault="00845606" w:rsidP="00845606">
      <w:r>
        <w:t>Leslie Sparkman</w:t>
      </w:r>
    </w:p>
    <w:p w14:paraId="6406B21F" w14:textId="77777777" w:rsidR="00845606" w:rsidRDefault="00845606" w:rsidP="00845606">
      <w:r>
        <w:t>Meghan Paquette</w:t>
      </w:r>
    </w:p>
    <w:p w14:paraId="1FAE1B63" w14:textId="55EE0E35" w:rsidR="00845606" w:rsidRDefault="00845606" w:rsidP="00845606">
      <w:r>
        <w:t>Michael Silvas</w:t>
      </w:r>
    </w:p>
    <w:p w14:paraId="755D5EE2" w14:textId="77777777" w:rsidR="00845606" w:rsidRDefault="00845606" w:rsidP="00845606">
      <w:r>
        <w:t>Natalie Smith</w:t>
      </w:r>
    </w:p>
    <w:p w14:paraId="1A0DED9A" w14:textId="77777777" w:rsidR="00845606" w:rsidRDefault="00845606" w:rsidP="00845606">
      <w:r>
        <w:t>Nicole Mangelsdorf</w:t>
      </w:r>
    </w:p>
    <w:p w14:paraId="2360FD32" w14:textId="77777777" w:rsidR="00845606" w:rsidRDefault="00845606" w:rsidP="00845606">
      <w:r>
        <w:t>Nina Flores-Quintero</w:t>
      </w:r>
    </w:p>
    <w:p w14:paraId="5ADE2F3E" w14:textId="77777777" w:rsidR="00845606" w:rsidRDefault="00845606" w:rsidP="00845606">
      <w:r>
        <w:t>Ray Dowd</w:t>
      </w:r>
    </w:p>
    <w:p w14:paraId="18C753B0" w14:textId="77777777" w:rsidR="00845606" w:rsidRDefault="00845606" w:rsidP="00845606">
      <w:r>
        <w:t>Roland Dreher</w:t>
      </w:r>
    </w:p>
    <w:p w14:paraId="31E24B93" w14:textId="77777777" w:rsidR="00845606" w:rsidRDefault="00845606" w:rsidP="00845606">
      <w:r>
        <w:t>Ran Cougill</w:t>
      </w:r>
    </w:p>
    <w:p w14:paraId="517A0890" w14:textId="77777777" w:rsidR="00845606" w:rsidRDefault="00845606" w:rsidP="00845606">
      <w:r>
        <w:t>Scott Ellis</w:t>
      </w:r>
    </w:p>
    <w:p w14:paraId="51A76510" w14:textId="77777777" w:rsidR="00845606" w:rsidRDefault="00845606" w:rsidP="00845606">
      <w:r>
        <w:t>Sureka Wrublik</w:t>
      </w:r>
    </w:p>
    <w:p w14:paraId="1DDCEE1B" w14:textId="77777777" w:rsidR="00845606" w:rsidRDefault="00845606" w:rsidP="00845606">
      <w:r>
        <w:t>Susanne Baker</w:t>
      </w:r>
    </w:p>
    <w:p w14:paraId="3FA74CBD" w14:textId="77777777" w:rsidR="00845606" w:rsidRDefault="00845606" w:rsidP="00845606">
      <w:r>
        <w:t xml:space="preserve">Tony </w:t>
      </w:r>
      <w:proofErr w:type="spellStart"/>
      <w:r>
        <w:t>Vytuvis</w:t>
      </w:r>
      <w:proofErr w:type="spellEnd"/>
    </w:p>
    <w:p w14:paraId="1037BAB7" w14:textId="77777777" w:rsidR="00845606" w:rsidRDefault="00845606" w:rsidP="00845606">
      <w:r>
        <w:t>Travis Whorton</w:t>
      </w:r>
    </w:p>
    <w:p w14:paraId="47C38053" w14:textId="77777777" w:rsidR="00845606" w:rsidRDefault="00845606" w:rsidP="00845606">
      <w:pPr>
        <w:sectPr w:rsidR="00845606" w:rsidSect="00845606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  <w:r>
        <w:t>Wade Milner</w:t>
      </w:r>
    </w:p>
    <w:p w14:paraId="4502BFF8" w14:textId="15BE7CB9" w:rsidR="00845606" w:rsidRDefault="00845606" w:rsidP="00845606"/>
    <w:p w14:paraId="2D715659" w14:textId="7A294EDF" w:rsidR="00845606" w:rsidRDefault="00845606" w:rsidP="00DF4E02">
      <w:pPr>
        <w:spacing w:after="0" w:line="360" w:lineRule="auto"/>
        <w:rPr>
          <w:b/>
          <w:bCs/>
          <w:noProof/>
          <w:u w:val="single"/>
        </w:rPr>
      </w:pPr>
    </w:p>
    <w:p w14:paraId="1DC3BA53" w14:textId="753883E2" w:rsidR="004F76A8" w:rsidRDefault="009A549A" w:rsidP="00DF4E02">
      <w:pPr>
        <w:spacing w:after="0" w:line="360" w:lineRule="auto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4286220" wp14:editId="5FC926DB">
                <wp:simplePos x="0" y="0"/>
                <wp:positionH relativeFrom="column">
                  <wp:posOffset>-498960</wp:posOffset>
                </wp:positionH>
                <wp:positionV relativeFrom="paragraph">
                  <wp:posOffset>82975</wp:posOffset>
                </wp:positionV>
                <wp:extent cx="1137240" cy="72720"/>
                <wp:effectExtent l="95250" t="152400" r="101600" b="15621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1137240" cy="7272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92A0375" id="Ink 9" o:spid="_x0000_s1026" type="#_x0000_t75" style="position:absolute;margin-left:-43.55pt;margin-top:-1.95pt;width:98.05pt;height:22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">
                <v:imagedata r:id="rId29" o:title=""/>
              </v:shape>
            </w:pict>
          </mc:Fallback>
        </mc:AlternateContent>
      </w:r>
      <w:r w:rsidR="004F76A8">
        <w:rPr>
          <w:b/>
          <w:bCs/>
          <w:noProof/>
          <w:u w:val="single"/>
        </w:rPr>
        <w:t>May 2022</w:t>
      </w:r>
    </w:p>
    <w:p w14:paraId="20506EF8" w14:textId="48BDD106" w:rsidR="004F76A8" w:rsidRDefault="004F76A8" w:rsidP="00DF4E02">
      <w:pPr>
        <w:spacing w:after="0" w:line="360" w:lineRule="auto"/>
        <w:rPr>
          <w:b/>
          <w:bCs/>
          <w:noProof/>
          <w:u w:val="single"/>
        </w:rPr>
      </w:pPr>
    </w:p>
    <w:p w14:paraId="7834518E" w14:textId="77777777" w:rsidR="004F76A8" w:rsidRDefault="004F76A8" w:rsidP="004F76A8">
      <w:pPr>
        <w:spacing w:after="0" w:line="360" w:lineRule="auto"/>
        <w:rPr>
          <w:bCs/>
          <w:noProof/>
        </w:rPr>
        <w:sectPr w:rsidR="004F76A8" w:rsidSect="0084560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E19B475" w14:textId="223F79E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Kelsey Reams</w:t>
      </w:r>
    </w:p>
    <w:p w14:paraId="7B2CCB6F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Carol Beard</w:t>
      </w:r>
    </w:p>
    <w:p w14:paraId="008566DA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Lauri Dreher</w:t>
      </w:r>
    </w:p>
    <w:p w14:paraId="18C760AF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Brittany Hollar</w:t>
      </w:r>
    </w:p>
    <w:p w14:paraId="33D4E8DA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Deborah Chambers</w:t>
      </w:r>
    </w:p>
    <w:p w14:paraId="09F5B8EB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Brenden Phillips</w:t>
      </w:r>
    </w:p>
    <w:p w14:paraId="32C3D6AB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Kate Howell</w:t>
      </w:r>
    </w:p>
    <w:p w14:paraId="1E0F1E4D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David Laurence</w:t>
      </w:r>
    </w:p>
    <w:p w14:paraId="450A2655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Hillarie Strong</w:t>
      </w:r>
    </w:p>
    <w:p w14:paraId="316D6F79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James Haile</w:t>
      </w:r>
    </w:p>
    <w:p w14:paraId="4E5A35FF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Kristen Varon Burkhart</w:t>
      </w:r>
    </w:p>
    <w:p w14:paraId="75D64496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Billie Norris</w:t>
      </w:r>
    </w:p>
    <w:p w14:paraId="38121D3D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Patrick Burns</w:t>
      </w:r>
    </w:p>
    <w:p w14:paraId="29F8729F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Monica Bulkamp</w:t>
      </w:r>
    </w:p>
    <w:p w14:paraId="3B51FFD9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Carla Wells</w:t>
      </w:r>
    </w:p>
    <w:p w14:paraId="53D1099D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Kay Rollis</w:t>
      </w:r>
    </w:p>
    <w:p w14:paraId="156AA773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Petra Bennett</w:t>
      </w:r>
    </w:p>
    <w:p w14:paraId="37A6B155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Linda Brannack</w:t>
      </w:r>
    </w:p>
    <w:p w14:paraId="10EDD975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Jodi Shower</w:t>
      </w:r>
    </w:p>
    <w:p w14:paraId="0FBC0D3D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Pamela Fauns</w:t>
      </w:r>
    </w:p>
    <w:p w14:paraId="3C548553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Angela Fabelea</w:t>
      </w:r>
    </w:p>
    <w:p w14:paraId="118B826B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lastRenderedPageBreak/>
        <w:t>Cristina Casado Poeppel</w:t>
      </w:r>
    </w:p>
    <w:p w14:paraId="3016FE5E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Carol Beard</w:t>
      </w:r>
    </w:p>
    <w:p w14:paraId="7D29182A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Kristen Adaniya</w:t>
      </w:r>
    </w:p>
    <w:p w14:paraId="2C90F00E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Crystal Kelsey</w:t>
      </w:r>
    </w:p>
    <w:p w14:paraId="4F561909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 xml:space="preserve">Ashley Harbor </w:t>
      </w:r>
    </w:p>
    <w:p w14:paraId="350B40D7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Nate Cloyd</w:t>
      </w:r>
    </w:p>
    <w:p w14:paraId="0BC35864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Jaccque Mournce</w:t>
      </w:r>
    </w:p>
    <w:p w14:paraId="6022B776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Amy Fruetcher</w:t>
      </w:r>
    </w:p>
    <w:p w14:paraId="2EE5207B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JJ MCCormick</w:t>
      </w:r>
    </w:p>
    <w:p w14:paraId="271BD6C4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Diana Dowling</w:t>
      </w:r>
    </w:p>
    <w:p w14:paraId="720AED00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Tania Sheldahl</w:t>
      </w:r>
    </w:p>
    <w:p w14:paraId="28330400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Helen Haxton Stephenson</w:t>
      </w:r>
    </w:p>
    <w:p w14:paraId="482D3629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Ryan Caldron</w:t>
      </w:r>
    </w:p>
    <w:p w14:paraId="0983ABA6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James Crocket</w:t>
      </w:r>
    </w:p>
    <w:p w14:paraId="1B5CB03C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Yvonne Martinez Sandoval</w:t>
      </w:r>
    </w:p>
    <w:p w14:paraId="4DE1B8BA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Beckey Massey</w:t>
      </w:r>
    </w:p>
    <w:p w14:paraId="6778839F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Jeremy Poehnert</w:t>
      </w:r>
    </w:p>
    <w:p w14:paraId="155E529E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Tyler Rumsey</w:t>
      </w:r>
    </w:p>
    <w:p w14:paraId="5E94216F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Kelsey Rumsey</w:t>
      </w:r>
    </w:p>
    <w:p w14:paraId="73D37557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Kammy Kobyleski</w:t>
      </w:r>
    </w:p>
    <w:p w14:paraId="12497887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Tom Alderidge</w:t>
      </w:r>
    </w:p>
    <w:p w14:paraId="27A19881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Ryan Gray</w:t>
      </w:r>
    </w:p>
    <w:p w14:paraId="7D644EF2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Mitchell Pietz</w:t>
      </w:r>
    </w:p>
    <w:p w14:paraId="0C35A210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Keryn Lafferty</w:t>
      </w:r>
    </w:p>
    <w:p w14:paraId="0096F4F1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Paige Ruggles</w:t>
      </w:r>
    </w:p>
    <w:p w14:paraId="3A3F6CB6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Linda Hoffman</w:t>
      </w:r>
    </w:p>
    <w:p w14:paraId="2E3A4D93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Mandi Lopez</w:t>
      </w:r>
    </w:p>
    <w:p w14:paraId="0DBEBBF9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Nicole Mangelsdorf</w:t>
      </w:r>
    </w:p>
    <w:p w14:paraId="693E0271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Kai Oney</w:t>
      </w:r>
    </w:p>
    <w:p w14:paraId="0AF091BB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Linda Hoots</w:t>
      </w:r>
    </w:p>
    <w:p w14:paraId="4A135CE5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James Tobin</w:t>
      </w:r>
    </w:p>
    <w:p w14:paraId="63DF8C3D" w14:textId="77777777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Nicole Mangelsdorf</w:t>
      </w:r>
    </w:p>
    <w:p w14:paraId="7C2F04F4" w14:textId="77777777" w:rsidR="004F76A8" w:rsidRDefault="004F76A8" w:rsidP="004F76A8">
      <w:pPr>
        <w:spacing w:after="0" w:line="360" w:lineRule="auto"/>
        <w:rPr>
          <w:bCs/>
          <w:noProof/>
        </w:rPr>
        <w:sectPr w:rsidR="004F76A8" w:rsidSect="004F76A8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35089E1C" w14:textId="0A29AF19" w:rsidR="004F76A8" w:rsidRPr="004F76A8" w:rsidRDefault="004F76A8" w:rsidP="004F76A8">
      <w:pPr>
        <w:spacing w:after="0" w:line="360" w:lineRule="auto"/>
        <w:rPr>
          <w:bCs/>
          <w:noProof/>
        </w:rPr>
      </w:pPr>
      <w:r w:rsidRPr="004F76A8">
        <w:rPr>
          <w:bCs/>
          <w:noProof/>
        </w:rPr>
        <w:t>Linda Brannock</w:t>
      </w:r>
    </w:p>
    <w:p w14:paraId="565D5744" w14:textId="77777777" w:rsidR="00845606" w:rsidRDefault="00845606" w:rsidP="00DF4E02">
      <w:pPr>
        <w:spacing w:after="0" w:line="360" w:lineRule="auto"/>
        <w:rPr>
          <w:b/>
          <w:bCs/>
          <w:noProof/>
          <w:u w:val="single"/>
        </w:rPr>
      </w:pPr>
    </w:p>
    <w:p w14:paraId="0C582E2E" w14:textId="77777777" w:rsidR="004F76A8" w:rsidRDefault="004F76A8" w:rsidP="00DF4E02">
      <w:pPr>
        <w:spacing w:after="0" w:line="360" w:lineRule="auto"/>
        <w:rPr>
          <w:b/>
          <w:bCs/>
          <w:noProof/>
          <w:u w:val="single"/>
        </w:rPr>
      </w:pPr>
    </w:p>
    <w:p w14:paraId="76DA7A45" w14:textId="77777777" w:rsidR="004F76A8" w:rsidRDefault="004F76A8" w:rsidP="00DF4E02">
      <w:pPr>
        <w:spacing w:after="0" w:line="360" w:lineRule="auto"/>
        <w:rPr>
          <w:b/>
          <w:bCs/>
          <w:noProof/>
          <w:u w:val="single"/>
        </w:rPr>
      </w:pPr>
    </w:p>
    <w:p w14:paraId="6C2266E6" w14:textId="2DF04D84" w:rsidR="00DF4E02" w:rsidRDefault="00DF4E02" w:rsidP="00DF4E02">
      <w:pPr>
        <w:spacing w:after="0" w:line="360" w:lineRule="auto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w:t>March 2022</w:t>
      </w:r>
    </w:p>
    <w:p w14:paraId="2EEA5321" w14:textId="77777777" w:rsidR="00DF4E02" w:rsidRDefault="00DF4E02" w:rsidP="00DF4E02">
      <w:pPr>
        <w:spacing w:line="240" w:lineRule="auto"/>
        <w:sectPr w:rsidR="00DF4E02" w:rsidSect="0084560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9103C2" w14:textId="14A8E873" w:rsidR="00DF4E02" w:rsidRDefault="00DF4E02" w:rsidP="00DF4E02">
      <w:pPr>
        <w:spacing w:line="240" w:lineRule="auto"/>
      </w:pPr>
      <w:r>
        <w:t xml:space="preserve">Beth Beecham </w:t>
      </w:r>
    </w:p>
    <w:p w14:paraId="3349E4F9" w14:textId="77777777" w:rsidR="00DF4E02" w:rsidRDefault="00DF4E02" w:rsidP="00DF4E02">
      <w:pPr>
        <w:spacing w:line="240" w:lineRule="auto"/>
      </w:pPr>
      <w:r>
        <w:t>Paige Ruggles-Kruger</w:t>
      </w:r>
    </w:p>
    <w:p w14:paraId="34E1E07A" w14:textId="77777777" w:rsidR="00DF4E02" w:rsidRDefault="00DF4E02" w:rsidP="00DF4E02">
      <w:pPr>
        <w:spacing w:line="240" w:lineRule="auto"/>
      </w:pPr>
      <w:r>
        <w:t>Sara Cooper</w:t>
      </w:r>
    </w:p>
    <w:p w14:paraId="586D7A41" w14:textId="77777777" w:rsidR="00DF4E02" w:rsidRDefault="00DF4E02" w:rsidP="00DF4E02">
      <w:pPr>
        <w:spacing w:line="240" w:lineRule="auto"/>
      </w:pPr>
      <w:r>
        <w:t xml:space="preserve">Linda Shook </w:t>
      </w:r>
    </w:p>
    <w:p w14:paraId="7AF7EE35" w14:textId="77777777" w:rsidR="00DF4E02" w:rsidRDefault="00DF4E02" w:rsidP="00DF4E02">
      <w:pPr>
        <w:spacing w:line="240" w:lineRule="auto"/>
      </w:pPr>
      <w:r>
        <w:t>Ryan Harms</w:t>
      </w:r>
    </w:p>
    <w:p w14:paraId="147A60A4" w14:textId="77777777" w:rsidR="00DF4E02" w:rsidRDefault="00DF4E02" w:rsidP="00DF4E02">
      <w:pPr>
        <w:spacing w:line="240" w:lineRule="auto"/>
      </w:pPr>
      <w:r>
        <w:t>Amber Lillie</w:t>
      </w:r>
    </w:p>
    <w:p w14:paraId="35DA30F2" w14:textId="77777777" w:rsidR="00DF4E02" w:rsidRDefault="00DF4E02" w:rsidP="00DF4E02">
      <w:pPr>
        <w:spacing w:line="240" w:lineRule="auto"/>
      </w:pPr>
      <w:r>
        <w:t xml:space="preserve">Sheila Jarrell </w:t>
      </w:r>
    </w:p>
    <w:p w14:paraId="0E9484B1" w14:textId="77777777" w:rsidR="00DF4E02" w:rsidRDefault="00DF4E02" w:rsidP="00DF4E02">
      <w:pPr>
        <w:spacing w:line="240" w:lineRule="auto"/>
      </w:pPr>
      <w:r>
        <w:t xml:space="preserve">Heather </w:t>
      </w:r>
      <w:proofErr w:type="spellStart"/>
      <w:r>
        <w:t>Grosstephan</w:t>
      </w:r>
      <w:proofErr w:type="spellEnd"/>
      <w:r>
        <w:t xml:space="preserve"> </w:t>
      </w:r>
    </w:p>
    <w:p w14:paraId="72B3266E" w14:textId="77777777" w:rsidR="00DF4E02" w:rsidRDefault="00DF4E02" w:rsidP="00DF4E02">
      <w:pPr>
        <w:spacing w:line="240" w:lineRule="auto"/>
      </w:pPr>
      <w:r>
        <w:t xml:space="preserve">Carolyn Heath </w:t>
      </w:r>
    </w:p>
    <w:p w14:paraId="5DD649A3" w14:textId="77777777" w:rsidR="00DF4E02" w:rsidRDefault="00DF4E02" w:rsidP="00DF4E02">
      <w:pPr>
        <w:spacing w:line="240" w:lineRule="auto"/>
      </w:pPr>
      <w:r>
        <w:t xml:space="preserve">Jeanette </w:t>
      </w:r>
      <w:proofErr w:type="spellStart"/>
      <w:r>
        <w:t>Fretta</w:t>
      </w:r>
      <w:proofErr w:type="spellEnd"/>
      <w:r>
        <w:t xml:space="preserve"> </w:t>
      </w:r>
    </w:p>
    <w:p w14:paraId="00D3DFD7" w14:textId="77777777" w:rsidR="00DF4E02" w:rsidRDefault="00DF4E02" w:rsidP="00DF4E02">
      <w:pPr>
        <w:spacing w:line="240" w:lineRule="auto"/>
      </w:pPr>
      <w:r>
        <w:t>Frank Busby</w:t>
      </w:r>
    </w:p>
    <w:p w14:paraId="5B3EE49D" w14:textId="77777777" w:rsidR="00DF4E02" w:rsidRDefault="00DF4E02" w:rsidP="00DF4E02">
      <w:pPr>
        <w:spacing w:line="240" w:lineRule="auto"/>
      </w:pPr>
      <w:r>
        <w:t>Jason Major</w:t>
      </w:r>
    </w:p>
    <w:p w14:paraId="16D54D01" w14:textId="77777777" w:rsidR="00DF4E02" w:rsidRDefault="00DF4E02" w:rsidP="00DF4E02">
      <w:pPr>
        <w:spacing w:line="240" w:lineRule="auto"/>
      </w:pPr>
      <w:r>
        <w:t>Sam Johnson</w:t>
      </w:r>
    </w:p>
    <w:p w14:paraId="0FF7E8DF" w14:textId="77777777" w:rsidR="00DF4E02" w:rsidRDefault="00DF4E02" w:rsidP="00DF4E02">
      <w:pPr>
        <w:spacing w:line="240" w:lineRule="auto"/>
      </w:pPr>
      <w:r>
        <w:t>Zeke Turpin</w:t>
      </w:r>
    </w:p>
    <w:p w14:paraId="34AD6DC2" w14:textId="77777777" w:rsidR="00DF4E02" w:rsidRDefault="00DF4E02" w:rsidP="00DF4E02">
      <w:pPr>
        <w:spacing w:line="240" w:lineRule="auto"/>
      </w:pPr>
      <w:r>
        <w:t xml:space="preserve">Dr. Jennifer Ritter </w:t>
      </w:r>
    </w:p>
    <w:p w14:paraId="7C586E89" w14:textId="77777777" w:rsidR="00DF4E02" w:rsidRDefault="00DF4E02" w:rsidP="00DF4E02">
      <w:pPr>
        <w:spacing w:line="240" w:lineRule="auto"/>
      </w:pPr>
      <w:r>
        <w:t xml:space="preserve">Richard Peterson </w:t>
      </w:r>
    </w:p>
    <w:p w14:paraId="67956D69" w14:textId="77777777" w:rsidR="00DF4E02" w:rsidRDefault="00DF4E02" w:rsidP="00DF4E02">
      <w:pPr>
        <w:spacing w:line="240" w:lineRule="auto"/>
      </w:pPr>
      <w:r>
        <w:t>George Carpenter</w:t>
      </w:r>
    </w:p>
    <w:p w14:paraId="6A9347DC" w14:textId="77777777" w:rsidR="00DF4E02" w:rsidRDefault="00DF4E02" w:rsidP="00DF4E02">
      <w:pPr>
        <w:spacing w:line="240" w:lineRule="auto"/>
      </w:pPr>
      <w:r>
        <w:t xml:space="preserve">Manu </w:t>
      </w:r>
      <w:proofErr w:type="spellStart"/>
      <w:r>
        <w:t>Hailame</w:t>
      </w:r>
      <w:proofErr w:type="spellEnd"/>
    </w:p>
    <w:p w14:paraId="2F38A049" w14:textId="77777777" w:rsidR="00DF4E02" w:rsidRDefault="00DF4E02" w:rsidP="00DF4E02">
      <w:pPr>
        <w:spacing w:line="240" w:lineRule="auto"/>
      </w:pPr>
      <w:r>
        <w:t xml:space="preserve">Karen Palmer </w:t>
      </w:r>
    </w:p>
    <w:p w14:paraId="2A69D06F" w14:textId="77777777" w:rsidR="00DF4E02" w:rsidRDefault="00DF4E02" w:rsidP="00DF4E02">
      <w:pPr>
        <w:spacing w:line="240" w:lineRule="auto"/>
      </w:pPr>
      <w:r>
        <w:t xml:space="preserve">Tony Mazzella </w:t>
      </w:r>
    </w:p>
    <w:p w14:paraId="386E09D7" w14:textId="77777777" w:rsidR="00DF4E02" w:rsidRDefault="00DF4E02" w:rsidP="00DF4E02">
      <w:pPr>
        <w:spacing w:line="240" w:lineRule="auto"/>
      </w:pPr>
      <w:r>
        <w:t>Pam Gonzales</w:t>
      </w:r>
    </w:p>
    <w:p w14:paraId="707C5CF0" w14:textId="77777777" w:rsidR="00DF4E02" w:rsidRDefault="00DF4E02" w:rsidP="00DF4E02">
      <w:pPr>
        <w:spacing w:line="240" w:lineRule="auto"/>
      </w:pPr>
      <w:r>
        <w:t xml:space="preserve">Rose Marie </w:t>
      </w:r>
      <w:proofErr w:type="spellStart"/>
      <w:r>
        <w:t>Theime</w:t>
      </w:r>
      <w:proofErr w:type="spellEnd"/>
    </w:p>
    <w:p w14:paraId="6E06493D" w14:textId="77777777" w:rsidR="00DF4E02" w:rsidRDefault="00DF4E02" w:rsidP="00DF4E02">
      <w:pPr>
        <w:spacing w:line="240" w:lineRule="auto"/>
      </w:pPr>
      <w:r>
        <w:t>Lauren McCrea</w:t>
      </w:r>
    </w:p>
    <w:p w14:paraId="0234924A" w14:textId="77777777" w:rsidR="00DF4E02" w:rsidRDefault="00DF4E02" w:rsidP="00DF4E02">
      <w:pPr>
        <w:spacing w:line="240" w:lineRule="auto"/>
      </w:pPr>
      <w:r>
        <w:t>Suzanne Waldenberger</w:t>
      </w:r>
    </w:p>
    <w:p w14:paraId="35DCCE5E" w14:textId="77777777" w:rsidR="00DF4E02" w:rsidRDefault="00DF4E02" w:rsidP="00DF4E02">
      <w:pPr>
        <w:spacing w:line="240" w:lineRule="auto"/>
      </w:pPr>
      <w:r>
        <w:t>Vikki Bentz</w:t>
      </w:r>
    </w:p>
    <w:p w14:paraId="72E5A970" w14:textId="77777777" w:rsidR="00DF4E02" w:rsidRDefault="00DF4E02" w:rsidP="00DF4E02">
      <w:pPr>
        <w:spacing w:line="240" w:lineRule="auto"/>
      </w:pPr>
      <w:r>
        <w:t>Christopher Tenney</w:t>
      </w:r>
    </w:p>
    <w:p w14:paraId="6FA234DB" w14:textId="77777777" w:rsidR="00DF4E02" w:rsidRDefault="00DF4E02" w:rsidP="00DF4E02">
      <w:pPr>
        <w:spacing w:line="240" w:lineRule="auto"/>
      </w:pPr>
      <w:r>
        <w:t xml:space="preserve">Billie Norris </w:t>
      </w:r>
    </w:p>
    <w:p w14:paraId="3CD2A979" w14:textId="77777777" w:rsidR="00DF4E02" w:rsidRDefault="00DF4E02" w:rsidP="00DF4E02">
      <w:r>
        <w:t>Nicole Mangelsdorf</w:t>
      </w:r>
    </w:p>
    <w:p w14:paraId="78BC60CB" w14:textId="77777777" w:rsidR="00DF4E02" w:rsidRDefault="00DF4E02" w:rsidP="00DF4E02">
      <w:r>
        <w:t>Kelley Foy</w:t>
      </w:r>
    </w:p>
    <w:p w14:paraId="6DDA43C7" w14:textId="77777777" w:rsidR="00DF4E02" w:rsidRDefault="00DF4E02" w:rsidP="00DF4E02">
      <w:r>
        <w:t>Jennie Jacobson</w:t>
      </w:r>
    </w:p>
    <w:p w14:paraId="69672932" w14:textId="77777777" w:rsidR="00DF4E02" w:rsidRDefault="00DF4E02" w:rsidP="00DF4E02">
      <w:r>
        <w:t xml:space="preserve">Amy Stein </w:t>
      </w:r>
    </w:p>
    <w:p w14:paraId="35A43F67" w14:textId="77777777" w:rsidR="00DF4E02" w:rsidRDefault="00DF4E02" w:rsidP="00DF4E02">
      <w:r>
        <w:t xml:space="preserve">Ed Bushman </w:t>
      </w:r>
    </w:p>
    <w:p w14:paraId="79211CE5" w14:textId="77777777" w:rsidR="00DF4E02" w:rsidRDefault="00DF4E02" w:rsidP="00DF4E02">
      <w:r>
        <w:t xml:space="preserve">Laura Bloomenstein </w:t>
      </w:r>
    </w:p>
    <w:p w14:paraId="065E6C2A" w14:textId="77777777" w:rsidR="00DF4E02" w:rsidRDefault="00DF4E02" w:rsidP="00DF4E02">
      <w:r>
        <w:t>Marie Hardman</w:t>
      </w:r>
    </w:p>
    <w:p w14:paraId="6F683B2E" w14:textId="77777777" w:rsidR="00DF4E02" w:rsidRDefault="00DF4E02" w:rsidP="00DF4E02">
      <w:r>
        <w:t xml:space="preserve">Mark </w:t>
      </w:r>
      <w:proofErr w:type="spellStart"/>
      <w:r>
        <w:t>Muchna</w:t>
      </w:r>
      <w:proofErr w:type="spellEnd"/>
      <w:r>
        <w:t xml:space="preserve"> </w:t>
      </w:r>
    </w:p>
    <w:p w14:paraId="5355CB3C" w14:textId="77777777" w:rsidR="00DF4E02" w:rsidRDefault="00DF4E02" w:rsidP="00DF4E02">
      <w:pPr>
        <w:sectPr w:rsidR="00DF4E02" w:rsidSect="00DF4E02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46D85FD" w14:textId="6E83DA2C" w:rsidR="003B2121" w:rsidRDefault="003B2121" w:rsidP="00DF4E02"/>
    <w:p w14:paraId="437F1FE8" w14:textId="7EF7F2A6" w:rsidR="00DF4E02" w:rsidRDefault="00DF4E02" w:rsidP="00F5481C">
      <w:pPr>
        <w:jc w:val="center"/>
      </w:pPr>
    </w:p>
    <w:p w14:paraId="0924D5AD" w14:textId="77777777" w:rsidR="00DF4E02" w:rsidRDefault="00DF4E02" w:rsidP="00F5481C">
      <w:pPr>
        <w:jc w:val="center"/>
      </w:pPr>
    </w:p>
    <w:p w14:paraId="093CD1D0" w14:textId="0C1539D4" w:rsidR="00C3476D" w:rsidRDefault="00C3476D" w:rsidP="00A377F6">
      <w:pPr>
        <w:spacing w:after="0" w:line="360" w:lineRule="auto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w:lastRenderedPageBreak/>
        <w:t>February 2022</w:t>
      </w:r>
    </w:p>
    <w:p w14:paraId="2C8A4F93" w14:textId="77777777" w:rsidR="00C3476D" w:rsidRDefault="00C3476D" w:rsidP="00C3476D">
      <w:pPr>
        <w:numPr>
          <w:ilvl w:val="0"/>
          <w:numId w:val="7"/>
        </w:numPr>
        <w:shd w:val="clear" w:color="auto" w:fill="EEEEEE"/>
        <w:spacing w:after="75" w:line="240" w:lineRule="auto"/>
        <w:ind w:left="525"/>
        <w:rPr>
          <w:rFonts w:ascii="Arial" w:eastAsia="Times New Roman" w:hAnsi="Arial" w:cs="Arial"/>
          <w:color w:val="343A40"/>
        </w:rPr>
        <w:sectPr w:rsidR="00C3476D" w:rsidSect="00DF4E0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9D4BAD" w14:textId="4BD7B011" w:rsidR="00C3476D" w:rsidRPr="00C3476D" w:rsidRDefault="00C3476D" w:rsidP="00C3476D">
      <w:pPr>
        <w:rPr>
          <w:bCs/>
        </w:rPr>
      </w:pPr>
      <w:r w:rsidRPr="00C3476D">
        <w:rPr>
          <w:bCs/>
        </w:rPr>
        <w:t>Rebecca Seigars</w:t>
      </w:r>
    </w:p>
    <w:p w14:paraId="446CD3C9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Wade Milner</w:t>
      </w:r>
    </w:p>
    <w:p w14:paraId="1E0598BE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Ginney Bilbray</w:t>
      </w:r>
    </w:p>
    <w:p w14:paraId="57C178E1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Kenny Ryder</w:t>
      </w:r>
    </w:p>
    <w:p w14:paraId="344730FF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Cheryl Casey</w:t>
      </w:r>
    </w:p>
    <w:p w14:paraId="2A2F77A3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Evelyn Garey</w:t>
      </w:r>
    </w:p>
    <w:p w14:paraId="7A0D6940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James Haile</w:t>
      </w:r>
    </w:p>
    <w:p w14:paraId="6F8BAF90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Mark St. Laurent</w:t>
      </w:r>
    </w:p>
    <w:p w14:paraId="5CDB1621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Carla Weil</w:t>
      </w:r>
    </w:p>
    <w:p w14:paraId="5BECE2B4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Carol Beard</w:t>
      </w:r>
    </w:p>
    <w:p w14:paraId="29C1F0C1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Cathy Gertsch</w:t>
      </w:r>
    </w:p>
    <w:p w14:paraId="103DDC08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Gena Ehgner</w:t>
      </w:r>
    </w:p>
    <w:p w14:paraId="302ED00F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Jane Hersh</w:t>
      </w:r>
    </w:p>
    <w:p w14:paraId="0EF0AF49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Kelly O'Brien</w:t>
      </w:r>
    </w:p>
    <w:p w14:paraId="42814335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Lee Ann Walker</w:t>
      </w:r>
    </w:p>
    <w:p w14:paraId="73FC313A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Leslie Sparkman</w:t>
      </w:r>
    </w:p>
    <w:p w14:paraId="2CF96A45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Linda Hoots</w:t>
      </w:r>
    </w:p>
    <w:p w14:paraId="776E97A1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Marianne Doyle</w:t>
      </w:r>
    </w:p>
    <w:p w14:paraId="68BBEF07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Nate Cloyd</w:t>
      </w:r>
    </w:p>
    <w:p w14:paraId="0CCDBCFB" w14:textId="77777777" w:rsidR="00C3476D" w:rsidRPr="00C3476D" w:rsidRDefault="00C3476D" w:rsidP="00C3476D">
      <w:pPr>
        <w:rPr>
          <w:bCs/>
        </w:rPr>
      </w:pPr>
      <w:r w:rsidRPr="00C3476D">
        <w:rPr>
          <w:bCs/>
        </w:rPr>
        <w:t>Ruth Ellen Elinski</w:t>
      </w:r>
    </w:p>
    <w:p w14:paraId="2547776B" w14:textId="77777777" w:rsidR="00C3476D" w:rsidRDefault="00C3476D" w:rsidP="00A377F6">
      <w:pPr>
        <w:spacing w:after="0" w:line="360" w:lineRule="auto"/>
        <w:rPr>
          <w:b/>
          <w:bCs/>
          <w:noProof/>
          <w:u w:val="single"/>
        </w:rPr>
        <w:sectPr w:rsidR="00C3476D" w:rsidSect="00C3476D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255836B6" w14:textId="511B743F" w:rsidR="00C3476D" w:rsidRDefault="00C3476D" w:rsidP="00C3476D">
      <w:pPr>
        <w:rPr>
          <w:b/>
          <w:bCs/>
          <w:noProof/>
          <w:u w:val="single"/>
        </w:rPr>
      </w:pPr>
    </w:p>
    <w:p w14:paraId="247D2B5B" w14:textId="70F51800" w:rsidR="00C3476D" w:rsidRDefault="00C3476D" w:rsidP="00A377F6">
      <w:pPr>
        <w:spacing w:after="0" w:line="360" w:lineRule="auto"/>
        <w:rPr>
          <w:b/>
          <w:bCs/>
          <w:noProof/>
          <w:u w:val="single"/>
        </w:rPr>
      </w:pPr>
    </w:p>
    <w:p w14:paraId="05A69EF5" w14:textId="77777777" w:rsidR="00C3476D" w:rsidRDefault="00C3476D" w:rsidP="00A377F6">
      <w:pPr>
        <w:spacing w:after="0" w:line="360" w:lineRule="auto"/>
        <w:rPr>
          <w:b/>
          <w:bCs/>
          <w:noProof/>
          <w:u w:val="single"/>
        </w:rPr>
      </w:pPr>
    </w:p>
    <w:p w14:paraId="55A552B6" w14:textId="73972A40" w:rsidR="002D02A9" w:rsidRDefault="002D02A9" w:rsidP="00A377F6">
      <w:pPr>
        <w:spacing w:after="0" w:line="360" w:lineRule="auto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w:t>January 2022</w:t>
      </w:r>
    </w:p>
    <w:p w14:paraId="0D48AD6E" w14:textId="77777777" w:rsidR="002D02A9" w:rsidRDefault="002D02A9" w:rsidP="002D02A9">
      <w:pPr>
        <w:rPr>
          <w:bCs/>
        </w:rPr>
        <w:sectPr w:rsidR="002D02A9" w:rsidSect="00C3476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29AAD2" w14:textId="368AFE40" w:rsidR="002D02A9" w:rsidRDefault="002D02A9" w:rsidP="002D02A9">
      <w:pPr>
        <w:rPr>
          <w:bCs/>
        </w:rPr>
      </w:pPr>
      <w:r w:rsidRPr="002D02A9">
        <w:rPr>
          <w:bCs/>
        </w:rPr>
        <w:t>Katherine Anderson</w:t>
      </w:r>
    </w:p>
    <w:p w14:paraId="1CFB6101" w14:textId="049C7463" w:rsidR="002D02A9" w:rsidRPr="002D02A9" w:rsidRDefault="002D02A9" w:rsidP="002D02A9">
      <w:pPr>
        <w:rPr>
          <w:bCs/>
        </w:rPr>
      </w:pPr>
      <w:r w:rsidRPr="002D02A9">
        <w:rPr>
          <w:bCs/>
        </w:rPr>
        <w:t>Ryan Jones</w:t>
      </w:r>
    </w:p>
    <w:p w14:paraId="72C51CD5" w14:textId="77777777" w:rsidR="002D02A9" w:rsidRPr="002D02A9" w:rsidRDefault="002D02A9" w:rsidP="002D02A9">
      <w:pPr>
        <w:rPr>
          <w:bCs/>
        </w:rPr>
      </w:pPr>
      <w:r w:rsidRPr="002D02A9">
        <w:rPr>
          <w:bCs/>
        </w:rPr>
        <w:t xml:space="preserve">Linda Hoots </w:t>
      </w:r>
    </w:p>
    <w:p w14:paraId="0EEFFD6F" w14:textId="77777777" w:rsidR="002D02A9" w:rsidRPr="002D02A9" w:rsidRDefault="002D02A9" w:rsidP="002D02A9">
      <w:pPr>
        <w:rPr>
          <w:bCs/>
        </w:rPr>
      </w:pPr>
      <w:r w:rsidRPr="002D02A9">
        <w:rPr>
          <w:bCs/>
        </w:rPr>
        <w:t xml:space="preserve">John Olivas </w:t>
      </w:r>
    </w:p>
    <w:p w14:paraId="27DA4E16" w14:textId="77777777" w:rsidR="002D02A9" w:rsidRPr="002D02A9" w:rsidRDefault="002D02A9" w:rsidP="002D02A9">
      <w:pPr>
        <w:rPr>
          <w:bCs/>
        </w:rPr>
      </w:pPr>
      <w:r w:rsidRPr="002D02A9">
        <w:rPr>
          <w:bCs/>
        </w:rPr>
        <w:t xml:space="preserve">Michael Swyers </w:t>
      </w:r>
    </w:p>
    <w:p w14:paraId="7CF275C2" w14:textId="77777777" w:rsidR="002D02A9" w:rsidRPr="002D02A9" w:rsidRDefault="002D02A9" w:rsidP="002D02A9">
      <w:pPr>
        <w:rPr>
          <w:bCs/>
        </w:rPr>
      </w:pPr>
      <w:r w:rsidRPr="002D02A9">
        <w:rPr>
          <w:bCs/>
        </w:rPr>
        <w:t xml:space="preserve">Jen Theroux </w:t>
      </w:r>
    </w:p>
    <w:p w14:paraId="7C9C9686" w14:textId="77777777" w:rsidR="002D02A9" w:rsidRPr="002D02A9" w:rsidRDefault="002D02A9" w:rsidP="002D02A9">
      <w:pPr>
        <w:rPr>
          <w:bCs/>
        </w:rPr>
      </w:pPr>
      <w:r w:rsidRPr="002D02A9">
        <w:rPr>
          <w:bCs/>
        </w:rPr>
        <w:t xml:space="preserve">Nancy Ostapuk </w:t>
      </w:r>
    </w:p>
    <w:p w14:paraId="1E47870C" w14:textId="77777777" w:rsidR="002D02A9" w:rsidRPr="002D02A9" w:rsidRDefault="002D02A9" w:rsidP="002D02A9">
      <w:pPr>
        <w:rPr>
          <w:bCs/>
        </w:rPr>
      </w:pPr>
      <w:r w:rsidRPr="002D02A9">
        <w:rPr>
          <w:bCs/>
        </w:rPr>
        <w:t xml:space="preserve">Bailey Smith </w:t>
      </w:r>
    </w:p>
    <w:p w14:paraId="39148E48" w14:textId="77777777" w:rsidR="002D02A9" w:rsidRPr="002D02A9" w:rsidRDefault="002D02A9" w:rsidP="002D02A9">
      <w:pPr>
        <w:rPr>
          <w:bCs/>
        </w:rPr>
      </w:pPr>
      <w:r w:rsidRPr="002D02A9">
        <w:rPr>
          <w:bCs/>
        </w:rPr>
        <w:t xml:space="preserve">Jami Dodwell </w:t>
      </w:r>
    </w:p>
    <w:p w14:paraId="6FA032FE" w14:textId="65C693DE" w:rsidR="002D02A9" w:rsidRPr="002D02A9" w:rsidRDefault="002D02A9" w:rsidP="002D02A9">
      <w:pPr>
        <w:rPr>
          <w:bCs/>
        </w:rPr>
      </w:pPr>
      <w:r w:rsidRPr="002D02A9">
        <w:rPr>
          <w:bCs/>
        </w:rPr>
        <w:t xml:space="preserve">Milt David </w:t>
      </w:r>
    </w:p>
    <w:p w14:paraId="707DB93F" w14:textId="77777777" w:rsidR="002D02A9" w:rsidRDefault="002D02A9" w:rsidP="00A377F6">
      <w:pPr>
        <w:spacing w:after="0" w:line="360" w:lineRule="auto"/>
        <w:rPr>
          <w:b/>
          <w:bCs/>
          <w:noProof/>
          <w:u w:val="single"/>
        </w:rPr>
        <w:sectPr w:rsidR="002D02A9" w:rsidSect="002D02A9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66FB5614" w14:textId="3831FB2D" w:rsidR="002D02A9" w:rsidRDefault="002D02A9" w:rsidP="00A377F6">
      <w:pPr>
        <w:spacing w:after="0" w:line="360" w:lineRule="auto"/>
        <w:rPr>
          <w:b/>
          <w:bCs/>
          <w:noProof/>
          <w:u w:val="single"/>
        </w:rPr>
      </w:pPr>
    </w:p>
    <w:p w14:paraId="6ECF1412" w14:textId="4262E516" w:rsidR="00A377F6" w:rsidRDefault="00A377F6" w:rsidP="00A377F6">
      <w:pPr>
        <w:spacing w:after="0" w:line="360" w:lineRule="auto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w:t>December</w:t>
      </w:r>
      <w:r w:rsidRPr="00A77774">
        <w:rPr>
          <w:b/>
          <w:bCs/>
          <w:noProof/>
          <w:u w:val="single"/>
        </w:rPr>
        <w:t xml:space="preserve"> 2021</w:t>
      </w:r>
    </w:p>
    <w:p w14:paraId="172C52F7" w14:textId="77777777" w:rsidR="00A377F6" w:rsidRDefault="00A377F6" w:rsidP="00A377F6">
      <w:pPr>
        <w:sectPr w:rsidR="00A377F6" w:rsidSect="002D02A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A39276" w14:textId="6FE09E78" w:rsidR="00A377F6" w:rsidRPr="00DF7B3C" w:rsidRDefault="00A377F6" w:rsidP="00A377F6">
      <w:r w:rsidRPr="00DF7B3C">
        <w:t>Yvonne Martinez-Sandoval</w:t>
      </w:r>
    </w:p>
    <w:p w14:paraId="0E368838" w14:textId="77777777" w:rsidR="00A377F6" w:rsidRPr="00DF7B3C" w:rsidRDefault="00A377F6" w:rsidP="00A377F6">
      <w:r w:rsidRPr="00DF7B3C">
        <w:t>Linda Chalcraft</w:t>
      </w:r>
    </w:p>
    <w:p w14:paraId="5D148D88" w14:textId="77777777" w:rsidR="00A377F6" w:rsidRPr="00DF7B3C" w:rsidRDefault="00A377F6" w:rsidP="00A377F6">
      <w:r w:rsidRPr="00DF7B3C">
        <w:t>Wyatt Brannock</w:t>
      </w:r>
    </w:p>
    <w:p w14:paraId="7886754B" w14:textId="77777777" w:rsidR="00A377F6" w:rsidRPr="00DF7B3C" w:rsidRDefault="00A377F6" w:rsidP="00A377F6">
      <w:r w:rsidRPr="00DF7B3C">
        <w:t xml:space="preserve">Lisa Schlegel </w:t>
      </w:r>
    </w:p>
    <w:p w14:paraId="594EA4BF" w14:textId="77777777" w:rsidR="00A377F6" w:rsidRPr="00DF7B3C" w:rsidRDefault="00A377F6" w:rsidP="00A377F6">
      <w:r w:rsidRPr="00DF7B3C">
        <w:t>Emily Weinacker</w:t>
      </w:r>
    </w:p>
    <w:p w14:paraId="39131FCF" w14:textId="77777777" w:rsidR="00A377F6" w:rsidRPr="00DF7B3C" w:rsidRDefault="00A377F6" w:rsidP="00A377F6">
      <w:r w:rsidRPr="00DF7B3C">
        <w:t>Lee Ann Walker</w:t>
      </w:r>
    </w:p>
    <w:p w14:paraId="2DB81BAC" w14:textId="77777777" w:rsidR="00A377F6" w:rsidRPr="00AB6080" w:rsidRDefault="00A377F6" w:rsidP="00A377F6">
      <w:r w:rsidRPr="00AB6080">
        <w:t>Paige Ruggles-Kruger</w:t>
      </w:r>
    </w:p>
    <w:p w14:paraId="0B0A564D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Janice Soutee</w:t>
      </w:r>
    </w:p>
    <w:p w14:paraId="269D8005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Billie Norris</w:t>
      </w:r>
    </w:p>
    <w:p w14:paraId="03451490" w14:textId="77777777" w:rsidR="00A377F6" w:rsidRDefault="00A377F6" w:rsidP="00A377F6">
      <w:r>
        <w:t>Julie Galgano</w:t>
      </w:r>
    </w:p>
    <w:p w14:paraId="0C329C80" w14:textId="77777777" w:rsidR="00A377F6" w:rsidRDefault="00A377F6" w:rsidP="00A377F6">
      <w:r>
        <w:t>Michael Grady</w:t>
      </w:r>
    </w:p>
    <w:p w14:paraId="0CAA9939" w14:textId="77777777" w:rsidR="00A377F6" w:rsidRDefault="00A377F6" w:rsidP="00A377F6">
      <w:r>
        <w:t>Dr. Lisa Rhine</w:t>
      </w:r>
    </w:p>
    <w:p w14:paraId="07C4C517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Jaime Hernandez</w:t>
      </w:r>
    </w:p>
    <w:p w14:paraId="22C9C014" w14:textId="77777777" w:rsidR="00A377F6" w:rsidRDefault="00A377F6" w:rsidP="00A377F6">
      <w:r>
        <w:t>Scott Ellis</w:t>
      </w:r>
    </w:p>
    <w:p w14:paraId="30DA7F19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Ashley Harlan</w:t>
      </w:r>
    </w:p>
    <w:p w14:paraId="494AA362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Pamela Fawns</w:t>
      </w:r>
    </w:p>
    <w:p w14:paraId="21067DA9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Jenn Zimmerman</w:t>
      </w:r>
    </w:p>
    <w:p w14:paraId="110F8860" w14:textId="77777777" w:rsidR="00A377F6" w:rsidRPr="006178E3" w:rsidRDefault="00A377F6" w:rsidP="00A377F6">
      <w:pPr>
        <w:rPr>
          <w:rFonts w:eastAsia="Times New Roman"/>
        </w:rPr>
      </w:pPr>
      <w:r w:rsidRPr="006178E3">
        <w:rPr>
          <w:rFonts w:eastAsia="Times New Roman"/>
        </w:rPr>
        <w:t>Linda Brannock</w:t>
      </w:r>
    </w:p>
    <w:p w14:paraId="1BEF8566" w14:textId="77777777" w:rsidR="00A377F6" w:rsidRDefault="00A377F6" w:rsidP="00A377F6">
      <w:pPr>
        <w:rPr>
          <w:rFonts w:eastAsia="Times New Roman"/>
        </w:rPr>
      </w:pPr>
      <w:r w:rsidRPr="006178E3">
        <w:rPr>
          <w:rFonts w:eastAsia="Times New Roman"/>
        </w:rPr>
        <w:t>Jeremy Poehnert</w:t>
      </w:r>
    </w:p>
    <w:p w14:paraId="4EDD4836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Layla Tenney</w:t>
      </w:r>
    </w:p>
    <w:p w14:paraId="1A281543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Pamela Fawns</w:t>
      </w:r>
    </w:p>
    <w:p w14:paraId="0EC4766C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Ashley Harlan</w:t>
      </w:r>
    </w:p>
    <w:p w14:paraId="21FFC0DD" w14:textId="77777777" w:rsidR="00A377F6" w:rsidRDefault="00A377F6" w:rsidP="00A377F6">
      <w:pPr>
        <w:rPr>
          <w:rFonts w:eastAsia="Times New Roman"/>
        </w:rPr>
      </w:pPr>
      <w:r w:rsidRPr="00451255">
        <w:rPr>
          <w:rFonts w:eastAsia="Times New Roman"/>
        </w:rPr>
        <w:t>Meghan Paquette</w:t>
      </w:r>
    </w:p>
    <w:p w14:paraId="6B969787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Wyatt Brannock</w:t>
      </w:r>
    </w:p>
    <w:p w14:paraId="0B400D8F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Julie Galgano</w:t>
      </w:r>
    </w:p>
    <w:p w14:paraId="3354CFA3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Katherine Anderson</w:t>
      </w:r>
    </w:p>
    <w:p w14:paraId="57AE6BE4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Nicole Mangelsdorf</w:t>
      </w:r>
    </w:p>
    <w:p w14:paraId="596DF533" w14:textId="77777777" w:rsidR="00A377F6" w:rsidRDefault="00A377F6" w:rsidP="00A377F6">
      <w:pPr>
        <w:rPr>
          <w:rFonts w:eastAsia="Times New Roman"/>
        </w:rPr>
      </w:pPr>
      <w:r w:rsidRPr="000945E4">
        <w:rPr>
          <w:rFonts w:eastAsia="Times New Roman"/>
        </w:rPr>
        <w:t>Ivonne Zuniga</w:t>
      </w:r>
    </w:p>
    <w:p w14:paraId="6A648A87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Adrienne Carlos</w:t>
      </w:r>
    </w:p>
    <w:p w14:paraId="2E23578D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Tim Diesch</w:t>
      </w:r>
    </w:p>
    <w:p w14:paraId="1CE29564" w14:textId="77777777" w:rsidR="00A377F6" w:rsidRDefault="00A377F6" w:rsidP="00A377F6">
      <w:pPr>
        <w:rPr>
          <w:rFonts w:eastAsia="Times New Roman"/>
        </w:rPr>
      </w:pPr>
      <w:r w:rsidRPr="000945E4">
        <w:rPr>
          <w:rFonts w:eastAsia="Times New Roman"/>
        </w:rPr>
        <w:t>Paige Ruggles-Kruger</w:t>
      </w:r>
    </w:p>
    <w:p w14:paraId="3B89D6A6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Kelsey Rumsey</w:t>
      </w:r>
    </w:p>
    <w:p w14:paraId="31FC766C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Linda Chalcraft</w:t>
      </w:r>
    </w:p>
    <w:p w14:paraId="3D57D817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lastRenderedPageBreak/>
        <w:t>Linda Brannock</w:t>
      </w:r>
    </w:p>
    <w:p w14:paraId="6E09AF70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Sophia Zarifis-Russel</w:t>
      </w:r>
    </w:p>
    <w:p w14:paraId="049C47AA" w14:textId="77777777" w:rsidR="00A377F6" w:rsidRDefault="00A377F6" w:rsidP="00A377F6">
      <w:pPr>
        <w:rPr>
          <w:rFonts w:eastAsia="Times New Roman"/>
        </w:rPr>
      </w:pPr>
      <w:r w:rsidRPr="002B269F">
        <w:rPr>
          <w:rFonts w:eastAsia="Times New Roman"/>
        </w:rPr>
        <w:t>Karen Vail</w:t>
      </w:r>
    </w:p>
    <w:p w14:paraId="7A75EE7D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Deanna Mooney</w:t>
      </w:r>
    </w:p>
    <w:p w14:paraId="194B3849" w14:textId="77777777" w:rsidR="00A377F6" w:rsidRDefault="00A377F6" w:rsidP="00A377F6">
      <w:pPr>
        <w:rPr>
          <w:rFonts w:eastAsia="Times New Roman"/>
        </w:rPr>
      </w:pPr>
      <w:r w:rsidRPr="002B269F">
        <w:rPr>
          <w:rFonts w:eastAsia="Times New Roman"/>
        </w:rPr>
        <w:t>Sureka Wrublik</w:t>
      </w:r>
    </w:p>
    <w:p w14:paraId="75BAFA32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Emily Weinacker</w:t>
      </w:r>
    </w:p>
    <w:p w14:paraId="211D3A6A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Lee Ann Walker</w:t>
      </w:r>
    </w:p>
    <w:p w14:paraId="7956BDDC" w14:textId="77777777" w:rsid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Charlotte Dunnigan</w:t>
      </w:r>
    </w:p>
    <w:p w14:paraId="4183BD8A" w14:textId="1E3845F6" w:rsidR="00A377F6" w:rsidRPr="00A377F6" w:rsidRDefault="00A377F6" w:rsidP="00A377F6">
      <w:pPr>
        <w:rPr>
          <w:rFonts w:eastAsia="Times New Roman"/>
        </w:rPr>
      </w:pPr>
      <w:r>
        <w:rPr>
          <w:rFonts w:eastAsia="Times New Roman"/>
        </w:rPr>
        <w:t>Shannon Johns</w:t>
      </w:r>
    </w:p>
    <w:p w14:paraId="74A1EB90" w14:textId="77777777" w:rsidR="00A377F6" w:rsidRDefault="00A377F6" w:rsidP="003B2121">
      <w:pPr>
        <w:spacing w:after="0" w:line="360" w:lineRule="auto"/>
        <w:rPr>
          <w:b/>
          <w:bCs/>
          <w:noProof/>
          <w:u w:val="single"/>
        </w:rPr>
        <w:sectPr w:rsidR="00A377F6" w:rsidSect="00A377F6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26B5EE61" w14:textId="1A777A77" w:rsidR="00A377F6" w:rsidRDefault="00A377F6" w:rsidP="003B2121">
      <w:pPr>
        <w:spacing w:after="0" w:line="360" w:lineRule="auto"/>
        <w:rPr>
          <w:b/>
          <w:bCs/>
          <w:noProof/>
          <w:u w:val="single"/>
        </w:rPr>
      </w:pPr>
    </w:p>
    <w:p w14:paraId="4B8AAE37" w14:textId="77777777" w:rsidR="00A377F6" w:rsidRDefault="00A377F6" w:rsidP="003B2121">
      <w:pPr>
        <w:spacing w:after="0" w:line="360" w:lineRule="auto"/>
        <w:rPr>
          <w:b/>
          <w:bCs/>
          <w:noProof/>
          <w:u w:val="single"/>
        </w:rPr>
      </w:pPr>
    </w:p>
    <w:p w14:paraId="16CF0C04" w14:textId="77777777" w:rsidR="00A377F6" w:rsidRDefault="00A377F6" w:rsidP="003B2121">
      <w:pPr>
        <w:spacing w:after="0" w:line="360" w:lineRule="auto"/>
        <w:rPr>
          <w:b/>
          <w:bCs/>
          <w:noProof/>
          <w:u w:val="single"/>
        </w:rPr>
      </w:pPr>
    </w:p>
    <w:p w14:paraId="1F584B9E" w14:textId="224A4894" w:rsidR="003B2121" w:rsidRDefault="003B2121" w:rsidP="003B2121">
      <w:pPr>
        <w:spacing w:after="0" w:line="360" w:lineRule="auto"/>
        <w:rPr>
          <w:b/>
          <w:bCs/>
          <w:noProof/>
          <w:u w:val="single"/>
        </w:rPr>
      </w:pPr>
      <w:r w:rsidRPr="00A77774">
        <w:rPr>
          <w:b/>
          <w:bCs/>
          <w:noProof/>
          <w:u w:val="single"/>
        </w:rPr>
        <w:t>November 2021</w:t>
      </w:r>
    </w:p>
    <w:p w14:paraId="1959A054" w14:textId="77777777" w:rsidR="003B2121" w:rsidRDefault="003B2121" w:rsidP="003B2121">
      <w:pPr>
        <w:spacing w:after="0" w:line="360" w:lineRule="auto"/>
        <w:rPr>
          <w:b/>
          <w:bCs/>
          <w:noProof/>
          <w:u w:val="single"/>
        </w:rPr>
      </w:pPr>
    </w:p>
    <w:p w14:paraId="46149D58" w14:textId="77777777" w:rsidR="003B2121" w:rsidRDefault="003B2121" w:rsidP="003B2121">
      <w:pPr>
        <w:spacing w:after="0" w:line="360" w:lineRule="auto"/>
        <w:rPr>
          <w:noProof/>
        </w:rPr>
        <w:sectPr w:rsidR="003B2121" w:rsidSect="00A377F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E686546" w14:textId="7B92B41C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Andrea Annibale</w:t>
      </w:r>
    </w:p>
    <w:p w14:paraId="2601EF18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Austin Kaimlia</w:t>
      </w:r>
    </w:p>
    <w:p w14:paraId="333E3C31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Carla Weil</w:t>
      </w:r>
    </w:p>
    <w:p w14:paraId="759800C9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Charlotte Dunnigan</w:t>
      </w:r>
    </w:p>
    <w:p w14:paraId="636308D1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Chris Tenney</w:t>
      </w:r>
    </w:p>
    <w:p w14:paraId="6956260C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Craig Ralston</w:t>
      </w:r>
    </w:p>
    <w:p w14:paraId="28FE7852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Diana Dutkevitch</w:t>
      </w:r>
    </w:p>
    <w:p w14:paraId="455AB316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Elsie Freemen</w:t>
      </w:r>
    </w:p>
    <w:p w14:paraId="43952FE7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Fanny Zapata</w:t>
      </w:r>
    </w:p>
    <w:p w14:paraId="4D5B93BF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Gwen Payne</w:t>
      </w:r>
    </w:p>
    <w:p w14:paraId="4D3FF6A1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Gwen Payne</w:t>
      </w:r>
    </w:p>
    <w:p w14:paraId="29E55C13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Ilene Roby</w:t>
      </w:r>
    </w:p>
    <w:p w14:paraId="5F0A19B8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Jami Dodwell</w:t>
      </w:r>
    </w:p>
    <w:p w14:paraId="2189995D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Jason Major</w:t>
      </w:r>
    </w:p>
    <w:p w14:paraId="36CD3F61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Jeremy Poehnert</w:t>
      </w:r>
    </w:p>
    <w:p w14:paraId="7B0547B9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Joan Fisher</w:t>
      </w:r>
    </w:p>
    <w:p w14:paraId="149D7C18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Josh Bryan</w:t>
      </w:r>
    </w:p>
    <w:p w14:paraId="78AE702B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Leslie Sparkman</w:t>
      </w:r>
    </w:p>
    <w:p w14:paraId="57121E73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Linda Brannock</w:t>
      </w:r>
    </w:p>
    <w:p w14:paraId="6D27134B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Linda Hoots</w:t>
      </w:r>
    </w:p>
    <w:p w14:paraId="0F1C0535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Linda Hoots</w:t>
      </w:r>
    </w:p>
    <w:p w14:paraId="41007787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Lisa Rhodes</w:t>
      </w:r>
    </w:p>
    <w:p w14:paraId="49F65580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Luke Seitters</w:t>
      </w:r>
    </w:p>
    <w:p w14:paraId="0A3AF914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Marylou Mercado</w:t>
      </w:r>
    </w:p>
    <w:p w14:paraId="1372251F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Nancy Bowers</w:t>
      </w:r>
    </w:p>
    <w:p w14:paraId="1D06DA39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Rebecca Seigars</w:t>
      </w:r>
    </w:p>
    <w:p w14:paraId="2AEE8CE2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Ryan Gastonguay</w:t>
      </w:r>
    </w:p>
    <w:p w14:paraId="1C9F7B37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Shannon Johns</w:t>
      </w:r>
    </w:p>
    <w:p w14:paraId="2D46C0E7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Shawn Armour</w:t>
      </w:r>
    </w:p>
    <w:p w14:paraId="0E63222E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Shlly Gilliam</w:t>
      </w:r>
    </w:p>
    <w:p w14:paraId="0C230466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Solaris Walsh</w:t>
      </w:r>
    </w:p>
    <w:p w14:paraId="366C6DAF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Steph Garcia Hernandez</w:t>
      </w:r>
    </w:p>
    <w:p w14:paraId="78B8A7FD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Thatcher Bohrman</w:t>
      </w:r>
    </w:p>
    <w:p w14:paraId="5F1197CF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Tom Aldridge</w:t>
      </w:r>
    </w:p>
    <w:p w14:paraId="40F9C6A0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Ustadza White</w:t>
      </w:r>
    </w:p>
    <w:p w14:paraId="3037F615" w14:textId="77777777" w:rsidR="003B2121" w:rsidRDefault="003B2121">
      <w:p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25A5BA5D" w14:textId="1FE50686" w:rsidR="00F5481C" w:rsidRDefault="00F5481C"/>
    <w:p w14:paraId="0B18BC83" w14:textId="4F04A21D" w:rsidR="003B2121" w:rsidRDefault="003B2121"/>
    <w:p w14:paraId="2008C6A8" w14:textId="2906C51E" w:rsidR="00746C81" w:rsidRDefault="00746C81" w:rsidP="00CC073D">
      <w:pPr>
        <w:spacing w:after="0" w:line="360" w:lineRule="auto"/>
        <w:rPr>
          <w:b/>
          <w:bCs/>
          <w:noProof/>
          <w:u w:val="single"/>
        </w:rPr>
      </w:pPr>
      <w:r w:rsidRPr="00E15FE0">
        <w:rPr>
          <w:b/>
          <w:bCs/>
          <w:noProof/>
          <w:u w:val="single"/>
        </w:rPr>
        <w:t>October 2021</w:t>
      </w:r>
    </w:p>
    <w:p w14:paraId="03C4E3F9" w14:textId="336A734B" w:rsidR="00E15FE0" w:rsidRDefault="00E15FE0" w:rsidP="00CC073D">
      <w:pPr>
        <w:spacing w:after="0" w:line="360" w:lineRule="auto"/>
        <w:rPr>
          <w:b/>
          <w:bCs/>
          <w:noProof/>
          <w:u w:val="single"/>
        </w:rPr>
      </w:pPr>
    </w:p>
    <w:p w14:paraId="20FDD200" w14:textId="77777777" w:rsidR="003B2121" w:rsidRDefault="003B2121" w:rsidP="00CC073D">
      <w:pPr>
        <w:spacing w:after="0" w:line="360" w:lineRule="auto"/>
        <w:rPr>
          <w:noProof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5D5C1B1" w14:textId="48B9F521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Ozzy Aguilar</w:t>
      </w:r>
    </w:p>
    <w:p w14:paraId="1619A638" w14:textId="6096FD67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Petra Bennet</w:t>
      </w:r>
    </w:p>
    <w:p w14:paraId="1B844BA9" w14:textId="0CF4CA94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Cheryl Williams</w:t>
      </w:r>
    </w:p>
    <w:p w14:paraId="260C53F4" w14:textId="08C8E0EC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Keith Haynes</w:t>
      </w:r>
    </w:p>
    <w:p w14:paraId="1D698418" w14:textId="3C811401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Kirsten Adaniya</w:t>
      </w:r>
    </w:p>
    <w:p w14:paraId="3EE94733" w14:textId="15932801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Michael Silvas</w:t>
      </w:r>
    </w:p>
    <w:p w14:paraId="49726BA8" w14:textId="1C9A9315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Gwen Payne</w:t>
      </w:r>
    </w:p>
    <w:p w14:paraId="71095741" w14:textId="4ACF2650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Mark Frederick</w:t>
      </w:r>
    </w:p>
    <w:p w14:paraId="07FDB876" w14:textId="3502B356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Cynthia Brinck</w:t>
      </w:r>
    </w:p>
    <w:p w14:paraId="43A6B7CB" w14:textId="6E389327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Heather Grosstephan</w:t>
      </w:r>
    </w:p>
    <w:p w14:paraId="0B722F57" w14:textId="61B54281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Ivonne Zuniga</w:t>
      </w:r>
    </w:p>
    <w:p w14:paraId="01C53A77" w14:textId="20B87CC4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Kenny Ryder</w:t>
      </w:r>
    </w:p>
    <w:p w14:paraId="609722B9" w14:textId="04F12D02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Leanne Burcham</w:t>
      </w:r>
    </w:p>
    <w:p w14:paraId="33584772" w14:textId="5EB9713B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Aaron Kraft</w:t>
      </w:r>
    </w:p>
    <w:p w14:paraId="0B39C5EB" w14:textId="7934596C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Jami Dodwell</w:t>
      </w:r>
    </w:p>
    <w:p w14:paraId="685770BA" w14:textId="79512E8E" w:rsidR="00E15FE0" w:rsidRDefault="00E15FE0" w:rsidP="00CC073D">
      <w:pPr>
        <w:spacing w:after="0" w:line="360" w:lineRule="auto"/>
        <w:rPr>
          <w:noProof/>
        </w:rPr>
      </w:pPr>
      <w:r>
        <w:rPr>
          <w:noProof/>
        </w:rPr>
        <w:t>Linda Hoots</w:t>
      </w:r>
    </w:p>
    <w:p w14:paraId="4C796DC8" w14:textId="77777777" w:rsidR="003B2121" w:rsidRDefault="00E15FE0" w:rsidP="00CC073D">
      <w:pPr>
        <w:spacing w:after="0" w:line="360" w:lineRule="auto"/>
        <w:rPr>
          <w:noProof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  <w:r>
        <w:rPr>
          <w:noProof/>
        </w:rPr>
        <w:t>Shannon Johns</w:t>
      </w:r>
    </w:p>
    <w:p w14:paraId="3A73EEBA" w14:textId="446E09C4" w:rsidR="00E15FE0" w:rsidRDefault="00E15FE0" w:rsidP="00CC073D">
      <w:pPr>
        <w:spacing w:after="0" w:line="360" w:lineRule="auto"/>
        <w:rPr>
          <w:noProof/>
        </w:rPr>
      </w:pPr>
    </w:p>
    <w:p w14:paraId="26D88646" w14:textId="43F7A5C3" w:rsidR="00A77774" w:rsidRDefault="00A77774" w:rsidP="00CC073D">
      <w:pPr>
        <w:spacing w:after="0" w:line="360" w:lineRule="auto"/>
        <w:rPr>
          <w:noProof/>
        </w:rPr>
      </w:pPr>
    </w:p>
    <w:p w14:paraId="0E9EFE96" w14:textId="049984AE" w:rsidR="003B2121" w:rsidRDefault="003B2121" w:rsidP="00CC073D">
      <w:pPr>
        <w:spacing w:after="0" w:line="360" w:lineRule="auto"/>
        <w:rPr>
          <w:noProof/>
        </w:rPr>
      </w:pPr>
    </w:p>
    <w:p w14:paraId="2E21B3F5" w14:textId="2440EE2E" w:rsidR="003B2121" w:rsidRPr="00E15FE0" w:rsidRDefault="003B2121" w:rsidP="00EA5438">
      <w:pPr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w:br w:type="page"/>
      </w:r>
      <w:r w:rsidRPr="00E15FE0">
        <w:rPr>
          <w:b/>
          <w:bCs/>
          <w:noProof/>
          <w:u w:val="single"/>
        </w:rPr>
        <w:lastRenderedPageBreak/>
        <w:t>September 2021</w:t>
      </w:r>
    </w:p>
    <w:p w14:paraId="5E018A5B" w14:textId="77777777" w:rsidR="003B2121" w:rsidRDefault="003B2121" w:rsidP="003B2121">
      <w:pPr>
        <w:spacing w:after="0" w:line="360" w:lineRule="auto"/>
        <w:rPr>
          <w:noProof/>
          <w:u w:val="single"/>
        </w:rPr>
      </w:pPr>
    </w:p>
    <w:p w14:paraId="21C4139C" w14:textId="77777777" w:rsidR="003B2121" w:rsidRDefault="003B2121" w:rsidP="003B2121">
      <w:pPr>
        <w:spacing w:after="0" w:line="360" w:lineRule="auto"/>
        <w:rPr>
          <w:noProof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25A26A" w14:textId="5A664DD0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Amber Lillie</w:t>
      </w:r>
    </w:p>
    <w:p w14:paraId="4AD4C926" w14:textId="77777777" w:rsidR="003B2121" w:rsidRPr="00CC073D" w:rsidRDefault="003B2121" w:rsidP="003B2121">
      <w:pPr>
        <w:spacing w:after="0" w:line="360" w:lineRule="auto"/>
        <w:rPr>
          <w:noProof/>
        </w:rPr>
      </w:pPr>
      <w:r w:rsidRPr="00CC073D">
        <w:rPr>
          <w:noProof/>
        </w:rPr>
        <w:t>Evelyn Garey</w:t>
      </w:r>
    </w:p>
    <w:p w14:paraId="60358E65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Katherine Anderson</w:t>
      </w:r>
    </w:p>
    <w:p w14:paraId="01A49F7F" w14:textId="77777777" w:rsidR="003B2121" w:rsidRPr="00CC073D" w:rsidRDefault="003B2121" w:rsidP="003B2121">
      <w:pPr>
        <w:spacing w:after="0" w:line="360" w:lineRule="auto"/>
        <w:rPr>
          <w:noProof/>
        </w:rPr>
      </w:pPr>
      <w:r>
        <w:rPr>
          <w:noProof/>
        </w:rPr>
        <w:t>Leslie Sparkman</w:t>
      </w:r>
    </w:p>
    <w:p w14:paraId="238786B5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Marie Hardman</w:t>
      </w:r>
    </w:p>
    <w:p w14:paraId="214790BE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Michael Silvas</w:t>
      </w:r>
    </w:p>
    <w:p w14:paraId="518896D6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Patrick Burns</w:t>
      </w:r>
    </w:p>
    <w:p w14:paraId="000F6EB8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Tyler Rumsey</w:t>
      </w:r>
    </w:p>
    <w:p w14:paraId="6B1731E7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Wendy Present</w:t>
      </w:r>
    </w:p>
    <w:p w14:paraId="453965CD" w14:textId="77777777" w:rsidR="003B2121" w:rsidRDefault="003B2121" w:rsidP="00CC073D">
      <w:pPr>
        <w:spacing w:after="0" w:line="360" w:lineRule="auto"/>
        <w:rPr>
          <w:noProof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083C5EE" w14:textId="7A31027D" w:rsidR="003B2121" w:rsidRDefault="003B2121" w:rsidP="00CC073D">
      <w:pPr>
        <w:spacing w:after="0" w:line="360" w:lineRule="auto"/>
        <w:rPr>
          <w:noProof/>
        </w:rPr>
      </w:pPr>
    </w:p>
    <w:p w14:paraId="2BF7DA9A" w14:textId="5E8A204F" w:rsidR="003B2121" w:rsidRDefault="003B2121" w:rsidP="00CC073D">
      <w:pPr>
        <w:spacing w:after="0" w:line="360" w:lineRule="auto"/>
        <w:rPr>
          <w:noProof/>
        </w:rPr>
      </w:pPr>
    </w:p>
    <w:p w14:paraId="740652C9" w14:textId="31A2CBED" w:rsidR="003B2121" w:rsidRDefault="003B2121" w:rsidP="00CC073D">
      <w:pPr>
        <w:spacing w:after="0" w:line="360" w:lineRule="auto"/>
        <w:rPr>
          <w:noProof/>
        </w:rPr>
      </w:pPr>
    </w:p>
    <w:p w14:paraId="4D7613F2" w14:textId="45E80461" w:rsidR="003B2121" w:rsidRDefault="003B2121" w:rsidP="00CC073D">
      <w:pPr>
        <w:spacing w:after="0" w:line="360" w:lineRule="auto"/>
        <w:rPr>
          <w:noProof/>
        </w:rPr>
      </w:pPr>
    </w:p>
    <w:p w14:paraId="70FCD26E" w14:textId="77777777" w:rsidR="003B2121" w:rsidRDefault="003B2121" w:rsidP="00CC073D">
      <w:pPr>
        <w:spacing w:after="0" w:line="360" w:lineRule="auto"/>
        <w:rPr>
          <w:noProof/>
        </w:rPr>
      </w:pPr>
    </w:p>
    <w:p w14:paraId="4623E834" w14:textId="77777777" w:rsidR="003B2121" w:rsidRPr="00E15FE0" w:rsidRDefault="003B2121" w:rsidP="003B2121">
      <w:pPr>
        <w:rPr>
          <w:b/>
          <w:bCs/>
          <w:u w:val="single"/>
        </w:rPr>
      </w:pPr>
      <w:r w:rsidRPr="00E15FE0">
        <w:rPr>
          <w:b/>
          <w:bCs/>
          <w:u w:val="single"/>
        </w:rPr>
        <w:t>August 2021</w:t>
      </w:r>
    </w:p>
    <w:p w14:paraId="6A8FE456" w14:textId="77777777" w:rsidR="003B2121" w:rsidRDefault="003B2121" w:rsidP="003B2121">
      <w:pPr>
        <w:rPr>
          <w:u w:val="single"/>
        </w:rPr>
      </w:pPr>
    </w:p>
    <w:p w14:paraId="08E08738" w14:textId="77777777" w:rsidR="003B2121" w:rsidRDefault="003B2121" w:rsidP="003B2121">
      <w:pPr>
        <w:spacing w:after="0" w:line="360" w:lineRule="auto"/>
        <w:rPr>
          <w:noProof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D37B918" w14:textId="460354FF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Amy Stein</w:t>
      </w:r>
    </w:p>
    <w:p w14:paraId="4DC49F3D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Andrea Schaben</w:t>
      </w:r>
    </w:p>
    <w:p w14:paraId="0B1DD8FB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Carla Weil</w:t>
      </w:r>
    </w:p>
    <w:p w14:paraId="1319C54A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Claude Mallicote</w:t>
      </w:r>
    </w:p>
    <w:p w14:paraId="5EB272E2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Craig Lefever</w:t>
      </w:r>
    </w:p>
    <w:p w14:paraId="7EEE417B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Denise Woolsey</w:t>
      </w:r>
    </w:p>
    <w:p w14:paraId="155315C8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Diana Dowling</w:t>
      </w:r>
    </w:p>
    <w:p w14:paraId="2F774424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Gino Romeo</w:t>
      </w:r>
    </w:p>
    <w:p w14:paraId="0D7DF28C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James Haile</w:t>
      </w:r>
    </w:p>
    <w:p w14:paraId="33CE93B1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James Haile</w:t>
      </w:r>
    </w:p>
    <w:p w14:paraId="1704B4EF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Jeremy Poehnert</w:t>
      </w:r>
    </w:p>
    <w:p w14:paraId="2A9E012E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Kelsey Rumsey</w:t>
      </w:r>
    </w:p>
    <w:p w14:paraId="0A9FF8B6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Kirsten Adaniya</w:t>
      </w:r>
    </w:p>
    <w:p w14:paraId="36151E08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Lee Ann Walker</w:t>
      </w:r>
    </w:p>
    <w:p w14:paraId="632DF06C" w14:textId="77777777" w:rsidR="003B2121" w:rsidRPr="00F5481C" w:rsidRDefault="003B2121" w:rsidP="003B2121">
      <w:pPr>
        <w:spacing w:after="0" w:line="360" w:lineRule="auto"/>
      </w:pPr>
      <w:r>
        <w:rPr>
          <w:noProof/>
        </w:rPr>
        <w:t>Linda Brannock</w:t>
      </w:r>
    </w:p>
    <w:p w14:paraId="746D3F11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Linda Chalcraft</w:t>
      </w:r>
    </w:p>
    <w:p w14:paraId="1E19553B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Linda Hoots</w:t>
      </w:r>
    </w:p>
    <w:p w14:paraId="4CE77B32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Lisa Raygoza</w:t>
      </w:r>
    </w:p>
    <w:p w14:paraId="676E00EF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Lisa Schlegel</w:t>
      </w:r>
    </w:p>
    <w:p w14:paraId="0226AD84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Marianne Doyle</w:t>
      </w:r>
    </w:p>
    <w:p w14:paraId="20DB4884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Mark Colon Jr.</w:t>
      </w:r>
    </w:p>
    <w:p w14:paraId="1779C633" w14:textId="77777777" w:rsidR="003B2121" w:rsidRDefault="003B2121" w:rsidP="003B2121">
      <w:pPr>
        <w:spacing w:after="0" w:line="360" w:lineRule="auto"/>
        <w:rPr>
          <w:noProof/>
        </w:rPr>
      </w:pPr>
      <w:r w:rsidRPr="00F5481C">
        <w:t>Matt Min</w:t>
      </w:r>
      <w:r>
        <w:rPr>
          <w:noProof/>
        </w:rPr>
        <w:t>tzmyer</w:t>
      </w:r>
    </w:p>
    <w:p w14:paraId="35B55FA1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Meghan Paquette</w:t>
      </w:r>
    </w:p>
    <w:p w14:paraId="0A2279CF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Mikayla Baker</w:t>
      </w:r>
    </w:p>
    <w:p w14:paraId="67A7B744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 xml:space="preserve">Nate Cloyd </w:t>
      </w:r>
    </w:p>
    <w:p w14:paraId="282E86F8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Paige Ruggles-Kruger</w:t>
      </w:r>
    </w:p>
    <w:p w14:paraId="1BFC94B7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Richard Pierce</w:t>
      </w:r>
    </w:p>
    <w:p w14:paraId="43E1E1EF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Roy Frias</w:t>
      </w:r>
    </w:p>
    <w:p w14:paraId="4BA5632B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Ruth Ellen Elinski</w:t>
      </w:r>
    </w:p>
    <w:p w14:paraId="22DA3E31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Santana Alvarado</w:t>
      </w:r>
    </w:p>
    <w:p w14:paraId="2990A1EA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Scott Ellis</w:t>
      </w:r>
    </w:p>
    <w:p w14:paraId="2CA045C2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Sean Heller</w:t>
      </w:r>
    </w:p>
    <w:p w14:paraId="1BA0DC5A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Shannon Johns</w:t>
      </w:r>
    </w:p>
    <w:p w14:paraId="05321701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Spencer Coffin</w:t>
      </w:r>
    </w:p>
    <w:p w14:paraId="6DA93E94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Susan Terkelsen</w:t>
      </w:r>
    </w:p>
    <w:p w14:paraId="10D29CF8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Tara O’Neill</w:t>
      </w:r>
    </w:p>
    <w:p w14:paraId="7ADC8A77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Teresa Schwickerath</w:t>
      </w:r>
    </w:p>
    <w:p w14:paraId="79B8F628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Vicki Bentz</w:t>
      </w:r>
    </w:p>
    <w:p w14:paraId="47C85158" w14:textId="77777777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Wendy Present</w:t>
      </w:r>
    </w:p>
    <w:p w14:paraId="355AC48B" w14:textId="6AE57DB3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William Webb</w:t>
      </w:r>
    </w:p>
    <w:p w14:paraId="061DFC05" w14:textId="77777777" w:rsidR="003B2121" w:rsidRDefault="003B2121" w:rsidP="00CC073D">
      <w:pPr>
        <w:spacing w:after="0" w:line="360" w:lineRule="auto"/>
        <w:rPr>
          <w:noProof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A528135" w14:textId="4759FE18" w:rsidR="003B2121" w:rsidRDefault="003B2121" w:rsidP="00CC073D">
      <w:pPr>
        <w:spacing w:after="0" w:line="360" w:lineRule="auto"/>
        <w:rPr>
          <w:noProof/>
        </w:rPr>
      </w:pPr>
    </w:p>
    <w:p w14:paraId="6275B3FC" w14:textId="5886BF82" w:rsidR="003B2121" w:rsidRDefault="003B2121" w:rsidP="00CC073D">
      <w:pPr>
        <w:spacing w:after="0" w:line="360" w:lineRule="auto"/>
        <w:rPr>
          <w:noProof/>
        </w:rPr>
      </w:pPr>
    </w:p>
    <w:p w14:paraId="28565A1A" w14:textId="77777777" w:rsidR="003B2121" w:rsidRPr="003B2121" w:rsidRDefault="003B2121" w:rsidP="003B2121">
      <w:pPr>
        <w:spacing w:after="0" w:line="360" w:lineRule="auto"/>
        <w:rPr>
          <w:b/>
          <w:noProof/>
          <w:u w:val="single"/>
        </w:rPr>
      </w:pPr>
      <w:r w:rsidRPr="003B2121">
        <w:rPr>
          <w:b/>
          <w:noProof/>
          <w:u w:val="single"/>
        </w:rPr>
        <w:t>July 2021</w:t>
      </w:r>
    </w:p>
    <w:p w14:paraId="13CB5437" w14:textId="77777777" w:rsidR="003B2121" w:rsidRDefault="003B2121" w:rsidP="003B2121">
      <w:pPr>
        <w:spacing w:after="0" w:line="360" w:lineRule="auto"/>
        <w:rPr>
          <w:noProof/>
        </w:rPr>
      </w:pPr>
    </w:p>
    <w:p w14:paraId="3DDC9EFF" w14:textId="77777777" w:rsidR="003B2121" w:rsidRDefault="003B2121" w:rsidP="003B2121">
      <w:pPr>
        <w:spacing w:after="0" w:line="360" w:lineRule="auto"/>
        <w:rPr>
          <w:noProof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A6A815E" w14:textId="7528EB6D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Kelly Risko</w:t>
      </w:r>
    </w:p>
    <w:p w14:paraId="446DCCD2" w14:textId="62F1E69C" w:rsidR="003B2121" w:rsidRDefault="003B2121" w:rsidP="003B2121">
      <w:pPr>
        <w:spacing w:after="0" w:line="360" w:lineRule="auto"/>
        <w:rPr>
          <w:noProof/>
        </w:rPr>
      </w:pPr>
      <w:r>
        <w:rPr>
          <w:noProof/>
        </w:rPr>
        <w:t>Kelsey Rumsey</w:t>
      </w:r>
    </w:p>
    <w:p w14:paraId="65827CA5" w14:textId="77777777" w:rsidR="003B2121" w:rsidRDefault="003B2121" w:rsidP="003B2121">
      <w:pPr>
        <w:numPr>
          <w:ilvl w:val="0"/>
          <w:numId w:val="2"/>
        </w:numPr>
        <w:shd w:val="clear" w:color="auto" w:fill="FEFEFE"/>
        <w:spacing w:after="0" w:line="240" w:lineRule="auto"/>
        <w:ind w:left="1050"/>
        <w:rPr>
          <w:rFonts w:ascii="Arial" w:eastAsia="Times New Roman" w:hAnsi="Arial" w:cs="Arial"/>
          <w:color w:val="343A40"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4724978C" w14:textId="53CC73C7" w:rsidR="003B2121" w:rsidRPr="003B2121" w:rsidRDefault="003B2121" w:rsidP="003B2121">
      <w:pPr>
        <w:shd w:val="clear" w:color="auto" w:fill="FEFEFE"/>
        <w:spacing w:after="0" w:line="240" w:lineRule="auto"/>
        <w:ind w:left="1050"/>
        <w:rPr>
          <w:rFonts w:ascii="Arial" w:eastAsia="Times New Roman" w:hAnsi="Arial" w:cs="Arial"/>
          <w:color w:val="343A40"/>
        </w:rPr>
      </w:pPr>
    </w:p>
    <w:p w14:paraId="61D6AC53" w14:textId="77777777" w:rsidR="003B2121" w:rsidRPr="003B2121" w:rsidRDefault="00000000" w:rsidP="003B2121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  <w:u w:val="single"/>
        </w:rPr>
      </w:pPr>
      <w:hyperlink r:id="rId30" w:anchor="mar2021" w:history="1">
        <w:r w:rsidR="003B2121" w:rsidRPr="003B2121">
          <w:rPr>
            <w:rFonts w:eastAsia="Times New Roman" w:cstheme="minorHAnsi"/>
            <w:b/>
            <w:u w:val="single"/>
          </w:rPr>
          <w:t>March 2021</w:t>
        </w:r>
      </w:hyperlink>
    </w:p>
    <w:p w14:paraId="7BA174CB" w14:textId="77777777" w:rsid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480A56" w14:textId="07DE70FE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nderson, Katherine</w:t>
      </w:r>
    </w:p>
    <w:p w14:paraId="18C168F9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rannock, Linda</w:t>
      </w:r>
    </w:p>
    <w:p w14:paraId="4EE4E93B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olvin, Greg</w:t>
      </w:r>
    </w:p>
    <w:p w14:paraId="3ED44EEE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reher, Lauri</w:t>
      </w:r>
    </w:p>
    <w:p w14:paraId="71E4D9C6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ads, Karen</w:t>
      </w:r>
    </w:p>
    <w:p w14:paraId="73836E8C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arles, Gina</w:t>
      </w:r>
    </w:p>
    <w:p w14:paraId="1434E72D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linski, Ruth Ellen</w:t>
      </w:r>
    </w:p>
    <w:p w14:paraId="4C9555A1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elton, Megyn</w:t>
      </w:r>
    </w:p>
    <w:p w14:paraId="1802E8BE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oldsmith, Becky</w:t>
      </w:r>
    </w:p>
    <w:p w14:paraId="42A7800A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ile, James</w:t>
      </w:r>
    </w:p>
    <w:p w14:paraId="2EE7D042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llie, Amber</w:t>
      </w:r>
    </w:p>
    <w:p w14:paraId="0E2D388A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latowski-Beals, Marie</w:t>
      </w:r>
    </w:p>
    <w:p w14:paraId="77DEC153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eynolds, Jared</w:t>
      </w:r>
    </w:p>
    <w:p w14:paraId="37AB7A06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ider, James</w:t>
      </w:r>
    </w:p>
    <w:p w14:paraId="48750F2C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mith, Karen</w:t>
      </w:r>
    </w:p>
    <w:p w14:paraId="4DD3E067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erkelsen, Susan</w:t>
      </w:r>
    </w:p>
    <w:p w14:paraId="5454ABF4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arne, Laura</w:t>
      </w:r>
    </w:p>
    <w:p w14:paraId="4F5595FE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einacker, Emily</w:t>
      </w:r>
    </w:p>
    <w:p w14:paraId="21680FC3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gle, Zach</w:t>
      </w:r>
    </w:p>
    <w:p w14:paraId="30316131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lliams, Cheryl</w:t>
      </w:r>
    </w:p>
    <w:p w14:paraId="716A54DD" w14:textId="5BE9DFB2" w:rsid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uniga, Ivonne</w:t>
      </w:r>
    </w:p>
    <w:p w14:paraId="3E26F918" w14:textId="77777777" w:rsid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3637A048" w14:textId="7C0A9C9C" w:rsid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77D07EEB" w14:textId="14A1F0C3" w:rsid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239E3831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174687BE" w14:textId="77777777" w:rsidR="003B2121" w:rsidRPr="003B2121" w:rsidRDefault="00000000" w:rsidP="003B2121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  <w:u w:val="single"/>
        </w:rPr>
      </w:pPr>
      <w:hyperlink r:id="rId31" w:anchor="feb2021" w:history="1">
        <w:r w:rsidR="003B2121" w:rsidRPr="003B2121">
          <w:rPr>
            <w:rFonts w:eastAsia="Times New Roman" w:cstheme="minorHAnsi"/>
            <w:b/>
            <w:u w:val="single"/>
          </w:rPr>
          <w:t>February 2021</w:t>
        </w:r>
      </w:hyperlink>
    </w:p>
    <w:p w14:paraId="3984B57C" w14:textId="77777777" w:rsid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7D23568" w14:textId="782EE143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sobrook-Hurich, Ruth</w:t>
      </w:r>
    </w:p>
    <w:p w14:paraId="26577ECB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aker Stock, Susanne</w:t>
      </w:r>
    </w:p>
    <w:p w14:paraId="05A80B70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elknap, Monica</w:t>
      </w:r>
    </w:p>
    <w:p w14:paraId="1ACB8B6D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lifford, Brad</w:t>
      </w:r>
    </w:p>
    <w:p w14:paraId="0DB08FDF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omstock, Courtney</w:t>
      </w:r>
    </w:p>
    <w:p w14:paraId="498C0520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odwell, Jami</w:t>
      </w:r>
    </w:p>
    <w:p w14:paraId="1BAD6F6C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ads, Karen</w:t>
      </w:r>
    </w:p>
    <w:p w14:paraId="6798510F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eeman, Curtis</w:t>
      </w:r>
    </w:p>
    <w:p w14:paraId="596A8995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algano, Julie</w:t>
      </w:r>
    </w:p>
    <w:p w14:paraId="672D10DD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illiam, Shelly</w:t>
      </w:r>
    </w:p>
    <w:p w14:paraId="46ECD22A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ray, Ryan</w:t>
      </w:r>
    </w:p>
    <w:p w14:paraId="064773F9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olbrook, Dean</w:t>
      </w:r>
    </w:p>
    <w:p w14:paraId="7E38BB58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eja, Karen</w:t>
      </w:r>
    </w:p>
    <w:p w14:paraId="61781F65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llie, Ruth</w:t>
      </w:r>
    </w:p>
    <w:p w14:paraId="58594C6B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opez, Mandi</w:t>
      </w:r>
    </w:p>
    <w:p w14:paraId="74D57FD5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ngelsdorf, Nicole</w:t>
      </w:r>
    </w:p>
    <w:p w14:paraId="3D95FBDA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ooney, Deanna</w:t>
      </w:r>
    </w:p>
    <w:p w14:paraId="3DEB9C35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ayne, Gwen</w:t>
      </w:r>
    </w:p>
    <w:p w14:paraId="12D47812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oland, Angie</w:t>
      </w:r>
    </w:p>
    <w:p w14:paraId="7C0F03B5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olland, Dawnette</w:t>
      </w:r>
    </w:p>
    <w:p w14:paraId="670E274B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Quinlan, Michael</w:t>
      </w:r>
    </w:p>
    <w:p w14:paraId="250661DB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uggles-Kruger, Paige</w:t>
      </w:r>
    </w:p>
    <w:p w14:paraId="00E4E0D6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chwickerath, Teresa</w:t>
      </w:r>
    </w:p>
    <w:p w14:paraId="67920FC9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owler, Jodi</w:t>
      </w:r>
    </w:p>
    <w:p w14:paraId="69748C00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enney, Chris</w:t>
      </w:r>
    </w:p>
    <w:p w14:paraId="372BDC94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Vodika, Lorrie</w:t>
      </w:r>
    </w:p>
    <w:p w14:paraId="28B9E7EB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hite, Ustadza</w:t>
      </w:r>
    </w:p>
    <w:p w14:paraId="7F02E727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rifis-Russell, Sophia</w:t>
      </w:r>
    </w:p>
    <w:p w14:paraId="4DD7E81A" w14:textId="77777777" w:rsidR="003B2121" w:rsidRDefault="003B2121" w:rsidP="003B2121">
      <w:pPr>
        <w:shd w:val="clear" w:color="auto" w:fill="FEFEFE"/>
        <w:spacing w:after="0" w:afterAutospacing="1" w:line="240" w:lineRule="auto"/>
        <w:rPr>
          <w:rFonts w:eastAsia="Times New Roman" w:cstheme="minorHAnsi"/>
          <w:color w:val="343A40"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0A1204A9" w14:textId="77777777" w:rsidR="003B2121" w:rsidRDefault="003B2121" w:rsidP="003B2121">
      <w:pPr>
        <w:shd w:val="clear" w:color="auto" w:fill="FEFEFE"/>
        <w:spacing w:after="0" w:afterAutospacing="1" w:line="240" w:lineRule="auto"/>
        <w:rPr>
          <w:rFonts w:eastAsia="Times New Roman" w:cstheme="minorHAnsi"/>
          <w:color w:val="343A40"/>
        </w:rPr>
      </w:pPr>
    </w:p>
    <w:p w14:paraId="4D661568" w14:textId="77777777" w:rsidR="003B2121" w:rsidRDefault="003B2121" w:rsidP="003B2121">
      <w:pPr>
        <w:shd w:val="clear" w:color="auto" w:fill="FEFEFE"/>
        <w:spacing w:after="0" w:afterAutospacing="1" w:line="240" w:lineRule="auto"/>
        <w:rPr>
          <w:rFonts w:eastAsia="Times New Roman" w:cstheme="minorHAnsi"/>
          <w:color w:val="343A40"/>
        </w:rPr>
      </w:pPr>
    </w:p>
    <w:p w14:paraId="2D6AB9A2" w14:textId="704976F9" w:rsidR="003B2121" w:rsidRPr="003B2121" w:rsidRDefault="00000000" w:rsidP="003B2121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  <w:color w:val="343A40"/>
          <w:u w:val="single"/>
        </w:rPr>
      </w:pPr>
      <w:hyperlink r:id="rId32" w:anchor="jan2021" w:history="1">
        <w:r w:rsidR="003B2121" w:rsidRPr="003B2121">
          <w:rPr>
            <w:rFonts w:eastAsia="Times New Roman" w:cstheme="minorHAnsi"/>
            <w:b/>
            <w:u w:val="single"/>
          </w:rPr>
          <w:t>January 2021</w:t>
        </w:r>
      </w:hyperlink>
    </w:p>
    <w:p w14:paraId="7DED4F26" w14:textId="77777777" w:rsid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603611" w14:textId="605026CC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iro, Brandon</w:t>
      </w:r>
    </w:p>
    <w:p w14:paraId="70072F8C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lassen, Joyce Edwards</w:t>
      </w:r>
    </w:p>
    <w:p w14:paraId="5EB7F3FC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rockett, James</w:t>
      </w:r>
    </w:p>
    <w:p w14:paraId="5217FA90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odwell, Jami</w:t>
      </w:r>
    </w:p>
    <w:p w14:paraId="7CF4555A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arles, William</w:t>
      </w:r>
    </w:p>
    <w:p w14:paraId="447B653E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llis, Scott</w:t>
      </w:r>
    </w:p>
    <w:p w14:paraId="4CE7C5A1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rnandez, Jaime</w:t>
      </w:r>
    </w:p>
    <w:p w14:paraId="72957D9D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oots, Linda</w:t>
      </w:r>
    </w:p>
    <w:p w14:paraId="6C00DEDA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llie, Amber</w:t>
      </w:r>
    </w:p>
    <w:p w14:paraId="787243E8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fister, An</w:t>
      </w:r>
    </w:p>
    <w:p w14:paraId="52A41F14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hodes, Lisa</w:t>
      </w:r>
    </w:p>
    <w:p w14:paraId="7D492F95" w14:textId="77777777" w:rsidR="003B2121" w:rsidRPr="003B2121" w:rsidRDefault="003B2121" w:rsidP="003B2121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yder, Ken</w:t>
      </w:r>
    </w:p>
    <w:p w14:paraId="3C0382CD" w14:textId="77777777" w:rsidR="003B2121" w:rsidRDefault="003B2121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2345E267" w14:textId="77777777" w:rsidR="003B2121" w:rsidRDefault="003B2121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0CE643EE" w14:textId="77777777" w:rsidR="003B2121" w:rsidRDefault="003B2121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6CAA2EAB" w14:textId="77777777" w:rsidR="00B804C0" w:rsidRDefault="00B804C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color w:val="343A40"/>
        </w:rPr>
      </w:pPr>
    </w:p>
    <w:p w14:paraId="7BC8E79C" w14:textId="77777777" w:rsidR="00B804C0" w:rsidRDefault="00B804C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color w:val="343A40"/>
        </w:rPr>
      </w:pPr>
    </w:p>
    <w:p w14:paraId="7BB367DA" w14:textId="57CD587F" w:rsidR="003B2121" w:rsidRPr="00B804C0" w:rsidRDefault="0000000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b/>
          <w:u w:val="single"/>
        </w:rPr>
      </w:pPr>
      <w:hyperlink r:id="rId33" w:anchor="dec2020" w:history="1">
        <w:r w:rsidR="003B2121" w:rsidRPr="00B804C0">
          <w:rPr>
            <w:rFonts w:eastAsia="Times New Roman" w:cstheme="minorHAnsi"/>
            <w:b/>
            <w:u w:val="single"/>
          </w:rPr>
          <w:t>December 2020</w:t>
        </w:r>
      </w:hyperlink>
    </w:p>
    <w:p w14:paraId="717B19A9" w14:textId="77777777" w:rsidR="00B804C0" w:rsidRP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b/>
          <w:u w:val="single"/>
        </w:rPr>
        <w:sectPr w:rsidR="00B804C0" w:rsidRP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CA418CC" w14:textId="5F483DE3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nderson, Katherine</w:t>
      </w:r>
    </w:p>
    <w:p w14:paraId="2E5814A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erger, Jen</w:t>
      </w:r>
    </w:p>
    <w:p w14:paraId="041D8D5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iro, Brandon</w:t>
      </w:r>
    </w:p>
    <w:p w14:paraId="7CC3CBF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rannock, Linda</w:t>
      </w:r>
    </w:p>
    <w:p w14:paraId="7E74DDF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rney, Sandra</w:t>
      </w:r>
    </w:p>
    <w:p w14:paraId="6474CDC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iesch, Tim</w:t>
      </w:r>
    </w:p>
    <w:p w14:paraId="7008602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nglish, Kelsey</w:t>
      </w:r>
    </w:p>
    <w:p w14:paraId="0C5CBB5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anco, Elizabeth</w:t>
      </w:r>
    </w:p>
    <w:p w14:paraId="5C8BBB1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lm-Correa, Alex</w:t>
      </w:r>
    </w:p>
    <w:p w14:paraId="7794596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Ivie, Russ</w:t>
      </w:r>
    </w:p>
    <w:p w14:paraId="1137E47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ohns, Shannon</w:t>
      </w:r>
    </w:p>
    <w:p w14:paraId="2845A8A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eja, Karen</w:t>
      </w:r>
    </w:p>
    <w:p w14:paraId="1363608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llie, Amber</w:t>
      </w:r>
    </w:p>
    <w:p w14:paraId="667A5F9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rshall, Nicole</w:t>
      </w:r>
    </w:p>
    <w:p w14:paraId="7FB3556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hodes, Lisa</w:t>
      </w:r>
    </w:p>
    <w:p w14:paraId="1DDFB61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cott, Heather</w:t>
      </w:r>
    </w:p>
    <w:p w14:paraId="2A5A802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mith, Karen</w:t>
      </w:r>
    </w:p>
    <w:p w14:paraId="6CF4320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outee, Janice</w:t>
      </w:r>
    </w:p>
    <w:p w14:paraId="6F306E7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Vannoy, Zack</w:t>
      </w:r>
    </w:p>
    <w:p w14:paraId="300BAEE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Vick, Jeremy</w:t>
      </w:r>
    </w:p>
    <w:p w14:paraId="4B422A7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einacker, Emily</w:t>
      </w:r>
    </w:p>
    <w:p w14:paraId="4462E5F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nter Celebration Light Show Teams</w:t>
      </w:r>
    </w:p>
    <w:p w14:paraId="46673667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390A8C44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619AF6F4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211C7E43" w14:textId="64B3D262" w:rsidR="003B2121" w:rsidRPr="00B804C0" w:rsidRDefault="0000000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b/>
        </w:rPr>
      </w:pPr>
      <w:hyperlink r:id="rId34" w:anchor="nov2020" w:history="1">
        <w:r w:rsidR="003B2121" w:rsidRPr="00B804C0">
          <w:rPr>
            <w:rFonts w:eastAsia="Times New Roman" w:cstheme="minorHAnsi"/>
            <w:b/>
            <w:u w:val="single"/>
          </w:rPr>
          <w:t>November 2020</w:t>
        </w:r>
      </w:hyperlink>
    </w:p>
    <w:p w14:paraId="6B2E0DC5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2481CB" w14:textId="1100EA6D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lmon, Charles</w:t>
      </w:r>
    </w:p>
    <w:p w14:paraId="5C941E1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varado, Santana</w:t>
      </w:r>
    </w:p>
    <w:p w14:paraId="39532DE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nderson, Katherine</w:t>
      </w:r>
    </w:p>
    <w:p w14:paraId="4715A13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rcher, Ted</w:t>
      </w:r>
    </w:p>
    <w:p w14:paraId="23D64C5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eecham, Beth</w:t>
      </w:r>
    </w:p>
    <w:p w14:paraId="6F3C6B0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unn, Chris</w:t>
      </w:r>
    </w:p>
    <w:p w14:paraId="7BE2737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well, Clint</w:t>
      </w:r>
    </w:p>
    <w:p w14:paraId="39753FC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algano, Julie</w:t>
      </w:r>
    </w:p>
    <w:p w14:paraId="621C862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rlan, Ashley</w:t>
      </w:r>
    </w:p>
    <w:p w14:paraId="7B52EC8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ller, Sean</w:t>
      </w:r>
    </w:p>
    <w:p w14:paraId="374965B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ohns, Shannon</w:t>
      </w:r>
    </w:p>
    <w:p w14:paraId="15CEFF0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essel, Ed</w:t>
      </w:r>
    </w:p>
    <w:p w14:paraId="4119C30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ohr, Alan</w:t>
      </w:r>
    </w:p>
    <w:p w14:paraId="145C7C9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cElligott, Dana</w:t>
      </w:r>
    </w:p>
    <w:p w14:paraId="3B24E03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organ, John</w:t>
      </w:r>
    </w:p>
    <w:p w14:paraId="10BB31C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ulcaire, Heather</w:t>
      </w:r>
    </w:p>
    <w:p w14:paraId="787203F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ardo, Scott</w:t>
      </w:r>
    </w:p>
    <w:p w14:paraId="490F4F6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eters, Elizabeth</w:t>
      </w:r>
    </w:p>
    <w:p w14:paraId="6B653A0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oehnert, Jeremy</w:t>
      </w:r>
    </w:p>
    <w:p w14:paraId="257090D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umsey, Kelsey</w:t>
      </w:r>
    </w:p>
    <w:p w14:paraId="6A72323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chaible, Michael</w:t>
      </w:r>
    </w:p>
    <w:p w14:paraId="39FE6B1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eigars, Rebecca</w:t>
      </w:r>
    </w:p>
    <w:p w14:paraId="705E05E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mith, Jerrad</w:t>
      </w:r>
    </w:p>
    <w:p w14:paraId="6216290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mith, Karen</w:t>
      </w:r>
    </w:p>
    <w:p w14:paraId="0730691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tuit, Kim</w:t>
      </w:r>
    </w:p>
    <w:p w14:paraId="673BE9F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Voska, James</w:t>
      </w:r>
    </w:p>
    <w:p w14:paraId="008AE64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eil, Carla</w:t>
      </w:r>
    </w:p>
    <w:p w14:paraId="6BB0BA7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ltcher Sproul, Stephanie</w:t>
      </w:r>
    </w:p>
    <w:p w14:paraId="1F3C2A02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266B1B47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4D5D4166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0AED534A" w14:textId="77777777" w:rsidR="00B804C0" w:rsidRDefault="00B804C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b/>
        </w:rPr>
      </w:pPr>
    </w:p>
    <w:p w14:paraId="315573BC" w14:textId="77777777" w:rsidR="00B804C0" w:rsidRDefault="00B804C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b/>
        </w:rPr>
      </w:pPr>
    </w:p>
    <w:p w14:paraId="2CE1A026" w14:textId="77777777" w:rsidR="00B804C0" w:rsidRDefault="00B804C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b/>
        </w:rPr>
      </w:pPr>
    </w:p>
    <w:p w14:paraId="612F7198" w14:textId="77777777" w:rsidR="00B804C0" w:rsidRDefault="00B804C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b/>
        </w:rPr>
      </w:pPr>
    </w:p>
    <w:p w14:paraId="691C92DF" w14:textId="77777777" w:rsidR="00B804C0" w:rsidRDefault="00B804C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b/>
        </w:rPr>
      </w:pPr>
    </w:p>
    <w:p w14:paraId="69B6AB8D" w14:textId="77777777" w:rsidR="00B804C0" w:rsidRDefault="00B804C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b/>
        </w:rPr>
      </w:pPr>
    </w:p>
    <w:p w14:paraId="75EF0395" w14:textId="083B65A2" w:rsidR="003B2121" w:rsidRPr="00B804C0" w:rsidRDefault="0000000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b/>
        </w:rPr>
      </w:pPr>
      <w:hyperlink r:id="rId35" w:anchor="oct2020" w:history="1">
        <w:r w:rsidR="003B2121" w:rsidRPr="00B804C0">
          <w:rPr>
            <w:rFonts w:eastAsia="Times New Roman" w:cstheme="minorHAnsi"/>
            <w:b/>
            <w:u w:val="single"/>
          </w:rPr>
          <w:t>October 2020</w:t>
        </w:r>
      </w:hyperlink>
    </w:p>
    <w:p w14:paraId="392F7447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D695D18" w14:textId="0DA2CA16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sobrook-Hurich, Ruth</w:t>
      </w:r>
    </w:p>
    <w:p w14:paraId="7E25463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varez, Jorge</w:t>
      </w:r>
    </w:p>
    <w:p w14:paraId="7702DC5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nderson, Katherine</w:t>
      </w:r>
    </w:p>
    <w:p w14:paraId="43CB7F9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ast, Coke</w:t>
      </w:r>
    </w:p>
    <w:p w14:paraId="70E9E40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elknap, Monica</w:t>
      </w:r>
    </w:p>
    <w:p w14:paraId="57DD87C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ledsoe, Max</w:t>
      </w:r>
    </w:p>
    <w:p w14:paraId="68AFCA9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rannock, Linda</w:t>
      </w:r>
    </w:p>
    <w:p w14:paraId="3AFB099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rock, Sarah</w:t>
      </w:r>
    </w:p>
    <w:p w14:paraId="4BACF6A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uettner, Amy</w:t>
      </w:r>
    </w:p>
    <w:p w14:paraId="457F08A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yrnes, Mike</w:t>
      </w:r>
    </w:p>
    <w:p w14:paraId="357B0FE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enman, Sam</w:t>
      </w:r>
    </w:p>
    <w:p w14:paraId="4D1D338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enman, Wanda</w:t>
      </w:r>
    </w:p>
    <w:p w14:paraId="744FC25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owling, Diana</w:t>
      </w:r>
    </w:p>
    <w:p w14:paraId="32DFC28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urham, Barbara</w:t>
      </w:r>
    </w:p>
    <w:p w14:paraId="4D3661A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proofErr w:type="spellStart"/>
      <w:r w:rsidRPr="003B2121">
        <w:rPr>
          <w:rFonts w:eastAsia="Times New Roman" w:cstheme="minorHAnsi"/>
          <w:color w:val="343A40"/>
        </w:rPr>
        <w:t>Dutkevitch</w:t>
      </w:r>
      <w:proofErr w:type="spellEnd"/>
      <w:r w:rsidRPr="003B2121">
        <w:rPr>
          <w:rFonts w:eastAsia="Times New Roman" w:cstheme="minorHAnsi"/>
          <w:color w:val="343A40"/>
        </w:rPr>
        <w:t>, Diane</w:t>
      </w:r>
    </w:p>
    <w:p w14:paraId="3A4C13E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nglish, Tom</w:t>
      </w:r>
    </w:p>
    <w:p w14:paraId="13A3C05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stala, Samson</w:t>
      </w:r>
    </w:p>
    <w:p w14:paraId="0C175B8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abiano, John</w:t>
      </w:r>
    </w:p>
    <w:p w14:paraId="771FC05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iffield, Alejandro</w:t>
      </w:r>
    </w:p>
    <w:p w14:paraId="182258B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itzgerald, Jill</w:t>
      </w:r>
    </w:p>
    <w:p w14:paraId="78B33F2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itts, Tony</w:t>
      </w:r>
    </w:p>
    <w:p w14:paraId="0F8B662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arver, Julie</w:t>
      </w:r>
    </w:p>
    <w:p w14:paraId="71D9F69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asser, Angie</w:t>
      </w:r>
    </w:p>
    <w:p w14:paraId="51D63A0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iese, Brenda</w:t>
      </w:r>
    </w:p>
    <w:p w14:paraId="227CEE7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rper, Joshua</w:t>
      </w:r>
    </w:p>
    <w:p w14:paraId="2DD62A5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rt, Madelyn</w:t>
      </w:r>
    </w:p>
    <w:p w14:paraId="0C23524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Imperial, Priscilla</w:t>
      </w:r>
    </w:p>
    <w:p w14:paraId="42174AC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ohns, Shannon</w:t>
      </w:r>
    </w:p>
    <w:p w14:paraId="129B780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ohnson, Barrett</w:t>
      </w:r>
    </w:p>
    <w:p w14:paraId="7157601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ohnson, Jeni</w:t>
      </w:r>
    </w:p>
    <w:p w14:paraId="400DD56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ing, Jaden</w:t>
      </w:r>
    </w:p>
    <w:p w14:paraId="6DC1A1A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laine, Chelsie</w:t>
      </w:r>
    </w:p>
    <w:p w14:paraId="38640C9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rawcheck, Carmen</w:t>
      </w:r>
    </w:p>
    <w:p w14:paraId="7144C7A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eja, Karen</w:t>
      </w:r>
    </w:p>
    <w:p w14:paraId="76AC9C6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ockard, Karissa</w:t>
      </w:r>
    </w:p>
    <w:p w14:paraId="56F9C92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uffman, Tina</w:t>
      </w:r>
    </w:p>
    <w:p w14:paraId="47A6C8F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ngelsdorf, Alex</w:t>
      </w:r>
    </w:p>
    <w:p w14:paraId="64797A5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ooney, Deanna</w:t>
      </w:r>
    </w:p>
    <w:p w14:paraId="2357FD3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elson, Abigail</w:t>
      </w:r>
    </w:p>
    <w:p w14:paraId="01998F4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almer, Karen</w:t>
      </w:r>
    </w:p>
    <w:p w14:paraId="7B1B6DE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aquette, Meghan</w:t>
      </w:r>
    </w:p>
    <w:p w14:paraId="6653936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ayne, Gwen</w:t>
      </w:r>
    </w:p>
    <w:p w14:paraId="2F4AB80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ayne, Wade</w:t>
      </w:r>
    </w:p>
    <w:p w14:paraId="6083983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eters, Elizabeth</w:t>
      </w:r>
    </w:p>
    <w:p w14:paraId="3372AF5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eam, Kelsey</w:t>
      </w:r>
    </w:p>
    <w:p w14:paraId="51BCD1F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eithal, Nicole</w:t>
      </w:r>
    </w:p>
    <w:p w14:paraId="53D040F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eynolds, Jared</w:t>
      </w:r>
    </w:p>
    <w:p w14:paraId="7758C85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hodes, Bradi</w:t>
      </w:r>
    </w:p>
    <w:p w14:paraId="240BEEC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itter, Jennifer</w:t>
      </w:r>
    </w:p>
    <w:p w14:paraId="78D340E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odriguez, Raymundo</w:t>
      </w:r>
    </w:p>
    <w:p w14:paraId="5B6D88C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uddell, Mike</w:t>
      </w:r>
    </w:p>
    <w:p w14:paraId="1425103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umsey, Kelsey</w:t>
      </w:r>
    </w:p>
    <w:p w14:paraId="6CECB4B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ussell, Lisa</w:t>
      </w:r>
    </w:p>
    <w:p w14:paraId="4FDEF34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yder, Kenny</w:t>
      </w:r>
    </w:p>
    <w:p w14:paraId="3726E5C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kousen, Jeannine</w:t>
      </w:r>
    </w:p>
    <w:p w14:paraId="6A4A8D2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mith, Karen</w:t>
      </w:r>
    </w:p>
    <w:p w14:paraId="4915633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outee, Janice</w:t>
      </w:r>
    </w:p>
    <w:p w14:paraId="548CE7B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erkelsen, Susan</w:t>
      </w:r>
    </w:p>
    <w:p w14:paraId="3CA3099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alsh, Mike</w:t>
      </w:r>
    </w:p>
    <w:p w14:paraId="55B2B33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elch, Jeanne</w:t>
      </w:r>
    </w:p>
    <w:p w14:paraId="439290B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nkels, Patty</w:t>
      </w:r>
    </w:p>
    <w:p w14:paraId="68C66B6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nters, Andrew</w:t>
      </w:r>
    </w:p>
    <w:p w14:paraId="1F12839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ood, Kayla</w:t>
      </w:r>
    </w:p>
    <w:p w14:paraId="244E19E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ryczny, Jerry</w:t>
      </w:r>
    </w:p>
    <w:p w14:paraId="6344B70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zueta, Marnee</w:t>
      </w:r>
    </w:p>
    <w:p w14:paraId="5E2DF73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immerman, Jenn</w:t>
      </w:r>
    </w:p>
    <w:p w14:paraId="668F7EA6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753D537F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75C78074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24719588" w14:textId="4CB924D9" w:rsidR="003B2121" w:rsidRPr="00B804C0" w:rsidRDefault="00000000" w:rsidP="00B804C0">
      <w:pPr>
        <w:shd w:val="clear" w:color="auto" w:fill="FEFEFE"/>
        <w:spacing w:after="0" w:afterAutospacing="1" w:line="240" w:lineRule="auto"/>
        <w:ind w:left="-360" w:firstLine="360"/>
        <w:rPr>
          <w:rFonts w:eastAsia="Times New Roman" w:cstheme="minorHAnsi"/>
          <w:b/>
        </w:rPr>
      </w:pPr>
      <w:hyperlink r:id="rId36" w:anchor="sept2020" w:history="1">
        <w:r w:rsidR="003B2121" w:rsidRPr="00B804C0">
          <w:rPr>
            <w:rFonts w:eastAsia="Times New Roman" w:cstheme="minorHAnsi"/>
            <w:b/>
            <w:u w:val="single"/>
          </w:rPr>
          <w:t>September 2020</w:t>
        </w:r>
      </w:hyperlink>
    </w:p>
    <w:p w14:paraId="3C06ADF4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4823DC0" w14:textId="0197EA5D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dridge, Tom</w:t>
      </w:r>
    </w:p>
    <w:p w14:paraId="0387C33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ilbray, Ginney</w:t>
      </w:r>
    </w:p>
    <w:p w14:paraId="0A5823D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iro, Brandon</w:t>
      </w:r>
    </w:p>
    <w:p w14:paraId="7263BE4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rock, Sarah</w:t>
      </w:r>
    </w:p>
    <w:p w14:paraId="77888FF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yrnes, Mike</w:t>
      </w:r>
    </w:p>
    <w:p w14:paraId="4D07406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avid, Milt</w:t>
      </w:r>
    </w:p>
    <w:p w14:paraId="2A3EBB9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onovan, Daintry</w:t>
      </w:r>
    </w:p>
    <w:p w14:paraId="43B023B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llis, Scott</w:t>
      </w:r>
    </w:p>
    <w:p w14:paraId="5758023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abela, Alex</w:t>
      </w:r>
    </w:p>
    <w:p w14:paraId="665A022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lannigan, Patrick</w:t>
      </w:r>
    </w:p>
    <w:p w14:paraId="2611438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ench, Jodelle</w:t>
      </w:r>
    </w:p>
    <w:p w14:paraId="7F59203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ias, Roy</w:t>
      </w:r>
    </w:p>
    <w:p w14:paraId="1936777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illiam, Shelly</w:t>
      </w:r>
    </w:p>
    <w:p w14:paraId="5992BA3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proofErr w:type="spellStart"/>
      <w:r w:rsidRPr="003B2121">
        <w:rPr>
          <w:rFonts w:eastAsia="Times New Roman" w:cstheme="minorHAnsi"/>
          <w:color w:val="343A40"/>
        </w:rPr>
        <w:t>Grosstephan</w:t>
      </w:r>
      <w:proofErr w:type="spellEnd"/>
      <w:r w:rsidRPr="003B2121">
        <w:rPr>
          <w:rFonts w:eastAsia="Times New Roman" w:cstheme="minorHAnsi"/>
          <w:color w:val="343A40"/>
        </w:rPr>
        <w:t>, Heather</w:t>
      </w:r>
    </w:p>
    <w:p w14:paraId="6CFEDEF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lm-Correa, Alex</w:t>
      </w:r>
    </w:p>
    <w:p w14:paraId="08BBB34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rnandez, Jaime</w:t>
      </w:r>
    </w:p>
    <w:p w14:paraId="23D9315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rsh, Jane</w:t>
      </w:r>
    </w:p>
    <w:p w14:paraId="5E459C5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llie, Amber</w:t>
      </w:r>
    </w:p>
    <w:p w14:paraId="2F8B53A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cCormack, Jennifer</w:t>
      </w:r>
    </w:p>
    <w:p w14:paraId="0F15014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cDowell, Michael</w:t>
      </w:r>
    </w:p>
    <w:p w14:paraId="33DF42A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oody, Carl</w:t>
      </w:r>
    </w:p>
    <w:p w14:paraId="170C170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resent, Wendy</w:t>
      </w:r>
    </w:p>
    <w:p w14:paraId="45DBF04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ickman, Nicholas</w:t>
      </w:r>
    </w:p>
    <w:p w14:paraId="219EEA3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ider, James</w:t>
      </w:r>
    </w:p>
    <w:p w14:paraId="688BAF1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obertson, Sue</w:t>
      </w:r>
    </w:p>
    <w:p w14:paraId="51CA171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umsey, Tyler</w:t>
      </w:r>
    </w:p>
    <w:p w14:paraId="50E5D87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andoval, Roy</w:t>
      </w:r>
    </w:p>
    <w:p w14:paraId="1CADABF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lastRenderedPageBreak/>
        <w:t>Sargent, Skylar</w:t>
      </w:r>
    </w:p>
    <w:p w14:paraId="4DAAE3B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chadt, Joel</w:t>
      </w:r>
    </w:p>
    <w:p w14:paraId="2FEDE9A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chlosberg, Patti</w:t>
      </w:r>
    </w:p>
    <w:p w14:paraId="552951C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eets, Christopher</w:t>
      </w:r>
    </w:p>
    <w:p w14:paraId="2D34372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outee, Janice</w:t>
      </w:r>
    </w:p>
    <w:p w14:paraId="4733F16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tead, Cully</w:t>
      </w:r>
    </w:p>
    <w:p w14:paraId="2EC03B3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tevens, Don</w:t>
      </w:r>
    </w:p>
    <w:p w14:paraId="1FAD1F3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totz, Angela</w:t>
      </w:r>
    </w:p>
    <w:p w14:paraId="4F93B0E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erkelsen, Susan</w:t>
      </w:r>
    </w:p>
    <w:p w14:paraId="6FF6C75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urpin, Zeke</w:t>
      </w:r>
    </w:p>
    <w:p w14:paraId="694B2A2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Van Winkle, Ruthie</w:t>
      </w:r>
    </w:p>
    <w:p w14:paraId="039C0AD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Vannoy, Zach</w:t>
      </w:r>
    </w:p>
    <w:p w14:paraId="145854D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hite, Ustadza</w:t>
      </w:r>
    </w:p>
    <w:p w14:paraId="1BBC60B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nkelman, Ryan</w:t>
      </w:r>
    </w:p>
    <w:p w14:paraId="24D698A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rifis-Russell, Sophia</w:t>
      </w:r>
    </w:p>
    <w:p w14:paraId="72F3CC42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49160F8C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585CCF0D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57AA3E04" w14:textId="6E5F4812" w:rsidR="003B2121" w:rsidRPr="00B804C0" w:rsidRDefault="0000000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b/>
          <w:color w:val="343A40"/>
        </w:rPr>
      </w:pPr>
      <w:hyperlink r:id="rId37" w:anchor="aug2020" w:history="1">
        <w:r w:rsidR="003B2121" w:rsidRPr="00B804C0">
          <w:rPr>
            <w:rFonts w:eastAsia="Times New Roman" w:cstheme="minorHAnsi"/>
            <w:b/>
            <w:u w:val="single"/>
          </w:rPr>
          <w:t>August 2020</w:t>
        </w:r>
      </w:hyperlink>
    </w:p>
    <w:p w14:paraId="7B16EAFA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919FE03" w14:textId="7B8010F1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dams, Sandra</w:t>
      </w:r>
    </w:p>
    <w:p w14:paraId="35329BC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daniya, Kirsten</w:t>
      </w:r>
    </w:p>
    <w:p w14:paraId="718EB6D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sobrook, Ruth</w:t>
      </w:r>
    </w:p>
    <w:p w14:paraId="0B0A6ED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varado, Santana</w:t>
      </w:r>
    </w:p>
    <w:p w14:paraId="2A4B024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levins, Scott</w:t>
      </w:r>
    </w:p>
    <w:p w14:paraId="1AA22A6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orja, Matt</w:t>
      </w:r>
    </w:p>
    <w:p w14:paraId="5A42043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radburn-Ruster, Michael</w:t>
      </w:r>
    </w:p>
    <w:p w14:paraId="31A7A3E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uettner, Amy</w:t>
      </w:r>
    </w:p>
    <w:p w14:paraId="0748393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urkhardt, Ashley</w:t>
      </w:r>
    </w:p>
    <w:p w14:paraId="78C82B2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nnon, Drew</w:t>
      </w:r>
    </w:p>
    <w:p w14:paraId="322C632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rdamone, Frankie</w:t>
      </w:r>
    </w:p>
    <w:p w14:paraId="6BE42C2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rlos, Adrienne</w:t>
      </w:r>
    </w:p>
    <w:p w14:paraId="2B7F9AD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rney, Sandra</w:t>
      </w:r>
    </w:p>
    <w:p w14:paraId="59649B9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sey, Cheryl</w:t>
      </w:r>
    </w:p>
    <w:p w14:paraId="03B226D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eo, Ray</w:t>
      </w:r>
    </w:p>
    <w:p w14:paraId="6488829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halcraft, Linda</w:t>
      </w:r>
    </w:p>
    <w:p w14:paraId="640679B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hurchill, David</w:t>
      </w:r>
    </w:p>
    <w:p w14:paraId="6778A81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loyd, Nate</w:t>
      </w:r>
    </w:p>
    <w:p w14:paraId="1AD64EA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olvin, Greg</w:t>
      </w:r>
    </w:p>
    <w:p w14:paraId="2A95438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rockett, James</w:t>
      </w:r>
    </w:p>
    <w:p w14:paraId="3B4B5A9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iesch, Tim</w:t>
      </w:r>
    </w:p>
    <w:p w14:paraId="54E0466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odwell, Jami</w:t>
      </w:r>
    </w:p>
    <w:p w14:paraId="3AFA941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owling, Diana</w:t>
      </w:r>
    </w:p>
    <w:p w14:paraId="3A0F538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oyle, Marianne</w:t>
      </w:r>
    </w:p>
    <w:p w14:paraId="7904257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linski, Ruth Ellen</w:t>
      </w:r>
    </w:p>
    <w:p w14:paraId="2F1EA57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llis, Scott</w:t>
      </w:r>
    </w:p>
    <w:p w14:paraId="45BDBE1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vans, Linda</w:t>
      </w:r>
    </w:p>
    <w:p w14:paraId="1B322A4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abela, Angela</w:t>
      </w:r>
    </w:p>
    <w:p w14:paraId="6E8BFEC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erguson, Robb</w:t>
      </w:r>
    </w:p>
    <w:p w14:paraId="0BB9886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eeman, Elsie</w:t>
      </w:r>
    </w:p>
    <w:p w14:paraId="67B2EA8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ias, Roy</w:t>
      </w:r>
    </w:p>
    <w:p w14:paraId="55DB1FD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uchter, Amy</w:t>
      </w:r>
    </w:p>
    <w:p w14:paraId="5261782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arey, Evelyn</w:t>
      </w:r>
    </w:p>
    <w:p w14:paraId="004B9CC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astonguay, Ryan</w:t>
      </w:r>
    </w:p>
    <w:p w14:paraId="6FCB517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illiam, Shelly</w:t>
      </w:r>
    </w:p>
    <w:p w14:paraId="660233A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odby, Susan</w:t>
      </w:r>
    </w:p>
    <w:p w14:paraId="7D837C1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oldsmith, Becky</w:t>
      </w:r>
    </w:p>
    <w:p w14:paraId="383C0E3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rady, Michael</w:t>
      </w:r>
    </w:p>
    <w:p w14:paraId="72FB277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ile, James</w:t>
      </w:r>
    </w:p>
    <w:p w14:paraId="2826740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rlan, Ashley</w:t>
      </w:r>
    </w:p>
    <w:p w14:paraId="663ECC9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rms, Ryan</w:t>
      </w:r>
    </w:p>
    <w:p w14:paraId="123BD41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rp, Ellen</w:t>
      </w:r>
    </w:p>
    <w:p w14:paraId="1C43326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lm-Correa, Alex</w:t>
      </w:r>
    </w:p>
    <w:p w14:paraId="58F20D1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neage, Cynthia</w:t>
      </w:r>
    </w:p>
    <w:p w14:paraId="58ECD32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rring, Laraine</w:t>
      </w:r>
    </w:p>
    <w:p w14:paraId="106CF73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rsh, Jane</w:t>
      </w:r>
    </w:p>
    <w:p w14:paraId="3F553C2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oskovec, Bob</w:t>
      </w:r>
    </w:p>
    <w:p w14:paraId="43F21E2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ughes, Tom</w:t>
      </w:r>
    </w:p>
    <w:p w14:paraId="3A7AB00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cobson, Jennifer</w:t>
      </w:r>
    </w:p>
    <w:p w14:paraId="0FBFE6C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rrell, Sheila</w:t>
      </w:r>
    </w:p>
    <w:p w14:paraId="5005C2F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ohns, Shannon</w:t>
      </w:r>
    </w:p>
    <w:p w14:paraId="0814CFE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ohnson, Jeni</w:t>
      </w:r>
    </w:p>
    <w:p w14:paraId="217797E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proofErr w:type="spellStart"/>
      <w:r w:rsidRPr="003B2121">
        <w:rPr>
          <w:rFonts w:eastAsia="Times New Roman" w:cstheme="minorHAnsi"/>
          <w:color w:val="343A40"/>
        </w:rPr>
        <w:t>Lajeunesse</w:t>
      </w:r>
      <w:proofErr w:type="spellEnd"/>
      <w:r w:rsidRPr="003B2121">
        <w:rPr>
          <w:rFonts w:eastAsia="Times New Roman" w:cstheme="minorHAnsi"/>
          <w:color w:val="343A40"/>
        </w:rPr>
        <w:t>, Sean</w:t>
      </w:r>
    </w:p>
    <w:p w14:paraId="040C008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ang, Pam</w:t>
      </w:r>
    </w:p>
    <w:p w14:paraId="5B7CA23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ee, Jessica</w:t>
      </w:r>
    </w:p>
    <w:p w14:paraId="5768F9A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llie, Amber</w:t>
      </w:r>
    </w:p>
    <w:p w14:paraId="713DEF9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rshall, Nicole</w:t>
      </w:r>
    </w:p>
    <w:p w14:paraId="701DDDC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cCormack, Jennifer</w:t>
      </w:r>
    </w:p>
    <w:p w14:paraId="44D21EC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cElligott, Dana</w:t>
      </w:r>
    </w:p>
    <w:p w14:paraId="4BF4233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errifield, Lisa</w:t>
      </w:r>
    </w:p>
    <w:p w14:paraId="6FF6F9A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orrison, Harlee</w:t>
      </w:r>
    </w:p>
    <w:p w14:paraId="70D42FE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ounce, Jacqui</w:t>
      </w:r>
    </w:p>
    <w:p w14:paraId="173E2EE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ardo, Scott</w:t>
      </w:r>
    </w:p>
    <w:p w14:paraId="4799E4C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O'Brien, Hannah</w:t>
      </w:r>
    </w:p>
    <w:p w14:paraId="75EA7B1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O'Brien, Kelly</w:t>
      </w:r>
    </w:p>
    <w:p w14:paraId="3F81D2B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almer, Karen</w:t>
      </w:r>
    </w:p>
    <w:p w14:paraId="727C8AF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aquette, Meghan</w:t>
      </w:r>
    </w:p>
    <w:p w14:paraId="2EEC2E8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ayne, Gwen</w:t>
      </w:r>
    </w:p>
    <w:p w14:paraId="35C2A4C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oehnert, Jeremy</w:t>
      </w:r>
    </w:p>
    <w:p w14:paraId="073819B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oeppel, Cristina</w:t>
      </w:r>
    </w:p>
    <w:p w14:paraId="0E3E8C5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orter, Kellie</w:t>
      </w:r>
    </w:p>
    <w:p w14:paraId="109BCFA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Quinlan, Michael</w:t>
      </w:r>
    </w:p>
    <w:p w14:paraId="447A543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amirez, Karen</w:t>
      </w:r>
    </w:p>
    <w:p w14:paraId="23FEC42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hodes, Bradi</w:t>
      </w:r>
    </w:p>
    <w:p w14:paraId="7FB8397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iffel, Andrea</w:t>
      </w:r>
    </w:p>
    <w:p w14:paraId="5981DC5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umsey, Kelsey</w:t>
      </w:r>
    </w:p>
    <w:p w14:paraId="65EE68A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umsey, Tyler</w:t>
      </w:r>
    </w:p>
    <w:p w14:paraId="06314B8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artain, Anabell</w:t>
      </w:r>
    </w:p>
    <w:p w14:paraId="2C2B156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chadt, Joel</w:t>
      </w:r>
    </w:p>
    <w:p w14:paraId="0BE082A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chumacher, Deb</w:t>
      </w:r>
    </w:p>
    <w:p w14:paraId="3F004A8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eigars, Rebecca</w:t>
      </w:r>
    </w:p>
    <w:p w14:paraId="093725E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enger, Christina</w:t>
      </w:r>
    </w:p>
    <w:p w14:paraId="23B6167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eldahl, Tania</w:t>
      </w:r>
    </w:p>
    <w:p w14:paraId="1B889D4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owler, Jodi</w:t>
      </w:r>
    </w:p>
    <w:p w14:paraId="6305D87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lastRenderedPageBreak/>
        <w:t>Soutee, Janice</w:t>
      </w:r>
    </w:p>
    <w:p w14:paraId="724F731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parkman, Leslie</w:t>
      </w:r>
    </w:p>
    <w:p w14:paraId="6CFE922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tuit, Kim</w:t>
      </w:r>
    </w:p>
    <w:p w14:paraId="7D3A559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wartz, Daniel</w:t>
      </w:r>
    </w:p>
    <w:p w14:paraId="41F3215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wavee, Abbie</w:t>
      </w:r>
    </w:p>
    <w:p w14:paraId="2753784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erkelsen, Susan</w:t>
      </w:r>
    </w:p>
    <w:p w14:paraId="4839011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alker, Lee Ann</w:t>
      </w:r>
    </w:p>
    <w:p w14:paraId="4DEAF6D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alsh, Mike</w:t>
      </w:r>
    </w:p>
    <w:p w14:paraId="4A0D68A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eil, Carla</w:t>
      </w:r>
    </w:p>
    <w:p w14:paraId="7F73DB5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horton, Travis</w:t>
      </w:r>
    </w:p>
    <w:p w14:paraId="1AB2F6F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lliams, Cheryl</w:t>
      </w:r>
    </w:p>
    <w:p w14:paraId="5EBA4C4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ltcher Sproul, Stephanie</w:t>
      </w:r>
    </w:p>
    <w:p w14:paraId="2C0E4AF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ryczny, Jerry</w:t>
      </w:r>
    </w:p>
    <w:p w14:paraId="3B5EBE8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immerman, Jenn</w:t>
      </w:r>
    </w:p>
    <w:p w14:paraId="20342846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07F4F9E9" w14:textId="702BF433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61442C2E" w14:textId="77777777" w:rsidR="00B804C0" w:rsidRDefault="00B804C0" w:rsidP="003B2121">
      <w:pPr>
        <w:shd w:val="clear" w:color="auto" w:fill="FEFEFE"/>
        <w:spacing w:after="0" w:afterAutospacing="1" w:line="240" w:lineRule="auto"/>
        <w:ind w:left="-360"/>
        <w:rPr>
          <w:rFonts w:eastAsia="Times New Roman" w:cstheme="minorHAnsi"/>
          <w:color w:val="343A40"/>
        </w:rPr>
      </w:pPr>
    </w:p>
    <w:p w14:paraId="3CBFD786" w14:textId="5C242015" w:rsidR="003B2121" w:rsidRPr="00B804C0" w:rsidRDefault="00B804C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  <w:color w:val="343A40"/>
        </w:rPr>
      </w:pPr>
      <w:r>
        <w:rPr>
          <w:rFonts w:eastAsia="Times New Roman" w:cstheme="minorHAnsi"/>
          <w:color w:val="343A40"/>
        </w:rPr>
        <w:br/>
      </w:r>
      <w:hyperlink r:id="rId38" w:anchor="june2020" w:history="1">
        <w:r w:rsidR="003B2121" w:rsidRPr="00B804C0">
          <w:rPr>
            <w:rFonts w:eastAsia="Times New Roman" w:cstheme="minorHAnsi"/>
            <w:b/>
            <w:u w:val="single"/>
          </w:rPr>
          <w:t>June / July 2020</w:t>
        </w:r>
      </w:hyperlink>
    </w:p>
    <w:p w14:paraId="1CE2F0A3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6BBF60A" w14:textId="62C4399C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usan Terkelsen</w:t>
      </w:r>
    </w:p>
    <w:p w14:paraId="13DAA69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orma Ortega</w:t>
      </w:r>
    </w:p>
    <w:p w14:paraId="4636ABB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icole Marshall</w:t>
      </w:r>
    </w:p>
    <w:p w14:paraId="3A66DE7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llen harp Ryan Grey</w:t>
      </w:r>
    </w:p>
    <w:p w14:paraId="1771DB5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nda Evans</w:t>
      </w:r>
    </w:p>
    <w:p w14:paraId="05F87D7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uth Ellen Elinski</w:t>
      </w:r>
    </w:p>
    <w:p w14:paraId="28F1DE1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nda Brannock</w:t>
      </w:r>
    </w:p>
    <w:p w14:paraId="61E1604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eanne Burcham</w:t>
      </w:r>
    </w:p>
    <w:p w14:paraId="1E3895A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eborah Chambers</w:t>
      </w:r>
    </w:p>
    <w:p w14:paraId="7BD1470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ecky Goldsmith</w:t>
      </w:r>
    </w:p>
    <w:p w14:paraId="269E0BC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icole Mangelsdorf</w:t>
      </w:r>
    </w:p>
    <w:p w14:paraId="18372C2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eghan Paquette</w:t>
      </w:r>
    </w:p>
    <w:p w14:paraId="17A5EA5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d Schultz</w:t>
      </w:r>
    </w:p>
    <w:p w14:paraId="531B4C4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udy Brennen</w:t>
      </w:r>
    </w:p>
    <w:p w14:paraId="594AA06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drienne Carlos</w:t>
      </w:r>
    </w:p>
    <w:p w14:paraId="1EF964D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reg Colvin</w:t>
      </w:r>
    </w:p>
    <w:p w14:paraId="609F685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ourtney Comstock</w:t>
      </w:r>
    </w:p>
    <w:p w14:paraId="5E73E88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aine Graciano</w:t>
      </w:r>
    </w:p>
    <w:p w14:paraId="1FACE2C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mes Haile</w:t>
      </w:r>
    </w:p>
    <w:p w14:paraId="4684D4A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ex Helm-Correa</w:t>
      </w:r>
    </w:p>
    <w:p w14:paraId="70DF7EE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tt Pearcy</w:t>
      </w:r>
    </w:p>
    <w:p w14:paraId="4915765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ndrea Riffel</w:t>
      </w:r>
    </w:p>
    <w:p w14:paraId="576A71A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osemarie Thieme</w:t>
      </w:r>
    </w:p>
    <w:p w14:paraId="2997D3E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heryl Williams</w:t>
      </w:r>
    </w:p>
    <w:p w14:paraId="40A9783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my Buettner</w:t>
      </w:r>
    </w:p>
    <w:p w14:paraId="4075EFB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annon Johns</w:t>
      </w:r>
    </w:p>
    <w:p w14:paraId="077ACEA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helsie Klaine</w:t>
      </w:r>
    </w:p>
    <w:p w14:paraId="0D56777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ather Mulcaire</w:t>
      </w:r>
    </w:p>
    <w:p w14:paraId="4932F7A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ristina Poeppel</w:t>
      </w:r>
    </w:p>
    <w:p w14:paraId="4353F4E6" w14:textId="0A4E8BD0" w:rsid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en Ryder</w:t>
      </w:r>
    </w:p>
    <w:p w14:paraId="46B38617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02565E58" w14:textId="49366452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03A16C4B" w14:textId="77777777" w:rsidR="00B804C0" w:rsidRPr="003B2121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06E6E19E" w14:textId="77777777" w:rsidR="003B2121" w:rsidRPr="00B804C0" w:rsidRDefault="0000000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  <w:color w:val="343A40"/>
        </w:rPr>
      </w:pPr>
      <w:hyperlink r:id="rId39" w:anchor="may2020" w:history="1">
        <w:r w:rsidR="003B2121" w:rsidRPr="00B804C0">
          <w:rPr>
            <w:rFonts w:eastAsia="Times New Roman" w:cstheme="minorHAnsi"/>
            <w:b/>
            <w:u w:val="single"/>
          </w:rPr>
          <w:t>May2020</w:t>
        </w:r>
      </w:hyperlink>
    </w:p>
    <w:p w14:paraId="78F9874E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6A1781" w14:textId="4C0BBA5E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varado, Santana</w:t>
      </w:r>
    </w:p>
    <w:p w14:paraId="1B14970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varez, Jorge</w:t>
      </w:r>
    </w:p>
    <w:p w14:paraId="7FF3390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arr, Robert</w:t>
      </w:r>
    </w:p>
    <w:p w14:paraId="30E02FB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elknap, Monica</w:t>
      </w:r>
    </w:p>
    <w:p w14:paraId="2394504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ohrman, Thatcher</w:t>
      </w:r>
    </w:p>
    <w:p w14:paraId="0BD8C63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orja, Matt</w:t>
      </w:r>
    </w:p>
    <w:p w14:paraId="16388FE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owers, Nancy</w:t>
      </w:r>
    </w:p>
    <w:p w14:paraId="12F4A68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ushman, Ed</w:t>
      </w:r>
    </w:p>
    <w:p w14:paraId="4EA518D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pelli, Joe</w:t>
      </w:r>
    </w:p>
    <w:p w14:paraId="2EB7498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rlos, Adrienne</w:t>
      </w:r>
    </w:p>
    <w:p w14:paraId="488D5E5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rney, Sandra</w:t>
      </w:r>
    </w:p>
    <w:p w14:paraId="726931A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eo, Ray</w:t>
      </w:r>
    </w:p>
    <w:p w14:paraId="48A3C6A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line, Laura</w:t>
      </w:r>
    </w:p>
    <w:p w14:paraId="4E0840B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uthbertson, George</w:t>
      </w:r>
    </w:p>
    <w:p w14:paraId="2DA8979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enkevitz, Mike</w:t>
      </w:r>
    </w:p>
    <w:p w14:paraId="37CC11C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enman, Wanda</w:t>
      </w:r>
    </w:p>
    <w:p w14:paraId="2AD4148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owling, Diana</w:t>
      </w:r>
    </w:p>
    <w:p w14:paraId="25237EB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oyle, Marianne</w:t>
      </w:r>
    </w:p>
    <w:p w14:paraId="5DC0205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ads, Karen</w:t>
      </w:r>
    </w:p>
    <w:p w14:paraId="2EA6AEB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verett, Bonnie</w:t>
      </w:r>
    </w:p>
    <w:p w14:paraId="4B89398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acilities Team</w:t>
      </w:r>
    </w:p>
    <w:p w14:paraId="6A71FAB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uchter, Amy</w:t>
      </w:r>
    </w:p>
    <w:p w14:paraId="31AB26A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arver, Julie</w:t>
      </w:r>
    </w:p>
    <w:p w14:paraId="0DF7948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proofErr w:type="spellStart"/>
      <w:r w:rsidRPr="003B2121">
        <w:rPr>
          <w:rFonts w:eastAsia="Times New Roman" w:cstheme="minorHAnsi"/>
          <w:color w:val="343A40"/>
        </w:rPr>
        <w:t>Grosstephan</w:t>
      </w:r>
      <w:proofErr w:type="spellEnd"/>
      <w:r w:rsidRPr="003B2121">
        <w:rPr>
          <w:rFonts w:eastAsia="Times New Roman" w:cstheme="minorHAnsi"/>
          <w:color w:val="343A40"/>
        </w:rPr>
        <w:t>, Heather</w:t>
      </w:r>
    </w:p>
    <w:p w14:paraId="6E0A35D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rdman, Marie</w:t>
      </w:r>
    </w:p>
    <w:p w14:paraId="18C1674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rp, Ellen</w:t>
      </w:r>
    </w:p>
    <w:p w14:paraId="4EA402B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offman, Linda</w:t>
      </w:r>
    </w:p>
    <w:p w14:paraId="0508B38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ITS Help Desk Team</w:t>
      </w:r>
    </w:p>
    <w:p w14:paraId="39DBC00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rrell, Sheila</w:t>
      </w:r>
    </w:p>
    <w:p w14:paraId="3E625D5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ohns, Shannon</w:t>
      </w:r>
    </w:p>
    <w:p w14:paraId="5EA32D5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ohnson, Barrett</w:t>
      </w:r>
    </w:p>
    <w:p w14:paraId="35103E6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ohnson, Jeni</w:t>
      </w:r>
    </w:p>
    <w:p w14:paraId="4B3795D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aJeunesse, Sean</w:t>
      </w:r>
    </w:p>
    <w:p w14:paraId="2E7B51F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llie, Amber</w:t>
      </w:r>
    </w:p>
    <w:p w14:paraId="4C0323F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uffman, Tina</w:t>
      </w:r>
    </w:p>
    <w:p w14:paraId="2F87113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cElligott, Dana</w:t>
      </w:r>
    </w:p>
    <w:p w14:paraId="6BAC796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olina, Holly</w:t>
      </w:r>
    </w:p>
    <w:p w14:paraId="52BAE32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ounce, Jacqui</w:t>
      </w:r>
    </w:p>
    <w:p w14:paraId="66A9FF0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O'Brien, Hannah</w:t>
      </w:r>
    </w:p>
    <w:p w14:paraId="22A8920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lastRenderedPageBreak/>
        <w:t>O'Brien, Kelly</w:t>
      </w:r>
    </w:p>
    <w:p w14:paraId="37F7912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proofErr w:type="spellStart"/>
      <w:r w:rsidRPr="003B2121">
        <w:rPr>
          <w:rFonts w:eastAsia="Times New Roman" w:cstheme="minorHAnsi"/>
          <w:color w:val="343A40"/>
        </w:rPr>
        <w:t>Oellers</w:t>
      </w:r>
      <w:proofErr w:type="spellEnd"/>
      <w:r w:rsidRPr="003B2121">
        <w:rPr>
          <w:rFonts w:eastAsia="Times New Roman" w:cstheme="minorHAnsi"/>
          <w:color w:val="343A40"/>
        </w:rPr>
        <w:t>, Joanne</w:t>
      </w:r>
    </w:p>
    <w:p w14:paraId="2F895BB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eterson, Rich</w:t>
      </w:r>
    </w:p>
    <w:p w14:paraId="43914D2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icard, Ashley</w:t>
      </w:r>
    </w:p>
    <w:p w14:paraId="384AD0A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ietz, Mitchell</w:t>
      </w:r>
    </w:p>
    <w:p w14:paraId="2933629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oehnert, Jeremy</w:t>
      </w:r>
    </w:p>
    <w:p w14:paraId="335954F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resent, Wendy</w:t>
      </w:r>
    </w:p>
    <w:p w14:paraId="051CED4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hine, Lisa</w:t>
      </w:r>
    </w:p>
    <w:p w14:paraId="41C7B86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hodes, Bradi</w:t>
      </w:r>
    </w:p>
    <w:p w14:paraId="25FAFC3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obles, Chris</w:t>
      </w:r>
    </w:p>
    <w:p w14:paraId="28A9F8C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ollis, Kay</w:t>
      </w:r>
    </w:p>
    <w:p w14:paraId="1BB9083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chumacher, Deb</w:t>
      </w:r>
    </w:p>
    <w:p w14:paraId="247CE26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eigars, Rebecca</w:t>
      </w:r>
    </w:p>
    <w:p w14:paraId="66053FC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enger, Christina</w:t>
      </w:r>
    </w:p>
    <w:p w14:paraId="726CE3B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owler, Jodi</w:t>
      </w:r>
    </w:p>
    <w:p w14:paraId="56692B0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mith, Karen</w:t>
      </w:r>
    </w:p>
    <w:p w14:paraId="1BA4073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outee, Janice</w:t>
      </w:r>
    </w:p>
    <w:p w14:paraId="7EB52C0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parkman, Leslie</w:t>
      </w:r>
    </w:p>
    <w:p w14:paraId="076810F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tuit, Kim</w:t>
      </w:r>
    </w:p>
    <w:p w14:paraId="3E5ED12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wavee, Abbie</w:t>
      </w:r>
    </w:p>
    <w:p w14:paraId="5689C83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proofErr w:type="spellStart"/>
      <w:r w:rsidRPr="003B2121">
        <w:rPr>
          <w:rFonts w:eastAsia="Times New Roman" w:cstheme="minorHAnsi"/>
          <w:color w:val="343A40"/>
        </w:rPr>
        <w:t>Viscito</w:t>
      </w:r>
      <w:proofErr w:type="spellEnd"/>
      <w:r w:rsidRPr="003B2121">
        <w:rPr>
          <w:rFonts w:eastAsia="Times New Roman" w:cstheme="minorHAnsi"/>
          <w:color w:val="343A40"/>
        </w:rPr>
        <w:t>, Amy</w:t>
      </w:r>
    </w:p>
    <w:p w14:paraId="7ED1B42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alker, LeeAnn</w:t>
      </w:r>
    </w:p>
    <w:p w14:paraId="4DF9FAE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eil, Carla</w:t>
      </w:r>
    </w:p>
    <w:p w14:paraId="0A1BB17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gle, Zach</w:t>
      </w:r>
    </w:p>
    <w:p w14:paraId="6373B62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ltcher Sproul, Stephanie</w:t>
      </w:r>
    </w:p>
    <w:p w14:paraId="692028D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YC Police Team</w:t>
      </w:r>
    </w:p>
    <w:p w14:paraId="11CCD50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rifis-Russell, Sophia</w:t>
      </w:r>
    </w:p>
    <w:p w14:paraId="7A14EAC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ryczny, Jerry</w:t>
      </w:r>
    </w:p>
    <w:p w14:paraId="0F7F6C20" w14:textId="55AF5F53" w:rsid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zueta, Marnee</w:t>
      </w:r>
    </w:p>
    <w:p w14:paraId="08FDC3D6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43E8D802" w14:textId="17C8AF6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40E5D43B" w14:textId="77777777" w:rsidR="00B804C0" w:rsidRPr="003B2121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2663B21C" w14:textId="77777777" w:rsidR="003B2121" w:rsidRPr="00B804C0" w:rsidRDefault="0000000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</w:rPr>
      </w:pPr>
      <w:hyperlink r:id="rId40" w:anchor="april2020" w:history="1">
        <w:r w:rsidR="003B2121" w:rsidRPr="00B804C0">
          <w:rPr>
            <w:rFonts w:eastAsia="Times New Roman" w:cstheme="minorHAnsi"/>
            <w:b/>
            <w:u w:val="single"/>
          </w:rPr>
          <w:t>April 2020</w:t>
        </w:r>
      </w:hyperlink>
    </w:p>
    <w:p w14:paraId="665F2C7C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9B4B5A3" w14:textId="135CB382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obb Ferguson</w:t>
      </w:r>
    </w:p>
    <w:p w14:paraId="04A9036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ndrea Schaben</w:t>
      </w:r>
    </w:p>
    <w:p w14:paraId="62F49AC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Ike Whisenand</w:t>
      </w:r>
    </w:p>
    <w:p w14:paraId="5CE290A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om Aldridge</w:t>
      </w:r>
    </w:p>
    <w:p w14:paraId="7AD3E74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yan Gray</w:t>
      </w:r>
    </w:p>
    <w:p w14:paraId="2E5D5B4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ankie Cardamone</w:t>
      </w:r>
    </w:p>
    <w:p w14:paraId="4E827DD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icole Mangelsdorf</w:t>
      </w:r>
    </w:p>
    <w:p w14:paraId="7F2287E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enny Ryder</w:t>
      </w:r>
    </w:p>
    <w:p w14:paraId="6AC4B13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aula Gregory</w:t>
      </w:r>
    </w:p>
    <w:p w14:paraId="16CF4E0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mes Rider</w:t>
      </w:r>
    </w:p>
    <w:p w14:paraId="29F1C55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onya Liadis</w:t>
      </w:r>
    </w:p>
    <w:p w14:paraId="3B2CE0D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resident’s Office</w:t>
      </w:r>
    </w:p>
    <w:p w14:paraId="43BB6FF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rennon Francis</w:t>
      </w:r>
    </w:p>
    <w:p w14:paraId="08C2AC2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ulie Galgano</w:t>
      </w:r>
    </w:p>
    <w:p w14:paraId="2F53E73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auri Dreher</w:t>
      </w:r>
    </w:p>
    <w:p w14:paraId="40DA94B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eresa Schwickerath</w:t>
      </w:r>
    </w:p>
    <w:p w14:paraId="1C87A82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nne Stoxen</w:t>
      </w:r>
    </w:p>
    <w:p w14:paraId="1B4B26E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yan Winkelman</w:t>
      </w:r>
    </w:p>
    <w:p w14:paraId="2D1F547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proofErr w:type="spellStart"/>
      <w:r w:rsidRPr="003B2121">
        <w:rPr>
          <w:rFonts w:eastAsia="Times New Roman" w:cstheme="minorHAnsi"/>
          <w:color w:val="343A40"/>
        </w:rPr>
        <w:t>Darcien</w:t>
      </w:r>
      <w:proofErr w:type="spellEnd"/>
      <w:r w:rsidRPr="003B2121">
        <w:rPr>
          <w:rFonts w:eastAsia="Times New Roman" w:cstheme="minorHAnsi"/>
          <w:color w:val="343A40"/>
        </w:rPr>
        <w:t xml:space="preserve"> Balog</w:t>
      </w:r>
    </w:p>
    <w:p w14:paraId="25F9159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ngela Fabela</w:t>
      </w:r>
    </w:p>
    <w:p w14:paraId="5FBDA44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ch Wigle</w:t>
      </w:r>
    </w:p>
    <w:p w14:paraId="09535B7C" w14:textId="44BDF1AC" w:rsid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d Schultz</w:t>
      </w:r>
    </w:p>
    <w:p w14:paraId="1AB2BAA7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45ED3977" w14:textId="6C3A7BF8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1371E4A1" w14:textId="77777777" w:rsidR="00B804C0" w:rsidRPr="003B2121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5DE95FEA" w14:textId="77777777" w:rsidR="003B2121" w:rsidRPr="00B804C0" w:rsidRDefault="0000000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</w:rPr>
      </w:pPr>
      <w:hyperlink r:id="rId41" w:anchor="march2020" w:history="1">
        <w:r w:rsidR="003B2121" w:rsidRPr="00B804C0">
          <w:rPr>
            <w:rFonts w:eastAsia="Times New Roman" w:cstheme="minorHAnsi"/>
            <w:b/>
            <w:u w:val="single"/>
          </w:rPr>
          <w:t>March 2020</w:t>
        </w:r>
      </w:hyperlink>
    </w:p>
    <w:p w14:paraId="6D16A813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1172DE" w14:textId="281C9F43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mber Lillie</w:t>
      </w:r>
    </w:p>
    <w:p w14:paraId="017086D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rad Clifford</w:t>
      </w:r>
    </w:p>
    <w:p w14:paraId="54F1B7E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aintry Donovan</w:t>
      </w:r>
    </w:p>
    <w:p w14:paraId="5829E66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ana McElligott</w:t>
      </w:r>
    </w:p>
    <w:p w14:paraId="5A79B50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mily Weinacker</w:t>
      </w:r>
    </w:p>
    <w:p w14:paraId="0A2351D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 xml:space="preserve">Helmer </w:t>
      </w:r>
      <w:proofErr w:type="spellStart"/>
      <w:r w:rsidRPr="003B2121">
        <w:rPr>
          <w:rFonts w:eastAsia="Times New Roman" w:cstheme="minorHAnsi"/>
          <w:color w:val="343A40"/>
        </w:rPr>
        <w:t>Karstadt</w:t>
      </w:r>
      <w:proofErr w:type="spellEnd"/>
    </w:p>
    <w:p w14:paraId="0807A61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ime Hernandez</w:t>
      </w:r>
    </w:p>
    <w:p w14:paraId="287A581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ke Jackson</w:t>
      </w:r>
    </w:p>
    <w:p w14:paraId="7891CDC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mes Rider</w:t>
      </w:r>
    </w:p>
    <w:p w14:paraId="0C91502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nice Soutee</w:t>
      </w:r>
    </w:p>
    <w:p w14:paraId="3DBD770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enn Zimmerman</w:t>
      </w:r>
    </w:p>
    <w:p w14:paraId="288C5FF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aren Smith</w:t>
      </w:r>
    </w:p>
    <w:p w14:paraId="2C49B24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onica Belknap</w:t>
      </w:r>
    </w:p>
    <w:p w14:paraId="22497F8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orma Ortega</w:t>
      </w:r>
    </w:p>
    <w:p w14:paraId="78AE0BD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yan Winkelman</w:t>
      </w:r>
    </w:p>
    <w:p w14:paraId="480876D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ade Milner</w:t>
      </w:r>
    </w:p>
    <w:p w14:paraId="07C30FC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YC Recruitment Team</w:t>
      </w:r>
    </w:p>
    <w:p w14:paraId="61406B87" w14:textId="5F68C24D" w:rsid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ch Wigle</w:t>
      </w:r>
    </w:p>
    <w:p w14:paraId="02A9BCD5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0F2E335" w14:textId="193ADFD5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44450D50" w14:textId="77777777" w:rsidR="00B804C0" w:rsidRPr="003B2121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7F6A0304" w14:textId="77777777" w:rsidR="003B2121" w:rsidRPr="00B804C0" w:rsidRDefault="0000000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</w:rPr>
      </w:pPr>
      <w:hyperlink r:id="rId42" w:anchor="feb2020" w:history="1">
        <w:r w:rsidR="003B2121" w:rsidRPr="00B804C0">
          <w:rPr>
            <w:rFonts w:eastAsia="Times New Roman" w:cstheme="minorHAnsi"/>
            <w:b/>
            <w:u w:val="single"/>
          </w:rPr>
          <w:t>Feb 2020</w:t>
        </w:r>
      </w:hyperlink>
    </w:p>
    <w:p w14:paraId="693C0D82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1029CA7" w14:textId="144D016A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ike Murphy</w:t>
      </w:r>
    </w:p>
    <w:p w14:paraId="7C40713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on Stevens</w:t>
      </w:r>
    </w:p>
    <w:p w14:paraId="4F44D7F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ch Vannoy</w:t>
      </w:r>
    </w:p>
    <w:p w14:paraId="1F1E48E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ggi Bartolome</w:t>
      </w:r>
    </w:p>
    <w:p w14:paraId="67DF401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ichael Denkevitz</w:t>
      </w:r>
    </w:p>
    <w:p w14:paraId="7AA9EC4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velyn Garey</w:t>
      </w:r>
    </w:p>
    <w:p w14:paraId="63DAFFD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ime Hernandez</w:t>
      </w:r>
    </w:p>
    <w:p w14:paraId="6394D77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ll Webb</w:t>
      </w:r>
    </w:p>
    <w:p w14:paraId="601A77D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nda Evans</w:t>
      </w:r>
    </w:p>
    <w:p w14:paraId="7275941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lastRenderedPageBreak/>
        <w:t>Carol Beard</w:t>
      </w:r>
    </w:p>
    <w:p w14:paraId="23BEBCF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rla Weil</w:t>
      </w:r>
    </w:p>
    <w:p w14:paraId="67638F8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hristina Senger</w:t>
      </w:r>
    </w:p>
    <w:p w14:paraId="7185A19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rk Frederick</w:t>
      </w:r>
    </w:p>
    <w:p w14:paraId="2E958B4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icholas Sallee</w:t>
      </w:r>
    </w:p>
    <w:p w14:paraId="3A0DFAA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tthew Chalcraft</w:t>
      </w:r>
    </w:p>
    <w:p w14:paraId="45552E1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icole (Krista) Marshall</w:t>
      </w:r>
    </w:p>
    <w:p w14:paraId="6FD6BB6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ichael Quinlan</w:t>
      </w:r>
    </w:p>
    <w:p w14:paraId="1BE0CA2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ean Holmes</w:t>
      </w:r>
    </w:p>
    <w:p w14:paraId="19B7B20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aren Ramirez</w:t>
      </w:r>
    </w:p>
    <w:p w14:paraId="37348B8F" w14:textId="37584726" w:rsid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nda Hoots</w:t>
      </w:r>
    </w:p>
    <w:p w14:paraId="6BACCE07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0AE6135" w14:textId="3FDF1170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7F91B801" w14:textId="77777777" w:rsidR="00B804C0" w:rsidRPr="003B2121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75DAB374" w14:textId="77777777" w:rsidR="003B2121" w:rsidRPr="00B804C0" w:rsidRDefault="0000000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</w:rPr>
      </w:pPr>
      <w:hyperlink r:id="rId43" w:anchor="jan2020" w:history="1">
        <w:r w:rsidR="003B2121" w:rsidRPr="00B804C0">
          <w:rPr>
            <w:rFonts w:eastAsia="Times New Roman" w:cstheme="minorHAnsi"/>
            <w:b/>
            <w:u w:val="single"/>
          </w:rPr>
          <w:t>January 2020</w:t>
        </w:r>
      </w:hyperlink>
    </w:p>
    <w:p w14:paraId="4180249B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23666B" w14:textId="336EECD3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ndrew Murillo</w:t>
      </w:r>
    </w:p>
    <w:p w14:paraId="031D0BB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arb Churchill</w:t>
      </w:r>
    </w:p>
    <w:p w14:paraId="0C56193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oseph Sabato</w:t>
      </w:r>
    </w:p>
    <w:p w14:paraId="5E12D26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ike Murphy</w:t>
      </w:r>
    </w:p>
    <w:p w14:paraId="131EFF2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 xml:space="preserve">Jerry </w:t>
      </w:r>
      <w:proofErr w:type="spellStart"/>
      <w:r w:rsidRPr="003B2121">
        <w:rPr>
          <w:rFonts w:eastAsia="Times New Roman" w:cstheme="minorHAnsi"/>
          <w:color w:val="343A40"/>
        </w:rPr>
        <w:t>Zurichini</w:t>
      </w:r>
      <w:proofErr w:type="spellEnd"/>
    </w:p>
    <w:p w14:paraId="272F066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uane Ransom</w:t>
      </w:r>
    </w:p>
    <w:p w14:paraId="5215A70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rent Chambers</w:t>
      </w:r>
    </w:p>
    <w:p w14:paraId="23B6DE2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eremy Vick</w:t>
      </w:r>
    </w:p>
    <w:p w14:paraId="3974CFF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hef Danny Vallo</w:t>
      </w:r>
    </w:p>
    <w:p w14:paraId="515A014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rk Warren</w:t>
      </w:r>
    </w:p>
    <w:p w14:paraId="04EEF70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nice Soutee</w:t>
      </w:r>
    </w:p>
    <w:p w14:paraId="5E86936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aren Smith</w:t>
      </w:r>
    </w:p>
    <w:p w14:paraId="6BD2303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tt Borja</w:t>
      </w:r>
    </w:p>
    <w:p w14:paraId="799148C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yan Harms</w:t>
      </w:r>
    </w:p>
    <w:p w14:paraId="55A1281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arla Phillips</w:t>
      </w:r>
    </w:p>
    <w:p w14:paraId="228C170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exandra Helm-Correa</w:t>
      </w:r>
    </w:p>
    <w:p w14:paraId="735C607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avid Churchill</w:t>
      </w:r>
    </w:p>
    <w:p w14:paraId="39EE089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ne Hersh</w:t>
      </w:r>
    </w:p>
    <w:p w14:paraId="7BCCE58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drienne Carlos</w:t>
      </w:r>
    </w:p>
    <w:p w14:paraId="7E8DF68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ancy Bowers</w:t>
      </w:r>
    </w:p>
    <w:p w14:paraId="2737A9B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rlee Morrison</w:t>
      </w:r>
    </w:p>
    <w:p w14:paraId="1D773B2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rmen Krawcheck</w:t>
      </w:r>
    </w:p>
    <w:p w14:paraId="0226422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ichael Denkevitz</w:t>
      </w:r>
    </w:p>
    <w:p w14:paraId="10C4C85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dmund Schultz</w:t>
      </w:r>
    </w:p>
    <w:p w14:paraId="6846298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Ike Whisenand</w:t>
      </w:r>
    </w:p>
    <w:p w14:paraId="66B3861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ank D’Angelo</w:t>
      </w:r>
    </w:p>
    <w:p w14:paraId="102D0C9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sa Rhodes</w:t>
      </w:r>
    </w:p>
    <w:p w14:paraId="2B48883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rk St. Laurent</w:t>
      </w:r>
    </w:p>
    <w:p w14:paraId="189FA3B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eanne Burcham</w:t>
      </w:r>
    </w:p>
    <w:p w14:paraId="3F59751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ssidy Grantham</w:t>
      </w:r>
    </w:p>
    <w:p w14:paraId="65EE78C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atrick Burns</w:t>
      </w:r>
    </w:p>
    <w:p w14:paraId="089C60A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ecky Goldsmith</w:t>
      </w:r>
    </w:p>
    <w:p w14:paraId="7235CCB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ulie Garver</w:t>
      </w:r>
    </w:p>
    <w:p w14:paraId="14FCBDE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usan Youngblood</w:t>
      </w:r>
    </w:p>
    <w:p w14:paraId="3F0E7DA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eorge Cuthbertson</w:t>
      </w:r>
    </w:p>
    <w:p w14:paraId="29F7E3C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yan Bouwhuis</w:t>
      </w:r>
    </w:p>
    <w:p w14:paraId="25EA679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illiam Earles</w:t>
      </w:r>
    </w:p>
    <w:p w14:paraId="2C95EAD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usan Godby</w:t>
      </w:r>
    </w:p>
    <w:p w14:paraId="0E5E4CA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ean Hagan</w:t>
      </w:r>
    </w:p>
    <w:p w14:paraId="52AED49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nda Hoffman</w:t>
      </w:r>
    </w:p>
    <w:p w14:paraId="181E9AB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nda Hoots</w:t>
      </w:r>
    </w:p>
    <w:p w14:paraId="692253F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illie Norris</w:t>
      </w:r>
    </w:p>
    <w:p w14:paraId="64FC23B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aren Ramirez</w:t>
      </w:r>
    </w:p>
    <w:p w14:paraId="37F3F0E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ully Stead</w:t>
      </w:r>
    </w:p>
    <w:p w14:paraId="246E000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Frank Cardamone</w:t>
      </w:r>
    </w:p>
    <w:p w14:paraId="2B03B6C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onnie Varga</w:t>
      </w:r>
    </w:p>
    <w:p w14:paraId="4888C16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rk Warren</w:t>
      </w:r>
    </w:p>
    <w:p w14:paraId="41702140" w14:textId="1CF2B758" w:rsid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ice Burroughs</w:t>
      </w:r>
    </w:p>
    <w:p w14:paraId="37F118FC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2670796C" w14:textId="6C0932DC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3DDBC705" w14:textId="77777777" w:rsidR="00B804C0" w:rsidRPr="003B2121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</w:p>
    <w:p w14:paraId="05B85AC3" w14:textId="77777777" w:rsidR="003B2121" w:rsidRPr="00B804C0" w:rsidRDefault="0000000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</w:rPr>
      </w:pPr>
      <w:hyperlink r:id="rId44" w:anchor="dec2019" w:history="1">
        <w:r w:rsidR="003B2121" w:rsidRPr="00B804C0">
          <w:rPr>
            <w:rFonts w:eastAsia="Times New Roman" w:cstheme="minorHAnsi"/>
            <w:b/>
            <w:u w:val="single"/>
          </w:rPr>
          <w:t>December 2019</w:t>
        </w:r>
      </w:hyperlink>
    </w:p>
    <w:p w14:paraId="479C2EFC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7E9B66" w14:textId="54EDF350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yan Gray</w:t>
      </w:r>
    </w:p>
    <w:p w14:paraId="701C402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eghan Paquette</w:t>
      </w:r>
    </w:p>
    <w:p w14:paraId="06D585B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cottie (Heather) Scott</w:t>
      </w:r>
    </w:p>
    <w:p w14:paraId="5A8AE151" w14:textId="77777777" w:rsidR="00B804C0" w:rsidRDefault="00B804C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19B9166" w14:textId="4DC35B1A" w:rsidR="00B804C0" w:rsidRDefault="00B804C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</w:rPr>
      </w:pPr>
    </w:p>
    <w:p w14:paraId="3F37C3C2" w14:textId="77777777" w:rsidR="00B804C0" w:rsidRDefault="00B804C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</w:rPr>
      </w:pPr>
    </w:p>
    <w:p w14:paraId="4878636D" w14:textId="5825DA62" w:rsidR="003B2121" w:rsidRPr="00B804C0" w:rsidRDefault="0000000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</w:rPr>
      </w:pPr>
      <w:hyperlink r:id="rId45" w:anchor="nov2019" w:history="1">
        <w:r w:rsidR="003B2121" w:rsidRPr="00B804C0">
          <w:rPr>
            <w:rFonts w:eastAsia="Times New Roman" w:cstheme="minorHAnsi"/>
            <w:b/>
            <w:u w:val="single"/>
          </w:rPr>
          <w:t>November 2019</w:t>
        </w:r>
      </w:hyperlink>
    </w:p>
    <w:p w14:paraId="34FC024D" w14:textId="77777777" w:rsidR="00B804C0" w:rsidRDefault="00B804C0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B804C0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D8B162D" w14:textId="70EFA78F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etra Bennett</w:t>
      </w:r>
    </w:p>
    <w:p w14:paraId="6BDEA46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ay Rollis</w:t>
      </w:r>
    </w:p>
    <w:p w14:paraId="5756A88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ori McIntyre</w:t>
      </w:r>
    </w:p>
    <w:p w14:paraId="328C7FC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son Spangler</w:t>
      </w:r>
    </w:p>
    <w:p w14:paraId="530F311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ancy (Susan) Terkelsen</w:t>
      </w:r>
    </w:p>
    <w:p w14:paraId="08DA140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aren Smith</w:t>
      </w:r>
    </w:p>
    <w:p w14:paraId="313DE7A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ichard Pierce</w:t>
      </w:r>
    </w:p>
    <w:p w14:paraId="2EED504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Ustadza White</w:t>
      </w:r>
    </w:p>
    <w:p w14:paraId="612DA6B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elly Gilliam</w:t>
      </w:r>
    </w:p>
    <w:p w14:paraId="2F62463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inney Bilbray</w:t>
      </w:r>
    </w:p>
    <w:p w14:paraId="682BEC7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andy McCreight</w:t>
      </w:r>
    </w:p>
    <w:p w14:paraId="781A83B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nne Stoxen</w:t>
      </w:r>
    </w:p>
    <w:p w14:paraId="2C3AF29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lastRenderedPageBreak/>
        <w:t>Adrienne Carlos</w:t>
      </w:r>
    </w:p>
    <w:p w14:paraId="6C7899C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atthew Chalcraft</w:t>
      </w:r>
    </w:p>
    <w:p w14:paraId="69B0B08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elly Stepanek</w:t>
      </w:r>
    </w:p>
    <w:p w14:paraId="3A71E6D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Paige Ruggles-Kruger</w:t>
      </w:r>
    </w:p>
    <w:p w14:paraId="3EB29DB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elby Kooiman</w:t>
      </w:r>
    </w:p>
    <w:p w14:paraId="6559C28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upe Mercado</w:t>
      </w:r>
    </w:p>
    <w:p w14:paraId="3F89C78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eidi Coughlin</w:t>
      </w:r>
    </w:p>
    <w:p w14:paraId="23B98A1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ean Holmes</w:t>
      </w:r>
    </w:p>
    <w:p w14:paraId="1FF3B00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annon Johns</w:t>
      </w:r>
    </w:p>
    <w:p w14:paraId="62B5F42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ristina Poeppel</w:t>
      </w:r>
    </w:p>
    <w:p w14:paraId="7964920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helsie Klaine</w:t>
      </w:r>
    </w:p>
    <w:p w14:paraId="2242D4C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antana Alvarado</w:t>
      </w:r>
    </w:p>
    <w:p w14:paraId="78EAE0F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eb Schumacher</w:t>
      </w:r>
    </w:p>
    <w:p w14:paraId="65C44BEC" w14:textId="13038476" w:rsid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ina Hammond</w:t>
      </w:r>
    </w:p>
    <w:p w14:paraId="3390AE96" w14:textId="77777777" w:rsidR="00B804C0" w:rsidRDefault="00B804C0" w:rsidP="00B804C0">
      <w:pPr>
        <w:shd w:val="clear" w:color="auto" w:fill="FEFEFE"/>
        <w:spacing w:after="75" w:line="240" w:lineRule="auto"/>
        <w:ind w:left="720"/>
        <w:rPr>
          <w:rFonts w:eastAsia="Times New Roman" w:cstheme="minorHAnsi"/>
          <w:color w:val="343A40"/>
        </w:rPr>
        <w:sectPr w:rsidR="00B804C0" w:rsidSect="00B804C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08FD6482" w14:textId="42F1066F" w:rsidR="003B2121" w:rsidRPr="003B2121" w:rsidRDefault="003B2121" w:rsidP="00B804C0">
      <w:pPr>
        <w:shd w:val="clear" w:color="auto" w:fill="FEFEFE"/>
        <w:spacing w:after="75" w:line="240" w:lineRule="auto"/>
        <w:ind w:left="720"/>
        <w:rPr>
          <w:rFonts w:eastAsia="Times New Roman" w:cstheme="minorHAnsi"/>
          <w:color w:val="343A40"/>
        </w:rPr>
      </w:pPr>
    </w:p>
    <w:p w14:paraId="7CD00F75" w14:textId="77777777" w:rsidR="00B804C0" w:rsidRDefault="00B804C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</w:rPr>
      </w:pPr>
    </w:p>
    <w:p w14:paraId="36A19CF0" w14:textId="595DC15E" w:rsidR="003B2121" w:rsidRPr="00B804C0" w:rsidRDefault="0000000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</w:rPr>
      </w:pPr>
      <w:hyperlink r:id="rId46" w:anchor="oct2019" w:history="1">
        <w:r w:rsidR="003B2121" w:rsidRPr="00B804C0">
          <w:rPr>
            <w:rFonts w:eastAsia="Times New Roman" w:cstheme="minorHAnsi"/>
            <w:b/>
            <w:u w:val="single"/>
          </w:rPr>
          <w:t>October 2019</w:t>
        </w:r>
      </w:hyperlink>
    </w:p>
    <w:p w14:paraId="53F48E06" w14:textId="77777777" w:rsid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0E74DB" w14:textId="5E03D44E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yan Harms</w:t>
      </w:r>
    </w:p>
    <w:p w14:paraId="52A5F54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my Buettner</w:t>
      </w:r>
    </w:p>
    <w:p w14:paraId="43C0CC5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ee Ann Walker</w:t>
      </w:r>
    </w:p>
    <w:p w14:paraId="566CDE8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mi Dodwell</w:t>
      </w:r>
    </w:p>
    <w:p w14:paraId="29A0E91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eila Jarrell</w:t>
      </w:r>
    </w:p>
    <w:p w14:paraId="1D1AABE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iana Dowling</w:t>
      </w:r>
    </w:p>
    <w:p w14:paraId="2340F47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bbie Swavee</w:t>
      </w:r>
    </w:p>
    <w:p w14:paraId="0DEF3A4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elly O'Brien</w:t>
      </w:r>
    </w:p>
    <w:p w14:paraId="2D9B360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Carla Weil</w:t>
      </w:r>
    </w:p>
    <w:p w14:paraId="3674263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ebecca Seigars</w:t>
      </w:r>
    </w:p>
    <w:p w14:paraId="20EA37D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rent Chambers</w:t>
      </w:r>
    </w:p>
    <w:p w14:paraId="546CE74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im Stuit</w:t>
      </w:r>
    </w:p>
    <w:p w14:paraId="70F092A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nnah O'Brien</w:t>
      </w:r>
    </w:p>
    <w:p w14:paraId="583651E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wen Payne</w:t>
      </w:r>
    </w:p>
    <w:p w14:paraId="36EFF67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Evelyn Garey</w:t>
      </w:r>
    </w:p>
    <w:p w14:paraId="2ECFD368" w14:textId="4D858A13" w:rsid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ke Jackson</w:t>
      </w:r>
    </w:p>
    <w:p w14:paraId="75EE06E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uss Ivie</w:t>
      </w:r>
    </w:p>
    <w:p w14:paraId="478AFE98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Deborah Chambers</w:t>
      </w:r>
    </w:p>
    <w:p w14:paraId="3A55D5A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radi Rhodes</w:t>
      </w:r>
    </w:p>
    <w:p w14:paraId="09F31A2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elsey Behnken</w:t>
      </w:r>
    </w:p>
    <w:p w14:paraId="4E3E140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ena Whitmer</w:t>
      </w:r>
    </w:p>
    <w:p w14:paraId="3E92C7DA" w14:textId="332B0EBE" w:rsid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rista (Nicole) Marshall</w:t>
      </w:r>
    </w:p>
    <w:p w14:paraId="65D5936C" w14:textId="77777777" w:rsidR="003B2121" w:rsidRDefault="003B2121" w:rsidP="00B804C0">
      <w:pPr>
        <w:shd w:val="clear" w:color="auto" w:fill="FEFEFE"/>
        <w:spacing w:after="75" w:line="240" w:lineRule="auto"/>
        <w:ind w:left="720"/>
        <w:rPr>
          <w:rFonts w:eastAsia="Times New Roman" w:cstheme="minorHAnsi"/>
          <w:color w:val="343A40"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5E152D6" w14:textId="67F96647" w:rsidR="003B2121" w:rsidRDefault="003B2121" w:rsidP="00B804C0">
      <w:pPr>
        <w:shd w:val="clear" w:color="auto" w:fill="FEFEFE"/>
        <w:spacing w:after="75" w:line="240" w:lineRule="auto"/>
        <w:ind w:left="720"/>
        <w:rPr>
          <w:rFonts w:eastAsia="Times New Roman" w:cstheme="minorHAnsi"/>
          <w:color w:val="343A40"/>
        </w:rPr>
      </w:pPr>
    </w:p>
    <w:p w14:paraId="57406F8A" w14:textId="77777777" w:rsidR="003B2121" w:rsidRPr="003B2121" w:rsidRDefault="003B2121" w:rsidP="00B804C0">
      <w:pPr>
        <w:shd w:val="clear" w:color="auto" w:fill="FEFEFE"/>
        <w:spacing w:after="75" w:line="240" w:lineRule="auto"/>
        <w:ind w:left="720"/>
        <w:rPr>
          <w:rFonts w:eastAsia="Times New Roman" w:cstheme="minorHAnsi"/>
          <w:color w:val="343A40"/>
        </w:rPr>
      </w:pPr>
    </w:p>
    <w:p w14:paraId="42B95B21" w14:textId="77777777" w:rsidR="003B2121" w:rsidRDefault="003B2121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  <w:u w:val="single"/>
        </w:rPr>
      </w:pPr>
    </w:p>
    <w:p w14:paraId="2009CD57" w14:textId="6A406040" w:rsidR="003B2121" w:rsidRPr="003B2121" w:rsidRDefault="00000000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  <w:u w:val="single"/>
        </w:rPr>
      </w:pPr>
      <w:hyperlink r:id="rId47" w:anchor="sep2019" w:history="1">
        <w:r w:rsidR="003B2121" w:rsidRPr="003B2121">
          <w:rPr>
            <w:rFonts w:eastAsia="Times New Roman" w:cstheme="minorHAnsi"/>
            <w:b/>
            <w:u w:val="single"/>
          </w:rPr>
          <w:t>September 2019</w:t>
        </w:r>
      </w:hyperlink>
    </w:p>
    <w:p w14:paraId="6E20243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b/>
          <w:u w:val="single"/>
        </w:rPr>
        <w:sectPr w:rsidR="003B2121" w:rsidRPr="003B2121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173F99" w14:textId="63EBF4ED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ureka Wrublik</w:t>
      </w:r>
    </w:p>
    <w:p w14:paraId="1DEFA4E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mes Haile</w:t>
      </w:r>
    </w:p>
    <w:p w14:paraId="0D950C7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oger Totten</w:t>
      </w:r>
    </w:p>
    <w:p w14:paraId="2A0C7BC3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ason Major</w:t>
      </w:r>
    </w:p>
    <w:p w14:paraId="3BF4C0B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elsey English</w:t>
      </w:r>
    </w:p>
    <w:p w14:paraId="3791A39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ravis Whorton</w:t>
      </w:r>
    </w:p>
    <w:p w14:paraId="693CB3E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Nicole Marshall</w:t>
      </w:r>
    </w:p>
    <w:p w14:paraId="58CEE15D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Zach Wigle</w:t>
      </w:r>
    </w:p>
    <w:p w14:paraId="13A87FF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usan Youngblood</w:t>
      </w:r>
    </w:p>
    <w:p w14:paraId="4241A54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wen Payne</w:t>
      </w:r>
    </w:p>
    <w:p w14:paraId="234BEF61" w14:textId="77777777" w:rsidR="003B2121" w:rsidRDefault="003B2121" w:rsidP="00B804C0">
      <w:pPr>
        <w:spacing w:after="0" w:line="360" w:lineRule="auto"/>
        <w:rPr>
          <w:rFonts w:cstheme="minorHAnsi"/>
          <w:noProof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87A0CC6" w14:textId="621A3ABA" w:rsidR="003B2121" w:rsidRPr="003B2121" w:rsidRDefault="003B2121" w:rsidP="00B804C0">
      <w:pPr>
        <w:spacing w:after="0" w:line="360" w:lineRule="auto"/>
        <w:rPr>
          <w:rFonts w:cstheme="minorHAnsi"/>
          <w:noProof/>
        </w:rPr>
      </w:pPr>
    </w:p>
    <w:p w14:paraId="4F7A5AB4" w14:textId="23F69305" w:rsidR="003B2121" w:rsidRPr="003B2121" w:rsidRDefault="003B2121" w:rsidP="00B804C0">
      <w:pPr>
        <w:spacing w:after="0" w:line="360" w:lineRule="auto"/>
        <w:rPr>
          <w:rFonts w:cstheme="minorHAnsi"/>
          <w:noProof/>
        </w:rPr>
      </w:pPr>
    </w:p>
    <w:p w14:paraId="4572E24F" w14:textId="6360D314" w:rsidR="003B2121" w:rsidRPr="003B2121" w:rsidRDefault="003B2121" w:rsidP="00B804C0">
      <w:pPr>
        <w:spacing w:after="0" w:line="360" w:lineRule="auto"/>
        <w:rPr>
          <w:rFonts w:cstheme="minorHAnsi"/>
          <w:noProof/>
        </w:rPr>
      </w:pPr>
    </w:p>
    <w:p w14:paraId="77F39B34" w14:textId="31A0DE55" w:rsidR="003B2121" w:rsidRPr="003B2121" w:rsidRDefault="003B2121" w:rsidP="00B804C0">
      <w:pPr>
        <w:shd w:val="clear" w:color="auto" w:fill="FEFEFE"/>
        <w:spacing w:after="0" w:afterAutospacing="1" w:line="240" w:lineRule="auto"/>
        <w:rPr>
          <w:rFonts w:eastAsia="Times New Roman" w:cstheme="minorHAnsi"/>
          <w:b/>
          <w:u w:val="single"/>
        </w:rPr>
      </w:pPr>
      <w:r w:rsidRPr="003B2121">
        <w:rPr>
          <w:rFonts w:eastAsia="Times New Roman" w:cstheme="minorHAnsi"/>
          <w:b/>
          <w:u w:val="single"/>
        </w:rPr>
        <w:t>August 2019</w:t>
      </w:r>
    </w:p>
    <w:p w14:paraId="7B207D4D" w14:textId="77777777" w:rsidR="003B2121" w:rsidRDefault="003B2121" w:rsidP="00B804C0">
      <w:pPr>
        <w:shd w:val="clear" w:color="auto" w:fill="FEFEFE"/>
        <w:spacing w:after="75" w:line="240" w:lineRule="auto"/>
        <w:ind w:left="720"/>
        <w:rPr>
          <w:rFonts w:eastAsia="Times New Roman" w:cstheme="minorHAnsi"/>
          <w:color w:val="343A40"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9613A6" w14:textId="7C058732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Harlee Morrison</w:t>
      </w:r>
    </w:p>
    <w:p w14:paraId="337CA79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ichael Quinlan</w:t>
      </w:r>
    </w:p>
    <w:p w14:paraId="50360EFE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Mike Murphy</w:t>
      </w:r>
    </w:p>
    <w:p w14:paraId="44E9F68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ndrea Riffel</w:t>
      </w:r>
    </w:p>
    <w:p w14:paraId="5EA33AC2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wen Payne</w:t>
      </w:r>
    </w:p>
    <w:p w14:paraId="37121AA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sa Schlegel</w:t>
      </w:r>
    </w:p>
    <w:p w14:paraId="4C94CA3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Wendy Weiland</w:t>
      </w:r>
    </w:p>
    <w:p w14:paraId="031E6225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enn Zimmerman</w:t>
      </w:r>
    </w:p>
    <w:p w14:paraId="3FA7E7D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Katherine Anderson</w:t>
      </w:r>
    </w:p>
    <w:p w14:paraId="27758750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Gina Earles</w:t>
      </w:r>
    </w:p>
    <w:p w14:paraId="62D4C3A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lex Helm</w:t>
      </w:r>
    </w:p>
    <w:p w14:paraId="1761E0D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Ruth Lillie</w:t>
      </w:r>
    </w:p>
    <w:p w14:paraId="20FB5A6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Billie Norris</w:t>
      </w:r>
    </w:p>
    <w:p w14:paraId="65C88B3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isa Raygoza</w:t>
      </w:r>
    </w:p>
    <w:p w14:paraId="5990CC3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cottie Scott</w:t>
      </w:r>
    </w:p>
    <w:p w14:paraId="22F725A9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eresa Schwickerath</w:t>
      </w:r>
    </w:p>
    <w:p w14:paraId="7E6C8966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ennifer Taylor</w:t>
      </w:r>
    </w:p>
    <w:p w14:paraId="24E0196C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Lorrie Vodika</w:t>
      </w:r>
    </w:p>
    <w:p w14:paraId="443C1861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lastRenderedPageBreak/>
        <w:t>Susan Youngblood</w:t>
      </w:r>
    </w:p>
    <w:p w14:paraId="50801A67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y Payne</w:t>
      </w:r>
    </w:p>
    <w:p w14:paraId="5D81C11A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Jeanne Welch</w:t>
      </w:r>
    </w:p>
    <w:p w14:paraId="55D9DA8F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Amber Lillie</w:t>
      </w:r>
    </w:p>
    <w:p w14:paraId="21A2912B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Shelly Gilliam</w:t>
      </w:r>
    </w:p>
    <w:p w14:paraId="74A7E3B4" w14:textId="77777777" w:rsidR="003B2121" w:rsidRPr="003B2121" w:rsidRDefault="003B2121" w:rsidP="00B804C0">
      <w:pPr>
        <w:shd w:val="clear" w:color="auto" w:fill="FEFEFE"/>
        <w:spacing w:after="75" w:line="240" w:lineRule="auto"/>
        <w:rPr>
          <w:rFonts w:eastAsia="Times New Roman" w:cstheme="minorHAnsi"/>
          <w:color w:val="343A40"/>
        </w:rPr>
      </w:pPr>
      <w:r w:rsidRPr="003B2121">
        <w:rPr>
          <w:rFonts w:eastAsia="Times New Roman" w:cstheme="minorHAnsi"/>
          <w:color w:val="343A40"/>
        </w:rPr>
        <w:t>Thatcher Bohrman</w:t>
      </w:r>
    </w:p>
    <w:p w14:paraId="00A9F51A" w14:textId="77777777" w:rsidR="003B2121" w:rsidRDefault="003B2121" w:rsidP="00B804C0">
      <w:pPr>
        <w:spacing w:after="0" w:line="360" w:lineRule="auto"/>
        <w:rPr>
          <w:rFonts w:cstheme="minorHAnsi"/>
          <w:noProof/>
        </w:rPr>
        <w:sectPr w:rsidR="003B2121" w:rsidSect="003B212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48E9311" w14:textId="2873E1CB" w:rsidR="003B2121" w:rsidRPr="003B2121" w:rsidRDefault="003B2121" w:rsidP="00B804C0">
      <w:pPr>
        <w:spacing w:after="0" w:line="360" w:lineRule="auto"/>
        <w:rPr>
          <w:rFonts w:cstheme="minorHAnsi"/>
          <w:noProof/>
        </w:rPr>
      </w:pPr>
    </w:p>
    <w:sectPr w:rsidR="003B2121" w:rsidRPr="003B2121" w:rsidSect="003B212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62B5C"/>
    <w:multiLevelType w:val="multilevel"/>
    <w:tmpl w:val="244CF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430E6A"/>
    <w:multiLevelType w:val="multilevel"/>
    <w:tmpl w:val="745A0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F55C44"/>
    <w:multiLevelType w:val="multilevel"/>
    <w:tmpl w:val="AFF60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75B4383"/>
    <w:multiLevelType w:val="multilevel"/>
    <w:tmpl w:val="9A4CC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F41D8D"/>
    <w:multiLevelType w:val="hybridMultilevel"/>
    <w:tmpl w:val="B71AD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1C3EBE"/>
    <w:multiLevelType w:val="multilevel"/>
    <w:tmpl w:val="93BAA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CB340E"/>
    <w:multiLevelType w:val="multilevel"/>
    <w:tmpl w:val="577A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2533019">
    <w:abstractNumId w:val="0"/>
  </w:num>
  <w:num w:numId="2" w16cid:durableId="1827015859">
    <w:abstractNumId w:val="1"/>
  </w:num>
  <w:num w:numId="3" w16cid:durableId="1402950247">
    <w:abstractNumId w:val="5"/>
  </w:num>
  <w:num w:numId="4" w16cid:durableId="1668709059">
    <w:abstractNumId w:val="6"/>
  </w:num>
  <w:num w:numId="5" w16cid:durableId="862551237">
    <w:abstractNumId w:val="3"/>
  </w:num>
  <w:num w:numId="6" w16cid:durableId="1998531612">
    <w:abstractNumId w:val="4"/>
  </w:num>
  <w:num w:numId="7" w16cid:durableId="17581662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bK0NDeyMDAxMzNU0lEKTi0uzszPAykwqgUA1ekW/SwAAAA="/>
  </w:docVars>
  <w:rsids>
    <w:rsidRoot w:val="00F5481C"/>
    <w:rsid w:val="00255E24"/>
    <w:rsid w:val="002D02A9"/>
    <w:rsid w:val="003A7647"/>
    <w:rsid w:val="003B2121"/>
    <w:rsid w:val="003B5BF3"/>
    <w:rsid w:val="00441D2B"/>
    <w:rsid w:val="004F76A8"/>
    <w:rsid w:val="00746C81"/>
    <w:rsid w:val="00845606"/>
    <w:rsid w:val="008F48A9"/>
    <w:rsid w:val="0091497B"/>
    <w:rsid w:val="00967F26"/>
    <w:rsid w:val="009A549A"/>
    <w:rsid w:val="009E3C22"/>
    <w:rsid w:val="00A377F6"/>
    <w:rsid w:val="00A77774"/>
    <w:rsid w:val="00AD2BA4"/>
    <w:rsid w:val="00B17F1A"/>
    <w:rsid w:val="00B804C0"/>
    <w:rsid w:val="00B95D8D"/>
    <w:rsid w:val="00C3476D"/>
    <w:rsid w:val="00C47E5D"/>
    <w:rsid w:val="00CC073D"/>
    <w:rsid w:val="00DF4E02"/>
    <w:rsid w:val="00E15FE0"/>
    <w:rsid w:val="00EA5438"/>
    <w:rsid w:val="00F54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BB643"/>
  <w15:chartTrackingRefBased/>
  <w15:docId w15:val="{30F74FEA-2EC6-4E30-9705-F0D9FE6CB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b-3">
    <w:name w:val="mb-3"/>
    <w:basedOn w:val="Normal"/>
    <w:rsid w:val="003B21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B212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B21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B2121"/>
    <w:rPr>
      <w:b/>
      <w:bCs/>
    </w:rPr>
  </w:style>
  <w:style w:type="paragraph" w:styleId="ListParagraph">
    <w:name w:val="List Paragraph"/>
    <w:basedOn w:val="Normal"/>
    <w:uiPriority w:val="34"/>
    <w:qFormat/>
    <w:rsid w:val="003B21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7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788523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3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2265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45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708706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704507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2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726441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814389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1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303911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741410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952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16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71580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46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477803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1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367711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653453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54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598636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5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682663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1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523997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48166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616813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257970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9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827424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2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48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51716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5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customXml" Target="ink/ink6.xml"/><Relationship Id="rId26" Type="http://schemas.openxmlformats.org/officeDocument/2006/relationships/customXml" Target="ink/ink10.xml"/><Relationship Id="rId39" Type="http://schemas.openxmlformats.org/officeDocument/2006/relationships/hyperlink" Target="https://www.yc.edu/v6/yavapai-college-staff-association/committee-awards.html" TargetMode="External"/><Relationship Id="rId21" Type="http://schemas.openxmlformats.org/officeDocument/2006/relationships/image" Target="media/image10.png"/><Relationship Id="rId34" Type="http://schemas.openxmlformats.org/officeDocument/2006/relationships/hyperlink" Target="https://www.yc.edu/v6/yavapai-college-staff-association/committee-awards.html" TargetMode="External"/><Relationship Id="rId42" Type="http://schemas.openxmlformats.org/officeDocument/2006/relationships/hyperlink" Target="https://www.yc.edu/v6/yavapai-college-staff-association/committee-awards.html" TargetMode="External"/><Relationship Id="rId47" Type="http://schemas.openxmlformats.org/officeDocument/2006/relationships/hyperlink" Target="https://www.yc.edu/v6/yavapai-college-staff-association/committee-awards.html" TargetMode="External"/><Relationship Id="rId2" Type="http://schemas.openxmlformats.org/officeDocument/2006/relationships/numbering" Target="numbering.xml"/><Relationship Id="rId16" Type="http://schemas.openxmlformats.org/officeDocument/2006/relationships/customXml" Target="ink/ink5.xml"/><Relationship Id="rId29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3.png"/><Relationship Id="rId24" Type="http://schemas.openxmlformats.org/officeDocument/2006/relationships/customXml" Target="ink/ink9.xml"/><Relationship Id="rId32" Type="http://schemas.openxmlformats.org/officeDocument/2006/relationships/hyperlink" Target="https://www.yc.edu/v6/yavapai-college-staff-association/committee-awards.html" TargetMode="External"/><Relationship Id="rId37" Type="http://schemas.openxmlformats.org/officeDocument/2006/relationships/hyperlink" Target="https://www.yc.edu/v6/yavapai-college-staff-association/committee-awards.html" TargetMode="External"/><Relationship Id="rId40" Type="http://schemas.openxmlformats.org/officeDocument/2006/relationships/hyperlink" Target="https://www.yc.edu/v6/yavapai-college-staff-association/committee-awards.html" TargetMode="External"/><Relationship Id="rId45" Type="http://schemas.openxmlformats.org/officeDocument/2006/relationships/hyperlink" Target="https://www.yc.edu/v6/yavapai-college-staff-association/committee-awards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1.png"/><Relationship Id="rId23" Type="http://schemas.openxmlformats.org/officeDocument/2006/relationships/image" Target="media/image20.png"/><Relationship Id="rId28" Type="http://schemas.openxmlformats.org/officeDocument/2006/relationships/customXml" Target="ink/ink11.xml"/><Relationship Id="rId36" Type="http://schemas.openxmlformats.org/officeDocument/2006/relationships/hyperlink" Target="https://www.yc.edu/v6/yavapai-college-staff-association/committee-awards.html" TargetMode="External"/><Relationship Id="rId49" Type="http://schemas.openxmlformats.org/officeDocument/2006/relationships/theme" Target="theme/theme1.xml"/><Relationship Id="rId10" Type="http://schemas.openxmlformats.org/officeDocument/2006/relationships/customXml" Target="ink/ink2.xml"/><Relationship Id="rId19" Type="http://schemas.openxmlformats.org/officeDocument/2006/relationships/image" Target="media/image11.png"/><Relationship Id="rId31" Type="http://schemas.openxmlformats.org/officeDocument/2006/relationships/hyperlink" Target="https://www.yc.edu/v6/yavapai-college-staff-association/committee-awards.html" TargetMode="External"/><Relationship Id="rId44" Type="http://schemas.openxmlformats.org/officeDocument/2006/relationships/hyperlink" Target="https://www.yc.edu/v6/yavapai-college-staff-association/committee-award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ink/ink4.xml"/><Relationship Id="rId22" Type="http://schemas.openxmlformats.org/officeDocument/2006/relationships/customXml" Target="ink/ink8.xml"/><Relationship Id="rId27" Type="http://schemas.openxmlformats.org/officeDocument/2006/relationships/image" Target="media/image4.png"/><Relationship Id="rId30" Type="http://schemas.openxmlformats.org/officeDocument/2006/relationships/hyperlink" Target="https://www.yc.edu/v6/yavapai-college-staff-association/committee-awards.html" TargetMode="External"/><Relationship Id="rId35" Type="http://schemas.openxmlformats.org/officeDocument/2006/relationships/hyperlink" Target="https://www.yc.edu/v6/yavapai-college-staff-association/committee-awards.html" TargetMode="External"/><Relationship Id="rId43" Type="http://schemas.openxmlformats.org/officeDocument/2006/relationships/hyperlink" Target="https://www.yc.edu/v6/yavapai-college-staff-association/committee-awards.html" TargetMode="External"/><Relationship Id="rId48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customXml" Target="ink/ink3.xml"/><Relationship Id="rId17" Type="http://schemas.openxmlformats.org/officeDocument/2006/relationships/image" Target="media/image31.png"/><Relationship Id="rId25" Type="http://schemas.openxmlformats.org/officeDocument/2006/relationships/image" Target="media/image30.png"/><Relationship Id="rId33" Type="http://schemas.openxmlformats.org/officeDocument/2006/relationships/hyperlink" Target="https://www.yc.edu/v6/yavapai-college-staff-association/committee-awards.html" TargetMode="External"/><Relationship Id="rId38" Type="http://schemas.openxmlformats.org/officeDocument/2006/relationships/hyperlink" Target="https://www.yc.edu/v6/yavapai-college-staff-association/committee-awards.html" TargetMode="External"/><Relationship Id="rId46" Type="http://schemas.openxmlformats.org/officeDocument/2006/relationships/hyperlink" Target="https://www.yc.edu/v6/yavapai-college-staff-association/committee-awards.html" TargetMode="External"/><Relationship Id="rId20" Type="http://schemas.openxmlformats.org/officeDocument/2006/relationships/customXml" Target="ink/ink7.xml"/><Relationship Id="rId41" Type="http://schemas.openxmlformats.org/officeDocument/2006/relationships/hyperlink" Target="https://www.yc.edu/v6/yavapai-college-staff-association/committee-awards.html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2-15T18:09:13.09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313 1,'-24'-1,"0"2,0 1,1 1,-1 0,1 2,0 1,0 1,0 1,-35 17,-469 263,293-156,131-78,-64 37,154-83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0-19T16:38:56.455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235 0,'-1'1,"0"1,0-1,0 0,0 0,0 0,0 0,0 0,0 0,-1 0,1 0,0-1,-1 1,1-1,0 1,-1 0,1-1,-1 0,1 1,-1-1,1 0,-1 0,1 0,-3 0,0 0,-87 10,-1-4,-111-8,70 0,-206 0,-445 4,744-1,1 2,0 1,0 2,1 2,-1 2,2 1,-43 19,12-11,-9 3,73-20,-1 0,1 0,0 0,0 1,0-1,1 1,-1 0,0 0,1 0,0 1,0-1,0 1,-4 6,6-9,1 1,-1 0,0-1,1 1,-1 0,1 0,-1-1,1 1,0 0,0 0,0 0,0 0,0 0,1-1,-1 1,0 0,1 0,-1 0,1-1,0 1,0 0,-1-1,1 1,0-1,0 1,1-1,-1 1,0-1,0 0,1 1,-1-1,1 0,-1 0,1 0,-1 0,1 0,0 0,2 0,8 5,0-1,0-1,0 0,19 3,54 6,1-5,169-5,-114-4,629 25,170 0,-689-25,-215 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0-19T16:38:58.90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3158 201,'-17'-2,"-1"0,1-1,0-1,0-1,1 0,0-1,-22-12,-48-15,-20 6,-1 4,-175-13,-221 15,462 21,-1351-3,907 6,3131-3,-2606 0,250 5,-227 0,-57 0,-14 2,-20 6,-32 5,-1-3,-1-2,-119 8,-202-13,354-8,-322 1,-477-11,600-3,-353-66,467 5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2-15T18:09:12.324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779 504,'0'-30,"1"17,0-1,-2 1,0 0,-2-14,2 23,0 0,0 0,-1 1,1-1,-1 1,0-1,0 1,0-1,0 1,0 0,-1 0,1 0,-1 0,0 1,0-1,0 1,0 0,-5-3,-27-9,0 1,0 1,-1 3,-1 1,-59-6,71 10,-368-33,136 16,-883-150,1133 170,-41-9,-78-7,110 16,-1 1,1 1,0 1,0 0,0 1,0 0,0 1,-24 11,-3 5,2 2,0 1,2 2,-55 46,91-69,0 0,1 0,-1 1,0-1,1 1,0 0,0-1,0 1,0 0,0 0,0 0,1 1,-2 4,3-8,0 1,0 0,0 0,0 0,0 0,0-1,0 1,1 0,-1 0,0 0,0-1,1 1,-1 0,1 0,-1-1,0 1,1 0,0 0,-1-1,1 1,0 0,29 12,62 5,185 13,101-24,-316-6,-19-1,326-8,-298 2,0-3,-1-3,80-24,222-110,-250 94,-82 33,-11 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2-02T21:04:32.273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3708 0,'-1'2,"1"0,-1 0,1 0,-1 0,0 0,0 0,0 0,0 0,0 0,-1-1,1 1,0 0,-1-1,1 1,-1-1,1 0,-1 1,0-1,-3 2,-40 20,36-19,-6 2,0-1,0 0,-1-1,1-1,-1 0,-18 0,-101-3,73-1,-895-23,215 3,478 17,-266 32,316-5,-189 25,339-42,47-6,1 2,-1 0,1 0,-1 2,-16 5,32-8,1-1,-1 0,0 0,1 0,-1 0,0 1,1-1,-1 0,1 1,-1-1,0 0,1 1,-1-1,1 1,-1-1,1 1,0-1,-1 1,1-1,-1 1,1 0,0-1,-1 1,1-1,0 1,0 0,0-1,0 1,-1 0,1-1,0 1,0 0,0-1,0 1,0 0,0-1,1 1,-1 0,0-1,0 1,0 0,1-1,-1 1,0 0,1-1,-1 1,0-1,1 1,-1-1,1 1,-1-1,1 1,33 26,10-1,1-1,1-3,1-2,50 15,-26-14,1-4,90 11,-38-18,188-11,-118-3,-143 5,1-2,0-3,0-2,93-23,-95 16,1 1,0 3,57-3,158 7,208 5,136 2,-326 16,-224-13,154 24,-183-23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2-02T21:03:44.87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483,'10'-1,"1"-1,0 1,-1-2,0 0,16-5,14-5,75-12,63-18,-129 32,0 1,1 2,-1 3,1 2,76 5,-63-2,96 2,248-4,-367-3,0-2,0-2,0-1,-1-3,50-22,-39 15,11-5,60-19,-93 34,1-1,45-25,-44 20,56-20,-39 20,-14 3,1 2,0 1,1 2,57-6,-84 14,1 1,-1 0,0 0,0 0,0 1,1 0,-2 1,1 0,0 0,9 5,5 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2-02T21:03:42.41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935 114,'-196'1,"-600"-25,104-61,305 79,208 10,-7-7,-203 6,302 10,64-9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28T19:08:53.339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09,'16'-1,"0"-1,0-1,0 0,17-6,30-5,410-23,-295 30,921-25,2 32,-535 2,-602-2,-151-2,-360 46,156 20,-766 148,1079-192,74-16,16-1,19-1,964-3,-397-1,-439 2,-1548-79,449-35,702 83,49 7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0-19T16:38:50.767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3838 0,'-54'10,"4"0,-258 1,42-4,130 1,-414 40,501-40,0 3,1 2,1 3,1 1,0 2,1 2,-48 31,41-24,-1-2,-1-3,-1-2,0-2,-2-3,-106 16,-225 2,-2-33,218-3,-14 17,0 1,166-16,-1-1,1-1,-1 0,1-2,0 0,-36-14,52 17,0-1,0 1,0-1,1-1,-1 1,0 0,1-1,0 0,-1 1,1-1,1 0,-1-1,0 1,1-1,-1 1,1-1,-2-4,3 5,1 0,-1 0,1 1,-1-1,1 0,0 0,0 0,0 0,1 0,-1 0,1 0,0 0,-1 0,1 1,0-1,1 0,-1 1,0-1,1 0,0 1,-1 0,1-1,0 1,4-4,6-5,0 0,0 1,0 1,1 0,1 0,0 1,0 1,0 1,22-8,-12 8,1 0,0 2,0 0,0 2,32 1,1068 32,-723-11,133 9,-272 12,-173-23,118 8,-122-20,-49-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0-19T16:38:52.16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3194 486,'-51'0,"-65"1,-205-25,-307-110,287 56,-470-81,-4 69,734 88,53 7,28-5,0 0,0 0,0 0,-1 0,1 1,0-1,0 0,0 0,0 0,0 0,0 1,-1-1,1 0,0 0,0 0,0 1,0-1,0 0,0 0,0 0,0 1,0-1,0 0,0 0,0 0,0 1,0-1,0 0,0 0,0 0,0 1,0-1,1 0,-1 0,0 0,0 1,0-1,0 0,0 0,0 0,0 0,1 0,-1 1,0-1,0 0,0 0,0 0,1 0,-1 0,0 0,0 0,1 0,41 18,61 3,0-5,1-5,108-1,82 7,391 22,1-38,-374-3,717 0,-999 2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0-19T16:38:54.702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735 185,'0'-2,"-1"0,1 0,-1 0,0 0,1 0,-1 1,0-1,0 0,0 0,-1 0,1 1,0-1,-1 1,1-1,-1 1,1 0,-1-1,1 1,-1 0,0 0,0 0,0 0,-2-1,-57-18,43 15,-48-14,-1 4,0 2,-93-4,-211 8,281 9,-1712 4,2274-20,37-2,-158 9,-155 2,-127 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F74C9B-9FA5-4A54-864F-4D322DCE2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3</Pages>
  <Words>3376</Words>
  <Characters>19248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, Shannon</dc:creator>
  <cp:keywords/>
  <dc:description/>
  <cp:lastModifiedBy>Zaryczny, Jerry</cp:lastModifiedBy>
  <cp:revision>21</cp:revision>
  <dcterms:created xsi:type="dcterms:W3CDTF">2021-12-02T18:23:00Z</dcterms:created>
  <dcterms:modified xsi:type="dcterms:W3CDTF">2023-10-04T20:35:00Z</dcterms:modified>
</cp:coreProperties>
</file>